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X="-432" w:tblpY="1"/>
        <w:tblOverlap w:val="never"/>
        <w:tblW w:w="99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4"/>
        <w:gridCol w:w="7393"/>
      </w:tblGrid>
      <w:tr w:rsidR="00635501" w:rsidRPr="00635501" w14:paraId="0253161E" w14:textId="77777777" w:rsidTr="005448B5">
        <w:trPr>
          <w:trHeight w:hRule="exact" w:val="1629"/>
        </w:trPr>
        <w:tc>
          <w:tcPr>
            <w:tcW w:w="252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56C914E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610F56A5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47BD4C8" w14:textId="77777777" w:rsidR="00F81868" w:rsidRPr="00635501" w:rsidRDefault="00F81868" w:rsidP="005448B5">
            <w:pPr>
              <w:pStyle w:val="TableParagraph"/>
              <w:spacing w:before="7" w:line="200" w:lineRule="exact"/>
              <w:rPr>
                <w:sz w:val="20"/>
                <w:szCs w:val="20"/>
              </w:rPr>
            </w:pPr>
          </w:p>
          <w:p w14:paraId="3D9EB228" w14:textId="39C49ED8" w:rsidR="00F81868" w:rsidRPr="00635501" w:rsidRDefault="00F81868" w:rsidP="005448B5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5501">
              <w:rPr>
                <w:noProof/>
                <w:lang w:val="ms-MY" w:eastAsia="ms-MY"/>
              </w:rPr>
              <w:drawing>
                <wp:inline distT="0" distB="0" distL="0" distR="0" wp14:anchorId="31AE8A3C" wp14:editId="0FF9EBA1">
                  <wp:extent cx="1400175" cy="647700"/>
                  <wp:effectExtent l="0" t="0" r="9525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17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257689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14411C9F" w14:textId="77777777" w:rsidR="00F81868" w:rsidRPr="00635501" w:rsidRDefault="00F81868" w:rsidP="005448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20F3B1BE" w14:textId="77777777" w:rsidR="00F81868" w:rsidRPr="00635501" w:rsidRDefault="00F81868" w:rsidP="005448B5">
            <w:pPr>
              <w:pStyle w:val="TableParagraph"/>
              <w:spacing w:before="12" w:line="200" w:lineRule="exact"/>
              <w:rPr>
                <w:sz w:val="20"/>
                <w:szCs w:val="20"/>
              </w:rPr>
            </w:pPr>
          </w:p>
        </w:tc>
        <w:tc>
          <w:tcPr>
            <w:tcW w:w="7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F67F6B" w14:textId="77777777" w:rsidR="00F81868" w:rsidRPr="00635501" w:rsidRDefault="00F81868" w:rsidP="005448B5">
            <w:pPr>
              <w:pStyle w:val="TableParagraph"/>
              <w:spacing w:line="291" w:lineRule="exact"/>
              <w:jc w:val="center"/>
              <w:rPr>
                <w:rFonts w:ascii="Calibri" w:eastAsia="Calibri" w:hAnsi="Calibri" w:cs="Calibri"/>
                <w:strike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PERASI PERKHIDMATAN SOKONGAN</w:t>
            </w:r>
          </w:p>
          <w:p w14:paraId="6E830AF4" w14:textId="77777777" w:rsidR="00F81868" w:rsidRPr="00635501" w:rsidRDefault="00F81868" w:rsidP="005448B5">
            <w:pPr>
              <w:pStyle w:val="TableParagraph"/>
              <w:spacing w:before="13" w:line="280" w:lineRule="exact"/>
              <w:jc w:val="center"/>
              <w:rPr>
                <w:sz w:val="20"/>
                <w:szCs w:val="20"/>
              </w:rPr>
            </w:pPr>
          </w:p>
          <w:p w14:paraId="34481FBD" w14:textId="77777777" w:rsidR="00F81868" w:rsidRPr="00635501" w:rsidRDefault="00F81868" w:rsidP="005448B5">
            <w:pPr>
              <w:pStyle w:val="TableParagraph"/>
              <w:spacing w:line="242" w:lineRule="auto"/>
              <w:ind w:left="2286" w:right="2290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w w:val="99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P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S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T</w:t>
            </w:r>
            <w:r w:rsidRPr="00635501">
              <w:rPr>
                <w:rFonts w:ascii="Calibri" w:eastAsia="Calibri" w:hAnsi="Calibri" w:cs="Calibri"/>
                <w:b/>
                <w:bCs/>
                <w:spacing w:val="-22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N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T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R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BA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N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GSA</w:t>
            </w:r>
          </w:p>
          <w:p w14:paraId="4DF65B1E" w14:textId="77777777" w:rsidR="00F81868" w:rsidRPr="00635501" w:rsidRDefault="00F81868" w:rsidP="005448B5">
            <w:pPr>
              <w:pStyle w:val="TableParagraph"/>
              <w:spacing w:line="242" w:lineRule="auto"/>
              <w:ind w:left="2286" w:right="229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7F127658" w14:textId="77777777" w:rsidR="00F81868" w:rsidRPr="00635501" w:rsidRDefault="00F81868" w:rsidP="005448B5">
            <w:pPr>
              <w:pStyle w:val="TableParagraph"/>
              <w:spacing w:line="290" w:lineRule="exac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Kod</w:t>
            </w:r>
            <w:r w:rsidRPr="00635501">
              <w:rPr>
                <w:rFonts w:ascii="Calibri" w:eastAsia="Calibri" w:hAnsi="Calibri" w:cs="Calibr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o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k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me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n:</w:t>
            </w:r>
            <w:r w:rsidRPr="00635501">
              <w:rPr>
                <w:rFonts w:ascii="Calibri" w:eastAsia="Calibri" w:hAnsi="Calibri" w:cs="Calibri"/>
                <w:b/>
                <w:bCs/>
                <w:spacing w:val="38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PR/I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NTL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/B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R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0</w:t>
            </w:r>
            <w:r w:rsidRPr="00635501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2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/OUTB</w:t>
            </w:r>
            <w:r w:rsidRPr="00635501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O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ND</w:t>
            </w:r>
          </w:p>
        </w:tc>
      </w:tr>
      <w:tr w:rsidR="00635501" w:rsidRPr="00635501" w14:paraId="4F0298D9" w14:textId="77777777" w:rsidTr="005448B5">
        <w:trPr>
          <w:trHeight w:hRule="exact" w:val="503"/>
        </w:trPr>
        <w:tc>
          <w:tcPr>
            <w:tcW w:w="252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843206" w14:textId="77777777" w:rsidR="00F81868" w:rsidRPr="00635501" w:rsidRDefault="00F81868" w:rsidP="005448B5"/>
        </w:tc>
        <w:tc>
          <w:tcPr>
            <w:tcW w:w="7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7FE1B5" w14:textId="77777777" w:rsidR="00F81868" w:rsidRPr="00635501" w:rsidRDefault="00F81868" w:rsidP="005448B5">
            <w:pPr>
              <w:pStyle w:val="TableParagraph"/>
              <w:spacing w:before="85"/>
              <w:ind w:left="315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P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P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L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ICAT</w:t>
            </w:r>
            <w:r w:rsidRPr="00635501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I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N</w:t>
            </w:r>
            <w:r w:rsidRPr="00635501">
              <w:rPr>
                <w:rFonts w:ascii="Calibri" w:eastAsia="Calibri" w:hAnsi="Calibri" w:cs="Calibri"/>
                <w:b/>
                <w:bCs/>
                <w:spacing w:val="-8"/>
                <w:sz w:val="24"/>
                <w:szCs w:val="24"/>
              </w:rPr>
              <w:t xml:space="preserve"> FORM 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F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R</w:t>
            </w:r>
            <w:r w:rsidRPr="00635501">
              <w:rPr>
                <w:rFonts w:ascii="Calibri" w:eastAsia="Calibri" w:hAnsi="Calibri" w:cs="Calibri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TU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D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Y</w:t>
            </w:r>
            <w:r w:rsidRPr="00635501">
              <w:rPr>
                <w:rFonts w:ascii="Calibri" w:eastAsia="Calibri" w:hAnsi="Calibri" w:cs="Calibri"/>
                <w:b/>
                <w:bCs/>
                <w:spacing w:val="-9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B</w:t>
            </w:r>
            <w:r w:rsidRPr="00635501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R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AD</w:t>
            </w:r>
            <w:r w:rsidRPr="00635501">
              <w:rPr>
                <w:rFonts w:ascii="Calibri" w:eastAsia="Calibri" w:hAnsi="Calibri" w:cs="Calibri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(OUTBOUN</w:t>
            </w:r>
            <w:r w:rsidRPr="00635501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D</w:t>
            </w:r>
            <w:r w:rsidRPr="00635501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)</w:t>
            </w:r>
          </w:p>
        </w:tc>
      </w:tr>
    </w:tbl>
    <w:p w14:paraId="2F5F8CA3" w14:textId="3121DE74" w:rsidR="00581070" w:rsidRPr="00635501" w:rsidRDefault="00ED30BE" w:rsidP="009B7409">
      <w:pPr>
        <w:framePr w:w="1721" w:h="1904" w:hSpace="180" w:wrap="around" w:vAnchor="text" w:hAnchor="page" w:x="9170" w:y="1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center"/>
        <w:rPr>
          <w:sz w:val="12"/>
          <w:szCs w:val="12"/>
        </w:rPr>
      </w:pPr>
      <w:sdt>
        <w:sdtPr>
          <w:rPr>
            <w:rFonts w:ascii="Verdana" w:eastAsia="Verdana" w:hAnsi="Verdana" w:cs="Verdana"/>
            <w:vanish/>
            <w:sz w:val="14"/>
            <w:szCs w:val="14"/>
          </w:rPr>
          <w:alias w:val="Passport-sized Picture"/>
          <w:tag w:val="Passpor-sized Picture"/>
          <w:id w:val="-579982806"/>
          <w:showingPlcHdr/>
          <w15:color w:val="0000FF"/>
          <w:picture/>
        </w:sdtPr>
        <w:sdtEndPr/>
        <w:sdtContent>
          <w:r w:rsidR="00F701B8">
            <w:rPr>
              <w:rFonts w:ascii="Verdana" w:eastAsia="Verdana" w:hAnsi="Verdana" w:cs="Verdana"/>
              <w:noProof/>
              <w:vanish/>
              <w:sz w:val="14"/>
              <w:szCs w:val="14"/>
            </w:rPr>
            <w:drawing>
              <wp:inline distT="0" distB="0" distL="0" distR="0" wp14:anchorId="43F85B08" wp14:editId="4FCAC62F">
                <wp:extent cx="1094105" cy="1094105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105" cy="1094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87593E" w:rsidRPr="00635501">
        <w:rPr>
          <w:rFonts w:ascii="Verdana" w:eastAsia="Verdana" w:hAnsi="Verdana" w:cs="Verdana"/>
          <w:sz w:val="14"/>
          <w:szCs w:val="14"/>
        </w:rPr>
        <w:t>Pas</w:t>
      </w:r>
      <w:r w:rsidR="0087593E" w:rsidRPr="00635501">
        <w:rPr>
          <w:rFonts w:ascii="Verdana" w:eastAsia="Verdana" w:hAnsi="Verdana" w:cs="Verdana"/>
          <w:spacing w:val="-1"/>
          <w:sz w:val="14"/>
          <w:szCs w:val="14"/>
        </w:rPr>
        <w:t>s</w:t>
      </w:r>
      <w:r w:rsidR="0087593E" w:rsidRPr="00635501">
        <w:rPr>
          <w:rFonts w:ascii="Verdana" w:eastAsia="Verdana" w:hAnsi="Verdana" w:cs="Verdana"/>
          <w:sz w:val="14"/>
          <w:szCs w:val="14"/>
        </w:rPr>
        <w:t>port</w:t>
      </w:r>
      <w:r w:rsidR="0087593E" w:rsidRPr="00635501">
        <w:rPr>
          <w:rFonts w:ascii="Verdana" w:eastAsia="Verdana" w:hAnsi="Verdana" w:cs="Verdana"/>
          <w:spacing w:val="-7"/>
          <w:sz w:val="14"/>
          <w:szCs w:val="14"/>
        </w:rPr>
        <w:t>-</w:t>
      </w:r>
      <w:r w:rsidR="0087593E" w:rsidRPr="00635501">
        <w:rPr>
          <w:rFonts w:ascii="Verdana" w:eastAsia="Verdana" w:hAnsi="Verdana" w:cs="Verdana"/>
          <w:sz w:val="14"/>
          <w:szCs w:val="14"/>
        </w:rPr>
        <w:t>si</w:t>
      </w:r>
      <w:r w:rsidR="0087593E" w:rsidRPr="00635501">
        <w:rPr>
          <w:rFonts w:ascii="Verdana" w:eastAsia="Verdana" w:hAnsi="Verdana" w:cs="Verdana"/>
          <w:spacing w:val="-1"/>
          <w:sz w:val="14"/>
          <w:szCs w:val="14"/>
        </w:rPr>
        <w:t>z</w:t>
      </w:r>
      <w:r w:rsidR="0087593E" w:rsidRPr="00635501">
        <w:rPr>
          <w:rFonts w:ascii="Verdana" w:eastAsia="Verdana" w:hAnsi="Verdana" w:cs="Verdana"/>
          <w:sz w:val="14"/>
          <w:szCs w:val="14"/>
        </w:rPr>
        <w:t>ed pict</w:t>
      </w:r>
      <w:r w:rsidR="0087593E" w:rsidRPr="00635501">
        <w:rPr>
          <w:rFonts w:ascii="Verdana" w:eastAsia="Verdana" w:hAnsi="Verdana" w:cs="Verdana"/>
          <w:spacing w:val="-2"/>
          <w:sz w:val="14"/>
          <w:szCs w:val="14"/>
        </w:rPr>
        <w:t>u</w:t>
      </w:r>
      <w:r w:rsidR="0087593E" w:rsidRPr="00635501">
        <w:rPr>
          <w:rFonts w:ascii="Verdana" w:eastAsia="Verdana" w:hAnsi="Verdana" w:cs="Verdana"/>
          <w:sz w:val="14"/>
          <w:szCs w:val="14"/>
        </w:rPr>
        <w:t>re</w:t>
      </w:r>
    </w:p>
    <w:p w14:paraId="2AE88BCB" w14:textId="5E600485" w:rsidR="00F81868" w:rsidRPr="00635501" w:rsidRDefault="00F81868" w:rsidP="00F81868">
      <w:pPr>
        <w:ind w:left="-284"/>
        <w:rPr>
          <w:rFonts w:cstheme="minorHAnsi"/>
          <w:sz w:val="20"/>
          <w:szCs w:val="20"/>
        </w:rPr>
      </w:pPr>
    </w:p>
    <w:p w14:paraId="510D4223" w14:textId="77777777" w:rsidR="00F81868" w:rsidRPr="00635501" w:rsidRDefault="00F81868" w:rsidP="00A0165A">
      <w:pPr>
        <w:spacing w:before="70"/>
        <w:ind w:left="-284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z w:val="21"/>
          <w:szCs w:val="21"/>
        </w:rPr>
        <w:t>(A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L</w:t>
      </w:r>
      <w:r w:rsidRPr="00635501">
        <w:rPr>
          <w:rFonts w:eastAsia="Verdana" w:cstheme="minorHAnsi"/>
          <w:b/>
          <w:bCs/>
          <w:sz w:val="21"/>
          <w:szCs w:val="21"/>
        </w:rPr>
        <w:t>L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</w:rPr>
        <w:t>I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T</w:t>
      </w:r>
      <w:r w:rsidRPr="00635501">
        <w:rPr>
          <w:rFonts w:eastAsia="Verdana" w:cstheme="minorHAnsi"/>
          <w:b/>
          <w:bCs/>
          <w:spacing w:val="1"/>
          <w:sz w:val="21"/>
          <w:szCs w:val="21"/>
        </w:rPr>
        <w:t>E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M</w:t>
      </w:r>
      <w:r w:rsidRPr="00635501">
        <w:rPr>
          <w:rFonts w:eastAsia="Verdana" w:cstheme="minorHAnsi"/>
          <w:b/>
          <w:bCs/>
          <w:sz w:val="21"/>
          <w:szCs w:val="21"/>
        </w:rPr>
        <w:t>S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 xml:space="preserve"> 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M</w:t>
      </w:r>
      <w:r w:rsidRPr="00635501">
        <w:rPr>
          <w:rFonts w:eastAsia="Verdana" w:cstheme="minorHAnsi"/>
          <w:b/>
          <w:bCs/>
          <w:sz w:val="21"/>
          <w:szCs w:val="21"/>
        </w:rPr>
        <w:t>U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>S</w:t>
      </w:r>
      <w:r w:rsidRPr="00635501">
        <w:rPr>
          <w:rFonts w:eastAsia="Verdana" w:cstheme="minorHAnsi"/>
          <w:b/>
          <w:bCs/>
          <w:sz w:val="21"/>
          <w:szCs w:val="21"/>
        </w:rPr>
        <w:t>T</w:t>
      </w:r>
      <w:r w:rsidRPr="00635501">
        <w:rPr>
          <w:rFonts w:eastAsia="Verdana" w:cstheme="minorHAnsi"/>
          <w:b/>
          <w:bCs/>
          <w:spacing w:val="-2"/>
          <w:sz w:val="21"/>
          <w:szCs w:val="21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</w:rPr>
        <w:t>BE FIL</w:t>
      </w:r>
      <w:r w:rsidRPr="00635501">
        <w:rPr>
          <w:rFonts w:eastAsia="Verdana" w:cstheme="minorHAnsi"/>
          <w:b/>
          <w:bCs/>
          <w:spacing w:val="-1"/>
          <w:sz w:val="21"/>
          <w:szCs w:val="21"/>
        </w:rPr>
        <w:t>L</w:t>
      </w:r>
      <w:r w:rsidRPr="00635501">
        <w:rPr>
          <w:rFonts w:eastAsia="Verdana" w:cstheme="minorHAnsi"/>
          <w:b/>
          <w:bCs/>
          <w:spacing w:val="1"/>
          <w:sz w:val="21"/>
          <w:szCs w:val="21"/>
        </w:rPr>
        <w:t>ED</w:t>
      </w:r>
      <w:r w:rsidRPr="00635501">
        <w:rPr>
          <w:rFonts w:eastAsia="Verdana" w:cstheme="minorHAnsi"/>
          <w:b/>
          <w:bCs/>
          <w:sz w:val="21"/>
          <w:szCs w:val="21"/>
        </w:rPr>
        <w:t>)</w:t>
      </w:r>
    </w:p>
    <w:p w14:paraId="04AF0931" w14:textId="77777777" w:rsidR="00F81868" w:rsidRPr="00635501" w:rsidRDefault="00F81868" w:rsidP="00F81868">
      <w:pPr>
        <w:spacing w:before="18" w:line="200" w:lineRule="exact"/>
        <w:ind w:left="-567"/>
        <w:rPr>
          <w:rFonts w:cstheme="minorHAnsi"/>
          <w:sz w:val="20"/>
          <w:szCs w:val="20"/>
        </w:rPr>
      </w:pPr>
    </w:p>
    <w:p w14:paraId="4A00536C" w14:textId="742D8F92" w:rsidR="00F81868" w:rsidRPr="00635501" w:rsidRDefault="00F81868" w:rsidP="00A0165A">
      <w:pPr>
        <w:pStyle w:val="Heading1"/>
        <w:numPr>
          <w:ilvl w:val="0"/>
          <w:numId w:val="1"/>
        </w:numPr>
        <w:tabs>
          <w:tab w:val="left" w:pos="-142"/>
        </w:tabs>
        <w:ind w:left="-284" w:firstLine="0"/>
        <w:rPr>
          <w:rFonts w:asciiTheme="minorHAnsi" w:hAnsiTheme="minorHAnsi" w:cstheme="minorHAnsi"/>
          <w:b w:val="0"/>
          <w:bCs w:val="0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PPLI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ANT</w:t>
      </w:r>
      <w:r w:rsidRPr="00635501">
        <w:rPr>
          <w:rFonts w:asciiTheme="minorHAnsi" w:hAnsiTheme="minorHAnsi" w:cstheme="minorHAnsi"/>
          <w:spacing w:val="-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/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ART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IPANT</w:t>
      </w:r>
      <w:r w:rsidRPr="00635501">
        <w:rPr>
          <w:rFonts w:asciiTheme="minorHAnsi" w:hAnsiTheme="minorHAnsi" w:cstheme="minorHAnsi"/>
          <w:spacing w:val="-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NF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O</w:t>
      </w:r>
      <w:r w:rsidRPr="00635501">
        <w:rPr>
          <w:rFonts w:asciiTheme="minorHAnsi" w:hAnsiTheme="minorHAnsi" w:cstheme="minorHAnsi"/>
          <w:sz w:val="21"/>
          <w:szCs w:val="21"/>
        </w:rPr>
        <w:t>RM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TION</w:t>
      </w:r>
    </w:p>
    <w:p w14:paraId="249A5DCD" w14:textId="5BAEA4A1" w:rsidR="00F81868" w:rsidRPr="00635501" w:rsidRDefault="00F81868" w:rsidP="00F81868">
      <w:pPr>
        <w:ind w:left="-567"/>
      </w:pPr>
    </w:p>
    <w:tbl>
      <w:tblPr>
        <w:tblW w:w="9924" w:type="dxa"/>
        <w:tblInd w:w="-4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1"/>
        <w:gridCol w:w="3544"/>
        <w:gridCol w:w="1701"/>
        <w:gridCol w:w="2268"/>
      </w:tblGrid>
      <w:tr w:rsidR="00635501" w:rsidRPr="00635501" w14:paraId="2C72918D" w14:textId="77777777" w:rsidTr="00EE55FA">
        <w:trPr>
          <w:trHeight w:hRule="exact" w:val="708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82DE86" w14:textId="21B0ABC7" w:rsidR="00581070" w:rsidRPr="00635501" w:rsidRDefault="00D84C2D" w:rsidP="00E623BE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Full Name</w:t>
            </w:r>
            <w:r w:rsidR="00EE55FA" w:rsidRPr="00635501">
              <w:rPr>
                <w:rFonts w:eastAsia="Verdana" w:cstheme="minorHAnsi"/>
                <w:sz w:val="21"/>
                <w:szCs w:val="21"/>
              </w:rPr>
              <w:br/>
            </w:r>
            <w:r w:rsidRPr="00635501">
              <w:rPr>
                <w:rFonts w:eastAsia="Verdana" w:cstheme="minorHAnsi"/>
                <w:sz w:val="21"/>
                <w:szCs w:val="21"/>
              </w:rPr>
              <w:br/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sdt>
            <w:sdtPr>
              <w:rPr>
                <w:rStyle w:val="formfill"/>
              </w:rPr>
              <w:id w:val="513116042"/>
              <w:lock w:val="sdtLocked"/>
              <w:placeholder>
                <w:docPart w:val="D371DDDE8D524169A4FB94C55AA0990E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623BAA3C" w14:textId="1BFABFCF" w:rsidR="00581070" w:rsidRPr="00635501" w:rsidRDefault="0087593E" w:rsidP="00581070">
                <w:pPr>
                  <w:pStyle w:val="TableParagraph"/>
                  <w:spacing w:before="67" w:line="238" w:lineRule="auto"/>
                  <w:ind w:left="257" w:right="284" w:firstLine="4"/>
                  <w:rPr>
                    <w:rFonts w:eastAsia="Verdana" w:cstheme="minorHAnsi"/>
                    <w:vanish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F9FB1BD" w14:textId="49F8A0BF" w:rsidR="0091234F" w:rsidRPr="00635501" w:rsidRDefault="0091234F" w:rsidP="00581070">
            <w:pPr>
              <w:pStyle w:val="TableParagraph"/>
              <w:spacing w:before="67" w:line="238" w:lineRule="auto"/>
              <w:ind w:left="257" w:right="284" w:firstLine="4"/>
              <w:rPr>
                <w:rFonts w:eastAsia="Verdana" w:cstheme="minorHAnsi"/>
                <w:sz w:val="21"/>
                <w:szCs w:val="21"/>
              </w:rPr>
            </w:pPr>
          </w:p>
        </w:tc>
      </w:tr>
      <w:tr w:rsidR="00635501" w:rsidRPr="00635501" w14:paraId="5D31B440" w14:textId="77777777" w:rsidTr="00912616">
        <w:trPr>
          <w:trHeight w:hRule="exact" w:val="429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B06B61" w14:textId="31A32CAD" w:rsidR="00D84C2D" w:rsidRPr="00635501" w:rsidRDefault="00D84C2D" w:rsidP="00E623BE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Salutation</w:t>
            </w:r>
          </w:p>
        </w:tc>
        <w:sdt>
          <w:sdtPr>
            <w:rPr>
              <w:rStyle w:val="formfill"/>
            </w:rPr>
            <w:id w:val="1254398863"/>
            <w:lock w:val="sdtLocked"/>
            <w:placeholder>
              <w:docPart w:val="B6233ED7D9B34F618E3A4DAB269DEE65"/>
            </w:placeholder>
            <w:showingPlcHdr/>
            <w15:color w:val="0000FF"/>
            <w:dropDownList>
              <w:listItem w:displayText="Mr" w:value="Mr"/>
              <w:listItem w:displayText="Ms" w:value="Ms"/>
              <w:listItem w:displayText="Mrs" w:value="Mrs"/>
            </w:dropDownList>
          </w:sdtPr>
          <w:sdtEndPr>
            <w:rPr>
              <w:rStyle w:val="DefaultParagraphFont"/>
              <w:rFonts w:eastAsia="Verdana"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6" w:space="0" w:color="000000"/>
                </w:tcBorders>
              </w:tcPr>
              <w:p w14:paraId="23144F44" w14:textId="577B8B37" w:rsidR="00D84C2D" w:rsidRPr="00635501" w:rsidRDefault="0087593E" w:rsidP="00581070">
                <w:pPr>
                  <w:pStyle w:val="TableParagraph"/>
                  <w:spacing w:before="67" w:line="238" w:lineRule="auto"/>
                  <w:ind w:left="257" w:right="284" w:firstLine="4"/>
                  <w:rPr>
                    <w:rFonts w:eastAsia="Verdana"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32DF97BB" w14:textId="77777777" w:rsidTr="00912616">
        <w:trPr>
          <w:trHeight w:hRule="exact" w:val="420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011D3F" w14:textId="77777777" w:rsidR="000E14C2" w:rsidRPr="00635501" w:rsidRDefault="000E14C2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z w:val="21"/>
                <w:szCs w:val="21"/>
              </w:rPr>
              <w:t>atric No.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1200538974"/>
              <w:lock w:val="sdtLocked"/>
              <w:placeholder>
                <w:docPart w:val="0CE41202E1314307A46E8A88DC8F79C6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C57743B" w14:textId="3B5BD460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196B2D54" w14:textId="7D7713A3" w:rsidR="00950FD6" w:rsidRPr="00635501" w:rsidRDefault="00950FD6" w:rsidP="00950FD6">
            <w:pPr>
              <w:pStyle w:val="TableParagraph"/>
              <w:spacing w:before="67" w:line="238" w:lineRule="auto"/>
              <w:ind w:left="257" w:right="284" w:firstLine="4"/>
              <w:rPr>
                <w:rStyle w:val="Style2"/>
                <w:vanish/>
              </w:rPr>
            </w:pPr>
          </w:p>
          <w:p w14:paraId="22CBA952" w14:textId="2E8AF52A" w:rsidR="000E14C2" w:rsidRPr="00635501" w:rsidRDefault="000E14C2" w:rsidP="003A5577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2B6170" w14:textId="77777777" w:rsidR="000E14C2" w:rsidRPr="00635501" w:rsidRDefault="000E14C2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rr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semester</w:t>
            </w:r>
          </w:p>
        </w:tc>
        <w:sdt>
          <w:sdtPr>
            <w:rPr>
              <w:rStyle w:val="formfill"/>
            </w:rPr>
            <w:id w:val="-1172875582"/>
            <w:lock w:val="sdtLocked"/>
            <w:placeholder>
              <w:docPart w:val="E1ECEB9B0F5D4391BC288F9BF659B464"/>
            </w:placeholder>
            <w:showingPlcHdr/>
            <w15:color w:val="0000FF"/>
            <w:dropDownList>
              <w:listItem w:value="Semester 1"/>
              <w:listItem w:displayText="Semester 2" w:value="Semester 2"/>
              <w:listItem w:displayText="Semester 3" w:value="Semester 3"/>
              <w:listItem w:displayText="Semester 4" w:value="Semester 4"/>
              <w:listItem w:displayText="Semester 5" w:value="Semester 5"/>
              <w:listItem w:displayText="Semester 6" w:value="Semester 6"/>
              <w:listItem w:displayText="Semester 7" w:value="Semester 7"/>
              <w:listItem w:displayText="Semester 8" w:value="Semester 8"/>
              <w:listItem w:displayText="Semester 9" w:value="Semester 9"/>
              <w:listItem w:displayText="Semester 10" w:value="Semester 10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226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6D46094C" w14:textId="382E482C" w:rsidR="000E14C2" w:rsidRPr="00635501" w:rsidRDefault="001A19EC" w:rsidP="001A19EC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3A92904B" w14:textId="77777777" w:rsidTr="00912616">
        <w:trPr>
          <w:trHeight w:hRule="exact" w:val="427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FC65EA" w14:textId="5DF9E86B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r</w:t>
            </w:r>
            <w:r w:rsidRPr="00635501">
              <w:rPr>
                <w:rFonts w:eastAsia="Verdana" w:cstheme="minorHAnsi"/>
                <w:sz w:val="21"/>
                <w:szCs w:val="21"/>
              </w:rPr>
              <w:t>ogramme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1783409988"/>
              <w:lock w:val="sdtLocked"/>
              <w:placeholder>
                <w:docPart w:val="C971BEB8B8F7469A9F686E235268840B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2D5B35DD" w14:textId="7680F91B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3736561E" w14:textId="74E6871B" w:rsidR="0091234F" w:rsidRPr="00635501" w:rsidRDefault="0091234F" w:rsidP="001A19E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400BA504" w14:textId="77777777" w:rsidTr="00912616">
        <w:trPr>
          <w:trHeight w:hRule="exact" w:val="419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49856E" w14:textId="1CF91E25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Fa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lty</w:t>
            </w:r>
          </w:p>
        </w:tc>
        <w:sdt>
          <w:sdtPr>
            <w:rPr>
              <w:rStyle w:val="formfill"/>
            </w:rPr>
            <w:id w:val="2128803343"/>
            <w:lock w:val="sdtLocked"/>
            <w:placeholder>
              <w:docPart w:val="9298F0953BD44EE0875AE4704B29F9B6"/>
            </w:placeholder>
            <w:showingPlcHdr/>
            <w15:color w:val="0000FF"/>
            <w:dropDownList>
              <w:listItem w:value="Choose an item."/>
              <w:listItem w:displayText="[SPE] School of Business and Economics" w:value="[SPE] School of Business and Economics"/>
              <w:listItem w:displayText="[FP] Faculty of Agriculture" w:value="[FP] Faculty of Agriculture"/>
              <w:listItem w:displayText="[FBSB] Faculty of Biotechnology and Biomolecular Sciences" w:value="[FBSB] Faculty of Biotechnology and Biomolecular Sciences"/>
              <w:listItem w:displayText="[FSKTM] Faculty of Computer Science and Information Technology" w:value="[FSKTM] Faculty of Computer Science and Information Technology"/>
              <w:listItem w:displayText="[FPSK] Faculty of Medicine and Health Sciences" w:value="[FPSK] Faculty of Medicine and Health Sciences"/>
              <w:listItem w:displayText="[FRSB] Faculty of Design and Architecture" w:value="[FRSB] Faculty of Design and Architecture"/>
              <w:listItem w:displayText="[FBMK] Faculty of  Modern Language and Communication" w:value="[FBMK] Faculty of  Modern Language and Communication"/>
              <w:listItem w:displayText="[FEM] Faculty of Human Ecology" w:value="[FEM] Faculty of Human Ecology"/>
              <w:listItem w:displayText="[FSTM] Faculty of Food Science and Technology" w:value="[FSTM] Faculty of Food Science and Technology"/>
              <w:listItem w:displayText="[FS] Faculty of Science" w:value="[FS] Faculty of Science"/>
              <w:listItem w:displayText="[FPP] Faculty of Educational Studies" w:value="[FPP] Faculty of Educational Studies"/>
              <w:listItem w:displayText="[FK] Faculty of Engineering" w:value="[FK] Faculty of Engineering"/>
              <w:listItem w:displayText="[FPV] Faculty of Veterinary Medicine" w:value="[FPV] Faculty of Veterinary Medicine"/>
              <w:listItem w:displayText="[FHAS] Faculty of Forestry and Environment" w:value="[FHAS] Faculty of Forestry and Environment"/>
              <w:listItem w:displayText="[FSPP] Faculty of Agricultural and Forestry Sciences )UPMKB)" w:value="[FSPP] Faculty of Agricultural and Forestry Sciences )UPMKB)"/>
              <w:listItem w:displayText="[FKPS] Faculty of Humanities, Management and Science (UMPKB)" w:value="[FKPS] Faculty of Humanities, Management and Science (UMPKB)"/>
              <w:listItem w:displayText="[IBS] Institute of Bioscience" w:value="[IBS] Institute of Bioscience"/>
              <w:listItem w:displayText="[IKP] Institute of Plantation Studies" w:value="[IKP] Institute of Plantation Studies"/>
              <w:listItem w:displayText="[ITAFoS] Institute of Tropical Agriculture and Food Security" w:value="[ITAFoS] Institute of Tropical Agriculture and Food Security"/>
              <w:listItem w:displayText="[IPSAS] Institute of Social Science Studies" w:value="[IPSAS] Institute of Social Science Studies"/>
              <w:listItem w:displayText="[INTROP] Tropical Forestry and Forest Product" w:value="[INTROP] Tropical Forestry and Forest Product"/>
              <w:listItem w:displayText="[IPPH] Institute of Halal Products Research" w:value="[IPPH] Institute of Halal Products Research"/>
              <w:listItem w:displayText="[INSPEM] Institute of Mathematical Research" w:value="[INSPEM] Institute of Mathematical Research"/>
              <w:listItem w:displayText="[MYAGEING] Malaysian Research Institute of Ageing" w:value="[MYAGEING] Malaysian Research Institute of Ageing"/>
              <w:listItem w:displayText="[i-AQUAS] International Institute of Aquaculture and Aquatic Sciences (UPMKB)" w:value="[i-AQUAS] International Institute of Aquaculture and Aquatic Sciences (UPMKB)"/>
              <w:listItem w:displayText="[EKOSCIENCE} Institute of Ecosystem Science Borneo (UPMKB)" w:value="[EKOSCIENCE} Institute of Ecosystem Science Borneo (UPMKB)"/>
              <w:listItem w:displayText="[ION2] Institute of Nanoscience and Nanotechnology" w:value="[ION2] Institute of Nanoscience and Nanotechnology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5CC30109" w14:textId="71E25BC4" w:rsidR="0091234F" w:rsidRPr="00635501" w:rsidRDefault="00012C6D" w:rsidP="001A19EC">
                <w:pPr>
                  <w:ind w:left="281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3BE7110A" w14:textId="77777777" w:rsidTr="00912616">
        <w:trPr>
          <w:trHeight w:hRule="exact" w:val="42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536BD6" w14:textId="5B73B428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D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z w:val="21"/>
                <w:szCs w:val="21"/>
              </w:rPr>
              <w:t>part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139918605"/>
              <w:lock w:val="sdtLocked"/>
              <w:placeholder>
                <w:docPart w:val="261D482E3B714EBA8BE5AABFC6C94934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5676210" w14:textId="54E14117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3DB09F96" w14:textId="7672822D" w:rsidR="0091234F" w:rsidRPr="00635501" w:rsidRDefault="0091234F" w:rsidP="005F480E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63C7A4F6" w14:textId="77777777" w:rsidTr="00912616">
        <w:trPr>
          <w:trHeight w:hRule="exact" w:val="430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573C61" w14:textId="41EC640E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sz w:val="21"/>
                <w:szCs w:val="21"/>
              </w:rPr>
              <w:t>d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v</w:t>
            </w:r>
            <w:r w:rsidRPr="00635501">
              <w:rPr>
                <w:rFonts w:eastAsia="Verdana" w:cstheme="minorHAnsi"/>
                <w:sz w:val="21"/>
                <w:szCs w:val="21"/>
              </w:rPr>
              <w:t>isor</w:t>
            </w:r>
            <w:r w:rsidRPr="00635501">
              <w:rPr>
                <w:rFonts w:eastAsia="Verdana" w:cstheme="minorHAnsi"/>
                <w:spacing w:val="-1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Name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64427387"/>
              <w:lock w:val="sdtLocked"/>
              <w:placeholder>
                <w:docPart w:val="A5A63BDAEDB6419AB6979B70F09B27B8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30E27ABF" w14:textId="4E9529C7" w:rsidR="00950FD6" w:rsidRPr="00635501" w:rsidRDefault="00950FD6" w:rsidP="00950FD6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7506F38" w14:textId="6795EF91" w:rsidR="0091234F" w:rsidRPr="00635501" w:rsidRDefault="0091234F" w:rsidP="005F480E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2B309D" w:rsidRPr="00635501" w14:paraId="7766A373" w14:textId="77777777" w:rsidTr="00912616">
        <w:trPr>
          <w:trHeight w:hRule="exact" w:val="551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6DE8E1" w14:textId="33744B07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rr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G</w:t>
            </w:r>
            <w:r w:rsidRPr="00635501">
              <w:rPr>
                <w:rFonts w:eastAsia="Verdana" w:cstheme="minorHAnsi"/>
                <w:sz w:val="21"/>
                <w:szCs w:val="21"/>
              </w:rPr>
              <w:t>PA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2121718427"/>
              <w:lock w:val="sdtLocked"/>
              <w:placeholder>
                <w:docPart w:val="798C5F2357F548688E81F8315960E3C9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7091120B" w14:textId="095B696F" w:rsidR="002B309D" w:rsidRPr="00635501" w:rsidRDefault="002B309D" w:rsidP="002B309D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588BAD38" w14:textId="3DE61836" w:rsidR="002B309D" w:rsidRPr="00635501" w:rsidRDefault="002B309D" w:rsidP="002B309D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812101" w14:textId="7C3CE4C7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Ex</w:t>
            </w:r>
            <w:r w:rsidRPr="00635501">
              <w:rPr>
                <w:rFonts w:eastAsia="Verdana" w:cstheme="minorHAnsi"/>
                <w:sz w:val="21"/>
                <w:szCs w:val="21"/>
              </w:rPr>
              <w:t>pected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y</w:t>
            </w:r>
            <w:r w:rsidRPr="00635501">
              <w:rPr>
                <w:rFonts w:eastAsia="Verdana" w:cstheme="minorHAnsi"/>
                <w:sz w:val="21"/>
                <w:szCs w:val="21"/>
              </w:rPr>
              <w:t>ear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of</w:t>
            </w:r>
            <w:r w:rsidRPr="00635501">
              <w:rPr>
                <w:rFonts w:eastAsia="Verdana" w:cstheme="minorHAnsi"/>
                <w:w w:val="99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w w:val="99"/>
                <w:sz w:val="21"/>
                <w:szCs w:val="21"/>
              </w:rPr>
              <w:br/>
            </w:r>
            <w:r w:rsidRPr="00635501">
              <w:rPr>
                <w:rFonts w:eastAsia="Verdana" w:cstheme="minorHAnsi"/>
                <w:sz w:val="21"/>
                <w:szCs w:val="21"/>
              </w:rPr>
              <w:t>grad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ation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242824032"/>
              <w:lock w:val="sdtLocked"/>
              <w:placeholder>
                <w:docPart w:val="8AD0273F33824FE6AD109DBAED68C035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1DBC6CE" w14:textId="3487CD43" w:rsidR="002B309D" w:rsidRPr="00635501" w:rsidRDefault="002B309D" w:rsidP="002B309D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8A7050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</w:tc>
      </w:tr>
      <w:tr w:rsidR="002B309D" w:rsidRPr="00635501" w14:paraId="13DBDC01" w14:textId="77777777" w:rsidTr="00912616">
        <w:trPr>
          <w:trHeight w:hRule="exact" w:val="44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636B0" w14:textId="2063AA5F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Da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of</w:t>
            </w:r>
            <w:r w:rsidRPr="00635501">
              <w:rPr>
                <w:rFonts w:eastAsia="Verdana"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B</w:t>
            </w:r>
            <w:r w:rsidRPr="00635501">
              <w:rPr>
                <w:rFonts w:eastAsia="Verdana" w:cstheme="minorHAnsi"/>
                <w:sz w:val="21"/>
                <w:szCs w:val="21"/>
              </w:rPr>
              <w:t>irth</w:t>
            </w:r>
          </w:p>
        </w:tc>
        <w:sdt>
          <w:sdtPr>
            <w:rPr>
              <w:rFonts w:cstheme="minorHAnsi"/>
              <w:sz w:val="21"/>
              <w:szCs w:val="21"/>
            </w:rPr>
            <w:id w:val="-400296902"/>
            <w:placeholder>
              <w:docPart w:val="F238447E13EA4C2B9B9F3FA5D041F8B7"/>
            </w:placeholder>
            <w15:color w:val="0000FF"/>
          </w:sdtPr>
          <w:sdtEndPr/>
          <w:sdtContent>
            <w:tc>
              <w:tcPr>
                <w:tcW w:w="354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sdt>
                <w:sdtPr>
                  <w:rPr>
                    <w:rStyle w:val="formfill"/>
                  </w:rPr>
                  <w:id w:val="-1050147148"/>
                  <w:lock w:val="sdtLocked"/>
                  <w:placeholder>
                    <w:docPart w:val="EF9E13140AE04E18AA4A23815B3E02E0"/>
                  </w:placeholder>
                  <w:showingPlcHdr/>
                  <w15:color w:val="0000FF"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>
                  <w:rPr>
                    <w:rStyle w:val="DefaultParagraphFont"/>
                    <w:rFonts w:cstheme="minorHAnsi"/>
                    <w:sz w:val="22"/>
                    <w:szCs w:val="21"/>
                  </w:rPr>
                </w:sdtEndPr>
                <w:sdtContent>
                  <w:p w14:paraId="120CF5E7" w14:textId="7B85F470" w:rsidR="002B309D" w:rsidRPr="00635501" w:rsidRDefault="002B309D" w:rsidP="002B309D">
                    <w:pPr>
                      <w:ind w:left="281"/>
                      <w:rPr>
                        <w:rFonts w:cstheme="minorHAnsi"/>
                        <w:sz w:val="21"/>
                        <w:szCs w:val="21"/>
                      </w:rPr>
                    </w:pPr>
                    <w:r w:rsidRPr="00635501">
                      <w:rPr>
                        <w:rStyle w:val="PlaceholderText"/>
                        <w:vanish/>
                        <w:color w:val="auto"/>
                      </w:rPr>
                      <w:t>Click or tap to enter a date.</w:t>
                    </w:r>
                  </w:p>
                </w:sdtContent>
              </w:sdt>
            </w:tc>
          </w:sdtContent>
        </w:sdt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424AFB" w14:textId="01B09DB5" w:rsidR="002B309D" w:rsidRPr="00635501" w:rsidRDefault="002B309D" w:rsidP="002B309D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sz w:val="21"/>
                <w:szCs w:val="21"/>
              </w:rPr>
              <w:t>ssp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z w:val="21"/>
                <w:szCs w:val="21"/>
              </w:rPr>
              <w:t>rt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No.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78940121"/>
              <w:lock w:val="sdtLocked"/>
              <w:placeholder>
                <w:docPart w:val="395E424BEA3B407F9BC9579DC88C2E19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8432B2C" w14:textId="51A04509" w:rsidR="002B309D" w:rsidRPr="00635501" w:rsidRDefault="002B309D" w:rsidP="002B309D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8A7050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</w:tc>
      </w:tr>
      <w:tr w:rsidR="00635501" w:rsidRPr="00635501" w14:paraId="0693D0B3" w14:textId="77777777" w:rsidTr="00912616">
        <w:trPr>
          <w:trHeight w:hRule="exact" w:val="423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6A9C39" w14:textId="57B7B356" w:rsidR="00D84C2D" w:rsidRPr="00635501" w:rsidRDefault="00D84C2D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Gender</w:t>
            </w:r>
          </w:p>
        </w:tc>
        <w:sdt>
          <w:sdtPr>
            <w:rPr>
              <w:rStyle w:val="formfill"/>
            </w:rPr>
            <w:id w:val="-1149894566"/>
            <w:lock w:val="sdtLocked"/>
            <w:placeholder>
              <w:docPart w:val="380373C2E00145368CA51CDFA77A3FA4"/>
            </w:placeholder>
            <w:showingPlcHdr/>
            <w15:color w:val="0000FF"/>
            <w:dropDownList>
              <w:listItem w:value="Male"/>
              <w:listItem w:displayText="Female" w:value="Female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3544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7EF82333" w14:textId="04CC37F4" w:rsidR="00D84C2D" w:rsidRPr="00635501" w:rsidRDefault="00BD21B6" w:rsidP="00BD21B6">
                <w:pPr>
                  <w:ind w:left="281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6B5C55" w14:textId="65DF43A5" w:rsidR="00D84C2D" w:rsidRPr="00635501" w:rsidRDefault="00D84C2D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cstheme="minorHAnsi"/>
                <w:sz w:val="21"/>
                <w:szCs w:val="21"/>
              </w:rPr>
              <w:t>Marital Status</w:t>
            </w:r>
          </w:p>
        </w:tc>
        <w:sdt>
          <w:sdtPr>
            <w:rPr>
              <w:rStyle w:val="formfill"/>
            </w:rPr>
            <w:id w:val="1681617123"/>
            <w:lock w:val="sdtLocked"/>
            <w:placeholder>
              <w:docPart w:val="D5B286EC0664414DA860D820A8272DD3"/>
            </w:placeholder>
            <w:showingPlcHdr/>
            <w15:color w:val="0000FF"/>
            <w:dropDownList>
              <w:listItem w:value="Single"/>
              <w:listItem w:displayText="Married" w:value="Married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226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01C1E5A6" w14:textId="718438F9" w:rsidR="00D84C2D" w:rsidRPr="00635501" w:rsidRDefault="00A5774C" w:rsidP="00A5774C">
                <w:pPr>
                  <w:ind w:left="282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175B50DE" w14:textId="77777777" w:rsidTr="00912616">
        <w:trPr>
          <w:trHeight w:hRule="exact" w:val="41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FC713" w14:textId="7B6C3FB7" w:rsidR="00D84C2D" w:rsidRPr="00635501" w:rsidRDefault="00BD21B6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tionality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176851021"/>
              <w:lock w:val="sdtLocked"/>
              <w:placeholder>
                <w:docPart w:val="F2230B4E591B47C995F5D32DD3AF3C8C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767555B" w14:textId="4446AB0D" w:rsidR="00F73BE2" w:rsidRPr="00635501" w:rsidRDefault="00F73BE2" w:rsidP="00F73BE2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704EC35" w14:textId="0D48207C" w:rsidR="00D84C2D" w:rsidRPr="00635501" w:rsidRDefault="00D84C2D" w:rsidP="00BD21B6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E691F6" w14:textId="33819C88" w:rsidR="00D84C2D" w:rsidRPr="00635501" w:rsidRDefault="00D84C2D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cstheme="minorHAnsi"/>
                <w:sz w:val="21"/>
                <w:szCs w:val="21"/>
              </w:rPr>
              <w:t>Mobile number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079640426"/>
              <w:lock w:val="sdtLocked"/>
              <w:placeholder>
                <w:docPart w:val="B4B7012B84114C729940F58D5BB34460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4243D0A6" w14:textId="77777777" w:rsidR="002B309D" w:rsidRDefault="002B309D" w:rsidP="002B309D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  <w:p w14:paraId="59EC230B" w14:textId="7F1C2BB9" w:rsidR="00F73BE2" w:rsidRPr="00635501" w:rsidRDefault="00F73BE2" w:rsidP="00F73BE2">
            <w:pPr>
              <w:pStyle w:val="TableParagraph"/>
              <w:spacing w:before="67" w:line="238" w:lineRule="auto"/>
              <w:ind w:left="257" w:right="284" w:firstLine="4"/>
              <w:rPr>
                <w:rStyle w:val="Style2"/>
                <w:vanish/>
              </w:rPr>
            </w:pPr>
          </w:p>
          <w:p w14:paraId="327A42A4" w14:textId="6B9424D5" w:rsidR="00D84C2D" w:rsidRPr="00635501" w:rsidRDefault="00D84C2D" w:rsidP="00A5774C">
            <w:pPr>
              <w:ind w:left="282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3C8C8E45" w14:textId="77777777" w:rsidTr="00912616">
        <w:trPr>
          <w:trHeight w:hRule="exact" w:val="434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4942D" w14:textId="77A69B66" w:rsidR="0091234F" w:rsidRPr="00635501" w:rsidRDefault="0091234F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z w:val="21"/>
                <w:szCs w:val="21"/>
              </w:rPr>
              <w:t>mail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578169015"/>
              <w:lock w:val="sdtLocked"/>
              <w:placeholder>
                <w:docPart w:val="973D21B119BA408CB93CED0FEE31D746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B87DA42" w14:textId="75CBB681" w:rsidR="00F73BE2" w:rsidRPr="00635501" w:rsidRDefault="00F73BE2" w:rsidP="00F73BE2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163CFB97" w14:textId="113B67C5" w:rsidR="0091234F" w:rsidRPr="00635501" w:rsidRDefault="0091234F" w:rsidP="00BD21B6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136E1623" w14:textId="77777777" w:rsidTr="00912616">
        <w:trPr>
          <w:trHeight w:hRule="exact" w:val="427"/>
        </w:trPr>
        <w:tc>
          <w:tcPr>
            <w:tcW w:w="992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EE4231" w14:textId="5F2BB8F0" w:rsidR="0091234F" w:rsidRPr="00635501" w:rsidRDefault="00C13454" w:rsidP="00A5774C">
            <w:pPr>
              <w:jc w:val="center"/>
              <w:rPr>
                <w:rFonts w:cstheme="minorHAnsi"/>
                <w:iCs/>
                <w:sz w:val="21"/>
                <w:szCs w:val="21"/>
              </w:rPr>
            </w:pP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EM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ER</w:t>
            </w:r>
            <w:r w:rsidRPr="00635501">
              <w:rPr>
                <w:rFonts w:eastAsia="Verdana" w:cstheme="minorHAnsi"/>
                <w:b/>
                <w:bCs/>
                <w:iCs/>
                <w:spacing w:val="-2"/>
                <w:sz w:val="21"/>
                <w:szCs w:val="21"/>
              </w:rPr>
              <w:t>G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b/>
                <w:bCs/>
                <w:iCs/>
                <w:spacing w:val="1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CY</w:t>
            </w:r>
            <w:r w:rsidRPr="00635501">
              <w:rPr>
                <w:rFonts w:eastAsia="Verdana" w:cstheme="minorHAnsi"/>
                <w:b/>
                <w:bCs/>
                <w:iCs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CON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b/>
                <w:bCs/>
                <w:iCs/>
                <w:spacing w:val="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CT</w:t>
            </w:r>
            <w:r w:rsidRPr="00635501">
              <w:rPr>
                <w:rFonts w:eastAsia="Verdana" w:cstheme="minorHAnsi"/>
                <w:b/>
                <w:bCs/>
                <w:iCs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F</w:t>
            </w:r>
            <w:r w:rsidRPr="00635501">
              <w:rPr>
                <w:rFonts w:eastAsia="Verdana" w:cstheme="minorHAnsi"/>
                <w:b/>
                <w:bCs/>
                <w:iCs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RM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b/>
                <w:bCs/>
                <w:iCs/>
                <w:spacing w:val="-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b/>
                <w:bCs/>
                <w:iCs/>
                <w:sz w:val="21"/>
                <w:szCs w:val="21"/>
              </w:rPr>
              <w:t>N</w:t>
            </w:r>
          </w:p>
        </w:tc>
      </w:tr>
      <w:tr w:rsidR="00635501" w:rsidRPr="00635501" w14:paraId="644FA343" w14:textId="77777777" w:rsidTr="00912616">
        <w:trPr>
          <w:trHeight w:hRule="exact" w:val="419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A963AF" w14:textId="5E3117A1" w:rsidR="00607ACA" w:rsidRPr="00635501" w:rsidRDefault="00607ACA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me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848363264"/>
              <w:lock w:val="sdtLocked"/>
              <w:placeholder>
                <w:docPart w:val="466F236AF976412AAD311AE3467A6670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7CDE9C2" w14:textId="04977785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2561FA02" w14:textId="5582E2EB" w:rsidR="00607ACA" w:rsidRPr="00635501" w:rsidRDefault="00607ACA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C0D281" w14:textId="0E29EAE9" w:rsidR="00607ACA" w:rsidRPr="00635501" w:rsidRDefault="00607ACA" w:rsidP="001B02CC">
            <w:pPr>
              <w:pStyle w:val="TableParagraph"/>
              <w:ind w:left="102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Re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l</w:t>
            </w:r>
            <w:r w:rsidRPr="00635501">
              <w:rPr>
                <w:rFonts w:eastAsia="Verdana" w:cstheme="minorHAnsi"/>
                <w:sz w:val="21"/>
                <w:szCs w:val="21"/>
              </w:rPr>
              <w:t>at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s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eastAsia="Verdana" w:cstheme="minorHAnsi"/>
                <w:sz w:val="21"/>
                <w:szCs w:val="21"/>
              </w:rPr>
              <w:t>ip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2053383290"/>
              <w:lock w:val="sdtLocked"/>
              <w:placeholder>
                <w:docPart w:val="6610FB06BC08423BB4210A266F7906D0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A43A6EC" w14:textId="45AFCFCE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  <w:p w14:paraId="1258660C" w14:textId="36E3234B" w:rsidR="00607ACA" w:rsidRPr="00635501" w:rsidRDefault="00607ACA" w:rsidP="00A5774C">
            <w:pPr>
              <w:ind w:left="282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27D01C04" w14:textId="77777777" w:rsidTr="00912616">
        <w:trPr>
          <w:trHeight w:hRule="exact" w:val="42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096ADB" w14:textId="2B1B71E4" w:rsidR="00607ACA" w:rsidRPr="00635501" w:rsidRDefault="00607ACA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eastAsia="Verdana" w:cstheme="minorHAnsi"/>
                <w:sz w:val="21"/>
                <w:szCs w:val="21"/>
              </w:rPr>
              <w:t>ssp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z w:val="21"/>
                <w:szCs w:val="21"/>
              </w:rPr>
              <w:t>rt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No.</w:t>
            </w:r>
          </w:p>
        </w:tc>
        <w:tc>
          <w:tcPr>
            <w:tcW w:w="35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575171500"/>
              <w:lock w:val="sdtLocked"/>
              <w:placeholder>
                <w:docPart w:val="B8FDF44EDCF4475391F13CC3AF2E7E6C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230D6016" w14:textId="00FE5F4C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6D554FF0" w14:textId="69C7BEDE" w:rsidR="00607ACA" w:rsidRPr="00635501" w:rsidRDefault="00607ACA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E8981B" w14:textId="2C9B243B" w:rsidR="00607ACA" w:rsidRPr="00635501" w:rsidRDefault="00607ACA" w:rsidP="001B02CC">
            <w:pPr>
              <w:pStyle w:val="TableParagraph"/>
              <w:ind w:left="102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act</w:t>
            </w:r>
            <w:r w:rsidRPr="00635501">
              <w:rPr>
                <w:rFonts w:eastAsia="Verdana" w:cstheme="minorHAnsi"/>
                <w:spacing w:val="-1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u</w:t>
            </w:r>
            <w:r w:rsidRPr="00635501">
              <w:rPr>
                <w:rFonts w:eastAsia="Verdana" w:cstheme="minorHAnsi"/>
                <w:sz w:val="21"/>
                <w:szCs w:val="21"/>
              </w:rPr>
              <w:t>mber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479854876"/>
              <w:lock w:val="sdtLocked"/>
              <w:placeholder>
                <w:docPart w:val="39DEA2D299DF4D2293C55104C5FAEDFA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779D52F3" w14:textId="77777777" w:rsidR="002B309D" w:rsidRDefault="002B309D" w:rsidP="002B309D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 xml:space="preserve">Click here </w:t>
                </w:r>
              </w:p>
            </w:sdtContent>
          </w:sdt>
          <w:p w14:paraId="6C10064F" w14:textId="15D6EF9D" w:rsidR="001D5C07" w:rsidRPr="00635501" w:rsidRDefault="001D5C07" w:rsidP="001D5C07">
            <w:pPr>
              <w:pStyle w:val="TableParagraph"/>
              <w:spacing w:before="67" w:line="238" w:lineRule="auto"/>
              <w:ind w:left="257" w:right="284" w:firstLine="4"/>
              <w:rPr>
                <w:rStyle w:val="Style2"/>
                <w:vanish/>
              </w:rPr>
            </w:pPr>
          </w:p>
          <w:p w14:paraId="02202FA2" w14:textId="69FD7D80" w:rsidR="00607ACA" w:rsidRPr="00635501" w:rsidRDefault="00607ACA" w:rsidP="00A5774C">
            <w:pPr>
              <w:ind w:left="282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03BE3F66" w14:textId="77777777" w:rsidTr="00912616">
        <w:trPr>
          <w:trHeight w:hRule="exact" w:val="1281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C2C690" w14:textId="77777777" w:rsidR="00D84C2D" w:rsidRPr="00635501" w:rsidRDefault="00D84C2D" w:rsidP="00D84C2D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H</w:t>
            </w:r>
            <w:r w:rsidRPr="00635501">
              <w:rPr>
                <w:rFonts w:eastAsia="Verdana" w:cstheme="minorHAnsi"/>
                <w:sz w:val="21"/>
                <w:szCs w:val="21"/>
              </w:rPr>
              <w:t>ome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1578630669"/>
              <w:lock w:val="sdtLocked"/>
              <w:placeholder>
                <w:docPart w:val="777B7725EAA74E5A86796C7496F9274B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5AFA16D7" w14:textId="55B86F74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7C487BB1" w14:textId="02A27FC3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  <w:tr w:rsidR="00635501" w:rsidRPr="00635501" w14:paraId="2D0040ED" w14:textId="77777777" w:rsidTr="00912616">
        <w:trPr>
          <w:trHeight w:hRule="exact" w:val="1555"/>
        </w:trPr>
        <w:tc>
          <w:tcPr>
            <w:tcW w:w="24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D459A" w14:textId="77777777" w:rsidR="00D84C2D" w:rsidRPr="00635501" w:rsidRDefault="00D84C2D" w:rsidP="00D84C2D">
            <w:pPr>
              <w:pStyle w:val="TableParagraph"/>
              <w:spacing w:line="242" w:lineRule="auto"/>
              <w:ind w:left="102" w:right="437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eastAsia="Verdana" w:cstheme="minorHAnsi"/>
                <w:sz w:val="21"/>
                <w:szCs w:val="21"/>
              </w:rPr>
              <w:t>oll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z w:val="21"/>
                <w:szCs w:val="21"/>
              </w:rPr>
              <w:t>ge</w:t>
            </w:r>
            <w:r w:rsidRPr="00635501">
              <w:rPr>
                <w:rFonts w:eastAsia="Verdana"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  <w:r w:rsidRPr="00635501">
              <w:rPr>
                <w:rFonts w:eastAsia="Verdana"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(if</w:t>
            </w:r>
            <w:r w:rsidRPr="00635501">
              <w:rPr>
                <w:rFonts w:eastAsia="Verdana" w:cstheme="minorHAnsi"/>
                <w:w w:val="99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di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ff</w:t>
            </w:r>
            <w:r w:rsidRPr="00635501">
              <w:rPr>
                <w:rFonts w:eastAsia="Verdana" w:cstheme="minorHAnsi"/>
                <w:sz w:val="21"/>
                <w:szCs w:val="21"/>
              </w:rPr>
              <w:t>ere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t</w:t>
            </w:r>
            <w:r w:rsidRPr="00635501">
              <w:rPr>
                <w:rFonts w:eastAsia="Verdana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f</w:t>
            </w:r>
            <w:r w:rsidRPr="00635501">
              <w:rPr>
                <w:rFonts w:eastAsia="Verdana" w:cstheme="minorHAnsi"/>
                <w:sz w:val="21"/>
                <w:szCs w:val="21"/>
              </w:rPr>
              <w:t>rom</w:t>
            </w:r>
            <w:r w:rsidRPr="00635501">
              <w:rPr>
                <w:rFonts w:eastAsia="Verdana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b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v</w:t>
            </w:r>
            <w:r w:rsidRPr="00635501">
              <w:rPr>
                <w:rFonts w:eastAsia="Verdana" w:cstheme="minorHAnsi"/>
                <w:sz w:val="21"/>
                <w:szCs w:val="21"/>
              </w:rPr>
              <w:t>e)</w:t>
            </w:r>
          </w:p>
        </w:tc>
        <w:tc>
          <w:tcPr>
            <w:tcW w:w="751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sdt>
            <w:sdtPr>
              <w:rPr>
                <w:rStyle w:val="formfill"/>
              </w:rPr>
              <w:id w:val="-136339866"/>
              <w:lock w:val="sdtLocked"/>
              <w:placeholder>
                <w:docPart w:val="966D88CDEF77471883F1B7DFB3DA5FAE"/>
              </w:placeholder>
              <w:showingPlcHdr/>
              <w15:color w:val="0000FF"/>
            </w:sdtPr>
            <w:sdtEndPr>
              <w:rPr>
                <w:rStyle w:val="DefaultParagraphFont"/>
                <w:rFonts w:eastAsia="Verdana" w:cstheme="minorHAnsi"/>
                <w:vanish/>
                <w:sz w:val="22"/>
                <w:szCs w:val="21"/>
              </w:rPr>
            </w:sdtEndPr>
            <w:sdtContent>
              <w:p w14:paraId="0CD4997C" w14:textId="472A863F" w:rsidR="001D5C07" w:rsidRPr="00635501" w:rsidRDefault="001D5C07" w:rsidP="001D5C07">
                <w:pPr>
                  <w:pStyle w:val="TableParagraph"/>
                  <w:spacing w:before="67" w:line="238" w:lineRule="auto"/>
                  <w:ind w:left="257" w:right="284" w:firstLine="4"/>
                  <w:rPr>
                    <w:rStyle w:val="Style2"/>
                    <w:vanish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3BEABB5E" w14:textId="691C40D7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  <w:p w14:paraId="509088F2" w14:textId="77777777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  <w:p w14:paraId="32C7DF15" w14:textId="77777777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  <w:p w14:paraId="49A3D3C6" w14:textId="53E27C50" w:rsidR="00D84C2D" w:rsidRPr="00635501" w:rsidRDefault="00D84C2D" w:rsidP="00A5774C">
            <w:pPr>
              <w:ind w:left="281"/>
              <w:rPr>
                <w:rFonts w:cstheme="minorHAnsi"/>
                <w:sz w:val="21"/>
                <w:szCs w:val="21"/>
              </w:rPr>
            </w:pPr>
          </w:p>
        </w:tc>
      </w:tr>
    </w:tbl>
    <w:p w14:paraId="0943616B" w14:textId="77777777" w:rsidR="00DE0FAE" w:rsidRPr="00DE0FAE" w:rsidRDefault="00DE0FAE" w:rsidP="00DE0FAE">
      <w:pPr>
        <w:spacing w:before="61"/>
        <w:rPr>
          <w:rFonts w:eastAsia="Verdana" w:cstheme="minorHAnsi"/>
          <w:sz w:val="21"/>
          <w:szCs w:val="21"/>
        </w:rPr>
      </w:pPr>
      <w:bookmarkStart w:id="0" w:name="_Hlk85637709"/>
    </w:p>
    <w:p w14:paraId="2B423B92" w14:textId="58D1F225" w:rsidR="00AF7E1D" w:rsidRPr="00635501" w:rsidRDefault="00AF7E1D" w:rsidP="00A0165A">
      <w:pPr>
        <w:numPr>
          <w:ilvl w:val="0"/>
          <w:numId w:val="1"/>
        </w:numPr>
        <w:spacing w:before="61"/>
        <w:ind w:hanging="327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pacing w:val="-1"/>
          <w:sz w:val="21"/>
          <w:szCs w:val="21"/>
        </w:rPr>
        <w:lastRenderedPageBreak/>
        <w:t>MOBILITY PROGRAM INFORMATION</w:t>
      </w:r>
    </w:p>
    <w:bookmarkEnd w:id="0"/>
    <w:p w14:paraId="1F28FDD9" w14:textId="77777777" w:rsidR="00AF7E1D" w:rsidRPr="00635501" w:rsidRDefault="00AF7E1D" w:rsidP="00AF7E1D">
      <w:pPr>
        <w:tabs>
          <w:tab w:val="left" w:pos="426"/>
        </w:tabs>
        <w:spacing w:before="61"/>
        <w:rPr>
          <w:rFonts w:ascii="Verdana" w:eastAsia="Verdana" w:hAnsi="Verdana" w:cs="Verdana"/>
          <w:sz w:val="18"/>
          <w:szCs w:val="18"/>
        </w:rPr>
      </w:pPr>
      <w:r w:rsidRPr="00635501">
        <w:rPr>
          <w:rFonts w:ascii="Verdana" w:eastAsia="Verdana" w:hAnsi="Verdana" w:cs="Verdana"/>
          <w:sz w:val="18"/>
          <w:szCs w:val="18"/>
        </w:rPr>
        <w:br/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411"/>
        <w:gridCol w:w="2705"/>
        <w:gridCol w:w="4808"/>
      </w:tblGrid>
      <w:tr w:rsidR="00635501" w:rsidRPr="00635501" w14:paraId="0C2C89E5" w14:textId="77777777" w:rsidTr="00912616">
        <w:tc>
          <w:tcPr>
            <w:tcW w:w="2411" w:type="dxa"/>
          </w:tcPr>
          <w:p w14:paraId="7DCC1CEE" w14:textId="724956A0" w:rsidR="00AF7E1D" w:rsidRPr="00635501" w:rsidRDefault="00AF7E1D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Type of Program</w:t>
            </w:r>
          </w:p>
        </w:tc>
        <w:tc>
          <w:tcPr>
            <w:tcW w:w="7513" w:type="dxa"/>
            <w:gridSpan w:val="2"/>
          </w:tcPr>
          <w:p w14:paraId="2AE9593B" w14:textId="58E9583E" w:rsidR="002C7C83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2007351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B40258" w:rsidRPr="00635501">
              <w:rPr>
                <w:rFonts w:cstheme="minorHAnsi"/>
                <w:sz w:val="21"/>
                <w:szCs w:val="21"/>
              </w:rPr>
              <w:t xml:space="preserve"> </w:t>
            </w:r>
            <w:r w:rsidR="002C7C83" w:rsidRPr="00635501">
              <w:rPr>
                <w:rFonts w:cstheme="minorHAnsi"/>
                <w:sz w:val="21"/>
                <w:szCs w:val="21"/>
              </w:rPr>
              <w:t xml:space="preserve">AIMS Semester Exchange Program </w:t>
            </w:r>
          </w:p>
          <w:p w14:paraId="5342AD52" w14:textId="56E8DADD" w:rsidR="00AF7E1D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891576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2C7C83" w:rsidRPr="00635501">
              <w:rPr>
                <w:rFonts w:cstheme="minorHAnsi"/>
                <w:sz w:val="21"/>
                <w:szCs w:val="21"/>
              </w:rPr>
              <w:t xml:space="preserve"> </w:t>
            </w:r>
            <w:r w:rsidR="00AF7E1D" w:rsidRPr="00635501">
              <w:rPr>
                <w:rFonts w:cstheme="minorHAnsi"/>
                <w:sz w:val="21"/>
                <w:szCs w:val="21"/>
              </w:rPr>
              <w:t>Exchange Programme (1 or 2 semesters with credit transfer)</w:t>
            </w:r>
          </w:p>
          <w:p w14:paraId="4000125C" w14:textId="048F307F" w:rsidR="00AF7E1D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708752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Industrial Training / Internship</w:t>
            </w:r>
          </w:p>
          <w:p w14:paraId="5DCD18A7" w14:textId="76B09621" w:rsidR="00AF7E1D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138764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ASEAN International Mobility for Students (AIMS) Programme</w:t>
            </w:r>
          </w:p>
          <w:p w14:paraId="2037B894" w14:textId="1EFC073F" w:rsidR="00AF7E1D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214202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ASEAN University Network (AUN) Programme</w:t>
            </w:r>
          </w:p>
          <w:p w14:paraId="14B0CD8D" w14:textId="55DAB347" w:rsidR="00AF7E1D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2040651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MEVLANA Exchange Protocol</w:t>
            </w:r>
          </w:p>
          <w:p w14:paraId="5DCA4E25" w14:textId="77850CCF" w:rsidR="00AF7E1D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33372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AF7E1D" w:rsidRPr="00635501">
              <w:rPr>
                <w:rFonts w:cstheme="minorHAnsi"/>
                <w:sz w:val="21"/>
                <w:szCs w:val="21"/>
              </w:rPr>
              <w:t xml:space="preserve"> Others, please specify</w:t>
            </w:r>
            <w:r w:rsidR="00E37BB1" w:rsidRPr="00635501">
              <w:rPr>
                <w:rFonts w:cstheme="minorHAnsi"/>
                <w:sz w:val="21"/>
                <w:szCs w:val="21"/>
              </w:rPr>
              <w:t xml:space="preserve">: </w:t>
            </w:r>
            <w:sdt>
              <w:sdtPr>
                <w:rPr>
                  <w:rStyle w:val="Style1"/>
                  <w:rFonts w:cstheme="minorHAnsi"/>
                  <w:sz w:val="21"/>
                  <w:szCs w:val="21"/>
                </w:rPr>
                <w:id w:val="975878759"/>
                <w:placeholder>
                  <w:docPart w:val="1EE3CBA165F541BFA5B1E1CFC40DF1F5"/>
                </w:placeholder>
                <w:showingPlcHdr/>
                <w15:color w:val="0000FF"/>
              </w:sdtPr>
              <w:sdtEndPr>
                <w:rPr>
                  <w:rStyle w:val="DefaultParagraphFont"/>
                  <w:u w:val="none"/>
                </w:rPr>
              </w:sdtEndPr>
              <w:sdtContent>
                <w:r w:rsidR="00E37BB1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1A7EC3DC" w14:textId="77777777" w:rsidR="00AF7E1D" w:rsidRPr="00635501" w:rsidRDefault="00AF7E1D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</w:p>
        </w:tc>
      </w:tr>
      <w:tr w:rsidR="00635501" w:rsidRPr="00635501" w14:paraId="096A3B81" w14:textId="77777777" w:rsidTr="00912616">
        <w:tc>
          <w:tcPr>
            <w:tcW w:w="2411" w:type="dxa"/>
          </w:tcPr>
          <w:p w14:paraId="71883B6D" w14:textId="47F99198" w:rsidR="000F2ADF" w:rsidRPr="00635501" w:rsidRDefault="000F2ADF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Type of Mobility</w:t>
            </w:r>
          </w:p>
        </w:tc>
        <w:tc>
          <w:tcPr>
            <w:tcW w:w="7513" w:type="dxa"/>
            <w:gridSpan w:val="2"/>
          </w:tcPr>
          <w:p w14:paraId="3BEB0811" w14:textId="7A2D72BA" w:rsidR="000F2ADF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56564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0F2ADF" w:rsidRPr="00635501">
              <w:rPr>
                <w:rFonts w:cstheme="minorHAnsi"/>
                <w:sz w:val="21"/>
                <w:szCs w:val="21"/>
              </w:rPr>
              <w:t xml:space="preserve"> Physical</w:t>
            </w:r>
          </w:p>
          <w:p w14:paraId="045917C7" w14:textId="175E4FF8" w:rsidR="000F2ADF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129505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0F2ADF" w:rsidRPr="00635501">
              <w:rPr>
                <w:rFonts w:cstheme="minorHAnsi"/>
                <w:sz w:val="21"/>
                <w:szCs w:val="21"/>
              </w:rPr>
              <w:t xml:space="preserve"> Virtual</w:t>
            </w:r>
          </w:p>
          <w:p w14:paraId="125CB3CB" w14:textId="2D2C1765" w:rsidR="00EE55FA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773634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EE55FA" w:rsidRPr="00635501">
              <w:rPr>
                <w:rFonts w:cstheme="minorHAnsi"/>
                <w:sz w:val="21"/>
                <w:szCs w:val="21"/>
              </w:rPr>
              <w:t xml:space="preserve"> Hybrid</w:t>
            </w:r>
          </w:p>
        </w:tc>
      </w:tr>
      <w:tr w:rsidR="00635501" w:rsidRPr="00635501" w14:paraId="14C457B1" w14:textId="27B223C9" w:rsidTr="00912616">
        <w:trPr>
          <w:trHeight w:val="327"/>
        </w:trPr>
        <w:tc>
          <w:tcPr>
            <w:tcW w:w="2411" w:type="dxa"/>
            <w:vMerge w:val="restart"/>
          </w:tcPr>
          <w:p w14:paraId="13B4D569" w14:textId="35521BAF" w:rsidR="002C7C83" w:rsidRPr="00635501" w:rsidRDefault="002C7C83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AIMS Partner University (Only for AIMS Semester Exchange Program) </w:t>
            </w:r>
          </w:p>
        </w:tc>
        <w:tc>
          <w:tcPr>
            <w:tcW w:w="2705" w:type="dxa"/>
          </w:tcPr>
          <w:p w14:paraId="1B6BE1DB" w14:textId="70951F65" w:rsidR="002C7C83" w:rsidRPr="00635501" w:rsidRDefault="0054009E" w:rsidP="006344B2">
            <w:pPr>
              <w:jc w:val="center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cstheme="minorHAnsi"/>
                <w:sz w:val="21"/>
                <w:szCs w:val="21"/>
              </w:rPr>
              <w:t>Field</w:t>
            </w:r>
          </w:p>
        </w:tc>
        <w:tc>
          <w:tcPr>
            <w:tcW w:w="4808" w:type="dxa"/>
          </w:tcPr>
          <w:p w14:paraId="78139B1A" w14:textId="2DD5DE62" w:rsidR="002C7C83" w:rsidRPr="00635501" w:rsidRDefault="002C7C83" w:rsidP="006344B2">
            <w:pPr>
              <w:jc w:val="center"/>
              <w:rPr>
                <w:rFonts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IMS Partner University</w:t>
            </w:r>
          </w:p>
        </w:tc>
      </w:tr>
      <w:tr w:rsidR="00635501" w:rsidRPr="00635501" w14:paraId="476848A8" w14:textId="0CE93ECC" w:rsidTr="00912616">
        <w:trPr>
          <w:trHeight w:val="604"/>
        </w:trPr>
        <w:tc>
          <w:tcPr>
            <w:tcW w:w="2411" w:type="dxa"/>
            <w:vMerge/>
          </w:tcPr>
          <w:p w14:paraId="45C01AB0" w14:textId="77777777" w:rsidR="002C7C83" w:rsidRPr="00635501" w:rsidRDefault="002C7C83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</w:p>
        </w:tc>
        <w:sdt>
          <w:sdtPr>
            <w:rPr>
              <w:rStyle w:val="formfill"/>
            </w:rPr>
            <w:id w:val="-713430205"/>
            <w:lock w:val="sdtLocked"/>
            <w:placeholder>
              <w:docPart w:val="109303304C1849B58BD39FD3319AC5FD"/>
            </w:placeholder>
            <w:showingPlcHdr/>
            <w15:color w:val="0000FF"/>
            <w:dropDownList>
              <w:listItem w:value="Agriculture"/>
              <w:listItem w:displayText="Forestry &amp; Environment" w:value="Forestry &amp; Environment"/>
              <w:listItem w:displayText="Business" w:value="Business"/>
              <w:listItem w:displayText="Food Science and Technology" w:value="Food Science and Technology"/>
              <w:listItem w:displayText="Biodiversity" w:value="Biodiversity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2705" w:type="dxa"/>
              </w:tcPr>
              <w:p w14:paraId="75CCA87A" w14:textId="62BC3ABF" w:rsidR="002C7C83" w:rsidRPr="00635501" w:rsidRDefault="00772DB0" w:rsidP="001A245B">
                <w:pPr>
                  <w:ind w:left="174"/>
                  <w:rPr>
                    <w:rFonts w:cstheme="minorHAnsi"/>
                    <w:sz w:val="21"/>
                    <w:szCs w:val="21"/>
                  </w:rPr>
                </w:pPr>
                <w:r w:rsidRPr="00772DB0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  <w:sdt>
          <w:sdtPr>
            <w:rPr>
              <w:rStyle w:val="formfill"/>
            </w:rPr>
            <w:id w:val="-281650812"/>
            <w:lock w:val="sdtLocked"/>
            <w:placeholder>
              <w:docPart w:val="3CD4D78C846741D38E35EA3FB686D466"/>
            </w:placeholder>
            <w:showingPlcHdr/>
            <w15:color w:val="0000FF"/>
            <w:dropDownList>
              <w:listItem w:displayText="[UBD] Universiti Brunei Darussalam, Brunei" w:value="[UBD] Universiti Brunei Darussalam, Brunei"/>
              <w:listItem w:displayText="[IPB] Bogor Institute of Agriculture, Indonesia" w:value="[IPB] Bogor Institute of Agriculture"/>
              <w:listItem w:displayText="[UGM] Gadjah Mada University, Indonesia" w:value="[UGM] Gadjah Mada University, Indonesia"/>
              <w:listItem w:displayText="[UNS} Sebelas Maret University, Indonesia " w:value="[UNS} Sebelas Maret University, Indonesia "/>
              <w:listItem w:displayText="[UNSRI} Sriwijaya University, Indonesia" w:value="[UNSRI} Sriwijaya University, Indonesia"/>
              <w:listItem w:displayText="[BINUS} Bina Nusantara University, Indonesia" w:value="[BINUS} Bina Nusantara University, Indonesia"/>
              <w:listItem w:displayText="[UI] Universitas Indonesia, Indonesia" w:value="[UI] Universitas Indonesia, Indonesia"/>
              <w:listItem w:displayText="[CLSU] Central Luzon State University, Philippines" w:value="[CLSU] Central Luzon State University, Philippines"/>
              <w:listItem w:displayText="[CMU] Central Mindanao University, Philippines" w:value="[CMU] Central Mindanao University, Philippines"/>
              <w:listItem w:displayText="[UP] University of The Philippines, Philippines" w:value="[UP] University of The Philippines, Philippines"/>
              <w:listItem w:displayText="[SPUP] St. Paul University of the Philippines, Philippines" w:value="[SPUP] St. Paul University of the Philippines, Philippines"/>
              <w:listItem w:displayText="[LPU] Lyceum of the Philippines University, Philippines" w:value="[LPU] Lyceum of the Philippines University, Philippines"/>
              <w:listItem w:displayText="[USLS] University of St. La Selle, Philippines" w:value="[USLS] University of St. La Selle, Philippines"/>
              <w:listItem w:displayText="[UMINDANAO] University of Mindanao, Philippines" w:value="[UMINDANAO] University of Mindanao, Philippines"/>
              <w:listItem w:displayText="[SLU] St. Louis University, Philippines" w:value="[SLU] St. Louis University, Philippines"/>
              <w:listItem w:displayText="[ATENEO] Ateneo de Manila University, Philippines" w:value="[ATENEO] Ateneo de Manila University, Philippines"/>
              <w:listItem w:displayText="[DLSU] De La Salle University, Philippines" w:value="[DLSU] De La Salle University, Philippines"/>
              <w:listItem w:displayText="[CBSUA] Central Bicol State University of Agriculture, Philippines" w:value="[CBSUA] Central Bicol State University of Agriculture, Philippines"/>
              <w:listItem w:displayText="[KU] Kasetsart University, Thailand" w:value="[KU] Kasetsart University, Thailand"/>
              <w:listItem w:displayText="[CU] Chulalongkorn University, Thailand" w:value="[CU] Chulalongkorn University, Thailand"/>
              <w:listItem w:displayText="[MU] Mahidol University, Thailand" w:value="[MU] Mahidol University, Thailand"/>
              <w:listItem w:displayText="[TU] Thammasat University, Thailand" w:value="[TU] Thammasat University, Thailand"/>
              <w:listItem w:displayText="[MFU] Mae Fah Luang University, Thailand" w:value="[MFU] Mae Fah Luang University, Thailand"/>
              <w:listItem w:displayText="[CMU] Chiang Mai University, Thailand" w:value="[CMU] Chiang Mai University, Thailand"/>
              <w:listItem w:displayText="[VNUA] Vietnam National University of Agriculture, Vietnam" w:value="[VNUA] Vietnam National University of Agriculture, Vietnam"/>
              <w:listItem w:displayText="[TUAF] Thai Nguyen University of Forestry and Agriculture, Vietnam" w:value="[TUAF] Thai Nguyen University of Forestry and Agriculture, Vietnam"/>
              <w:listItem w:displayText="[FTU] Foreign Trade University, Vietnam" w:value="[FTU] Foreign Trade University, Vietnam"/>
              <w:listItem w:displayText="[HUEUNI] Hue University, Vietnam" w:value="[HUEUNI] Hue University, Vietnam"/>
              <w:listItem w:displayText="[HCMUAF] Nong Lam University, Vietnam" w:value="[HCMUAF] Nong Lam University, Vietnam"/>
              <w:listItem w:displayText="[HNU] Hannam University, South Korea" w:value="[HNU] Hannam University, South Korea"/>
              <w:listItem w:displayText="[KNU] Kangwon National University. South Korea" w:value="[KNU] Kangwon National University. South Korea"/>
              <w:listItem w:displayText="[HOKUDAI] Hokkaido University, Japan" w:value="[HOKUDAI] Hokkaido University, Japan"/>
              <w:listItem w:displayText="[UTOKYO/TODAI] University of Tokyo, Japan" w:value="[UTOKYO/TODAI] University of Tokyo, Japan"/>
              <w:listItem w:displayText="[RAKUNO] Rakuno Gakuen University, Japan" w:value="[RAKUNO] Rakuno Gakuen University, Japan"/>
              <w:listItem w:value="[UT] Tsukuba University, Japan "/>
              <w:listItem w:displayText="[TUAT] Tokyo University of Agriculture and Technology, Japan" w:value="[TUAT] Tokyo University of Agriculture and Technology, Japan"/>
              <w:listItem w:displayText="[IU] Ibaraki University, Japan" w:value="[IU] Ibaraki University, Japan"/>
              <w:listItem w:displayText="[SODAI] Waseda University, Japan" w:value="[SODAI] Waseda University, Japan"/>
              <w:listItem w:displayText="[RITS] Ritsumeikan University, Japan" w:value="[RITS] Ritsumeikan University, Japan"/>
              <w:listItem w:displayText="[HU] Hiroshima University, Japan" w:value="[HU] Hiroshima University, Japan"/>
            </w:dropDownList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4808" w:type="dxa"/>
              </w:tcPr>
              <w:p w14:paraId="6B1AE150" w14:textId="4DE1F7D6" w:rsidR="002C7C83" w:rsidRPr="00635501" w:rsidRDefault="0054009E" w:rsidP="001A245B">
                <w:pPr>
                  <w:ind w:left="170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635501" w:rsidRPr="00635501" w14:paraId="1E1E1B2C" w14:textId="77777777" w:rsidTr="00912616">
        <w:trPr>
          <w:trHeight w:val="1222"/>
        </w:trPr>
        <w:tc>
          <w:tcPr>
            <w:tcW w:w="2411" w:type="dxa"/>
          </w:tcPr>
          <w:p w14:paraId="2089A06A" w14:textId="77777777" w:rsidR="002C7C83" w:rsidRPr="00635501" w:rsidRDefault="0054009E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me of Host University/Institution</w:t>
            </w:r>
          </w:p>
          <w:p w14:paraId="242B1861" w14:textId="3EADA52F" w:rsidR="0054009E" w:rsidRPr="00635501" w:rsidRDefault="0054009E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(For other types of program)</w:t>
            </w:r>
          </w:p>
        </w:tc>
        <w:sdt>
          <w:sdtPr>
            <w:rPr>
              <w:rStyle w:val="formfill"/>
            </w:rPr>
            <w:id w:val="873817776"/>
            <w:lock w:val="sdtLocked"/>
            <w:placeholder>
              <w:docPart w:val="794942DC1B234CD8B139A2F8F4E97BF2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2"/>
              </w:tcPr>
              <w:p w14:paraId="2452F8C3" w14:textId="2F153EC3" w:rsidR="002C7C83" w:rsidRPr="00635501" w:rsidRDefault="006344B2" w:rsidP="006344B2">
                <w:pPr>
                  <w:ind w:left="174"/>
                  <w:rPr>
                    <w:rFonts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  <w:tr w:rsidR="00635501" w:rsidRPr="00635501" w14:paraId="1467EDB5" w14:textId="77777777" w:rsidTr="00912616">
        <w:trPr>
          <w:trHeight w:val="700"/>
        </w:trPr>
        <w:tc>
          <w:tcPr>
            <w:tcW w:w="2411" w:type="dxa"/>
          </w:tcPr>
          <w:p w14:paraId="662967A0" w14:textId="19155CC7" w:rsidR="003A40B5" w:rsidRPr="00635501" w:rsidRDefault="003A40B5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artnership with UPM (Through Mou/MoA)</w:t>
            </w:r>
          </w:p>
        </w:tc>
        <w:tc>
          <w:tcPr>
            <w:tcW w:w="7513" w:type="dxa"/>
            <w:gridSpan w:val="2"/>
          </w:tcPr>
          <w:p w14:paraId="6B22D5A3" w14:textId="50F452E0" w:rsidR="003A40B5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108780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cstheme="minorHAnsi"/>
                <w:sz w:val="21"/>
                <w:szCs w:val="21"/>
              </w:rPr>
              <w:t xml:space="preserve"> Partner University</w:t>
            </w:r>
          </w:p>
          <w:p w14:paraId="5D796015" w14:textId="4BC11702" w:rsidR="003A40B5" w:rsidRPr="00635501" w:rsidRDefault="00ED30BE" w:rsidP="005A5704">
            <w:pPr>
              <w:ind w:left="174"/>
              <w:rPr>
                <w:rFonts w:cstheme="minorHAnsi"/>
                <w:sz w:val="21"/>
                <w:szCs w:val="21"/>
              </w:rPr>
            </w:pPr>
            <w:sdt>
              <w:sdtPr>
                <w:rPr>
                  <w:rFonts w:cstheme="minorHAnsi"/>
                  <w:sz w:val="21"/>
                  <w:szCs w:val="21"/>
                </w:rPr>
                <w:id w:val="-185873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cstheme="minorHAnsi"/>
                <w:sz w:val="21"/>
                <w:szCs w:val="21"/>
              </w:rPr>
              <w:t xml:space="preserve"> Non-partner University</w:t>
            </w:r>
          </w:p>
        </w:tc>
      </w:tr>
      <w:tr w:rsidR="00635501" w:rsidRPr="00635501" w14:paraId="64CCCBDE" w14:textId="77777777" w:rsidTr="00912616">
        <w:trPr>
          <w:trHeight w:val="383"/>
        </w:trPr>
        <w:tc>
          <w:tcPr>
            <w:tcW w:w="2411" w:type="dxa"/>
          </w:tcPr>
          <w:p w14:paraId="23B2C7CC" w14:textId="7F1A4C4D" w:rsidR="00AF7E1D" w:rsidRPr="00635501" w:rsidRDefault="00AF7E1D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eriod of Mobility</w:t>
            </w:r>
            <w:r w:rsidR="001E6F49" w:rsidRPr="00635501">
              <w:rPr>
                <w:rFonts w:eastAsia="Verdana" w:cstheme="minorHAnsi"/>
                <w:sz w:val="21"/>
                <w:szCs w:val="21"/>
              </w:rPr>
              <w:br/>
            </w:r>
          </w:p>
        </w:tc>
        <w:tc>
          <w:tcPr>
            <w:tcW w:w="7513" w:type="dxa"/>
            <w:gridSpan w:val="2"/>
          </w:tcPr>
          <w:p w14:paraId="1CA79A07" w14:textId="6CE06AFC" w:rsidR="00AF7E1D" w:rsidRPr="00635501" w:rsidRDefault="00AF7E1D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Commencing from </w:t>
            </w:r>
            <w:sdt>
              <w:sdtPr>
                <w:rPr>
                  <w:rStyle w:val="formfill"/>
                </w:rPr>
                <w:id w:val="-1002515010"/>
                <w:lock w:val="sdtLocked"/>
                <w:placeholder>
                  <w:docPart w:val="E0EA4CCA6A3349CE9FEA874A17AFC59F"/>
                </w:placeholder>
                <w:showingPlcHdr/>
                <w15:color w:val="0000FF"/>
                <w:date w:fullDate="2021-10-06T00:00:00Z"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to enter a date.</w:t>
                </w:r>
              </w:sdtContent>
            </w:sdt>
            <w:r w:rsidRPr="00635501">
              <w:rPr>
                <w:rFonts w:eastAsia="Verdana" w:cstheme="minorHAnsi"/>
                <w:sz w:val="21"/>
                <w:szCs w:val="21"/>
              </w:rPr>
              <w:t xml:space="preserve"> to </w:t>
            </w:r>
            <w:sdt>
              <w:sdtPr>
                <w:rPr>
                  <w:rStyle w:val="formfill"/>
                </w:rPr>
                <w:id w:val="-621606456"/>
                <w:lock w:val="sdtLocked"/>
                <w:placeholder>
                  <w:docPart w:val="CD4774A8ECF549C2BD541D4E7CC51484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to enter a date.</w:t>
                </w:r>
              </w:sdtContent>
            </w:sdt>
          </w:p>
        </w:tc>
      </w:tr>
      <w:tr w:rsidR="00635501" w:rsidRPr="00635501" w14:paraId="2137B3A8" w14:textId="77777777" w:rsidTr="00A83E1E">
        <w:trPr>
          <w:trHeight w:val="2002"/>
        </w:trPr>
        <w:tc>
          <w:tcPr>
            <w:tcW w:w="2411" w:type="dxa"/>
          </w:tcPr>
          <w:p w14:paraId="1FB5EEE0" w14:textId="01EEEA53" w:rsidR="00AF7E1D" w:rsidRPr="00635501" w:rsidRDefault="003A40B5" w:rsidP="00A0165A">
            <w:pPr>
              <w:pStyle w:val="BodyText"/>
              <w:spacing w:before="68"/>
              <w:ind w:left="0"/>
              <w:rPr>
                <w:rFonts w:asciiTheme="minorHAnsi" w:hAnsiTheme="minorHAnsi" w:cstheme="minorHAnsi"/>
                <w:sz w:val="21"/>
                <w:szCs w:val="21"/>
              </w:rPr>
            </w:pPr>
            <w:r w:rsidRPr="00635501">
              <w:rPr>
                <w:rFonts w:asciiTheme="minorHAnsi" w:hAnsiTheme="minorHAnsi" w:cstheme="minorHAnsi"/>
                <w:spacing w:val="-1"/>
                <w:sz w:val="21"/>
                <w:szCs w:val="21"/>
              </w:rPr>
              <w:t>C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o</w:t>
            </w:r>
            <w:r w:rsidRPr="00635501">
              <w:rPr>
                <w:rFonts w:asciiTheme="minorHAnsi" w:hAnsiTheme="minorHAnsi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tact</w:t>
            </w:r>
            <w:r w:rsidRPr="00635501">
              <w:rPr>
                <w:rFonts w:asciiTheme="minorHAnsi" w:hAnsiTheme="minorHAnsi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Pers</w:t>
            </w:r>
            <w:r w:rsidRPr="00635501">
              <w:rPr>
                <w:rFonts w:asciiTheme="minorHAnsi" w:hAnsiTheme="minorHAnsi" w:cstheme="minorHAnsi"/>
                <w:spacing w:val="1"/>
                <w:sz w:val="21"/>
                <w:szCs w:val="21"/>
              </w:rPr>
              <w:t>o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n</w:t>
            </w:r>
            <w:r w:rsidRPr="00635501">
              <w:rPr>
                <w:rFonts w:asciiTheme="minorHAnsi" w:hAnsiTheme="minorHAnsi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at</w:t>
            </w:r>
            <w:r w:rsidRPr="00635501">
              <w:rPr>
                <w:rFonts w:asciiTheme="minorHAnsi" w:hAnsiTheme="minorHAnsi" w:cstheme="minorHAnsi"/>
                <w:w w:val="99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pacing w:val="-1"/>
                <w:sz w:val="21"/>
                <w:szCs w:val="21"/>
              </w:rPr>
              <w:t>H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ost</w:t>
            </w:r>
            <w:r w:rsidRPr="00635501">
              <w:rPr>
                <w:rFonts w:asciiTheme="minorHAnsi" w:hAnsiTheme="minorHAnsi" w:cstheme="minorHAnsi"/>
                <w:spacing w:val="-8"/>
                <w:sz w:val="21"/>
                <w:szCs w:val="21"/>
              </w:rPr>
              <w:t xml:space="preserve"> </w:t>
            </w:r>
            <w:r w:rsidRPr="00635501">
              <w:rPr>
                <w:rFonts w:asciiTheme="minorHAnsi" w:hAnsiTheme="minorHAnsi" w:cstheme="minorHAnsi"/>
                <w:sz w:val="21"/>
                <w:szCs w:val="21"/>
              </w:rPr>
              <w:t>University/Institution</w:t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E6F49" w:rsidRPr="00635501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7513" w:type="dxa"/>
            <w:gridSpan w:val="2"/>
          </w:tcPr>
          <w:p w14:paraId="3E6FDF91" w14:textId="6CC305B9" w:rsidR="00AF7E1D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Full Name: </w:t>
            </w:r>
            <w:sdt>
              <w:sdtPr>
                <w:rPr>
                  <w:rStyle w:val="formfill"/>
                </w:rPr>
                <w:id w:val="1867560141"/>
                <w:lock w:val="sdtLocked"/>
                <w:placeholder>
                  <w:docPart w:val="C0BD24AD0E164975B7FEDA94B6E7BFFB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0F2ADF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5DDB7ADF" w14:textId="37DCA247" w:rsidR="003A40B5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Position: </w:t>
            </w:r>
            <w:sdt>
              <w:sdtPr>
                <w:rPr>
                  <w:rStyle w:val="formfill"/>
                </w:rPr>
                <w:id w:val="-947697028"/>
                <w:lock w:val="sdtLocked"/>
                <w:placeholder>
                  <w:docPart w:val="4B08689F7C4F4B8DA7BBF26F8E088809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13570BFA" w14:textId="5AD6EF2A" w:rsidR="003A40B5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Full Address: </w:t>
            </w:r>
            <w:sdt>
              <w:sdtPr>
                <w:rPr>
                  <w:rStyle w:val="formfill"/>
                </w:rPr>
                <w:id w:val="-1638416729"/>
                <w:lock w:val="sdtLocked"/>
                <w:placeholder>
                  <w:docPart w:val="EBBF87E1A7F94908BB63811711F6F818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A83E1E" w:rsidRPr="00635501">
                  <w:rPr>
                    <w:rStyle w:val="PlaceholderText"/>
                    <w:rFonts w:cstheme="minorHAnsi"/>
                    <w:vanish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C1599FF" w14:textId="35F5648C" w:rsidR="003A40B5" w:rsidRPr="00635501" w:rsidRDefault="001E6F49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br/>
            </w:r>
            <w:r w:rsidR="00A83E1E" w:rsidRPr="00635501">
              <w:rPr>
                <w:rFonts w:eastAsia="Verdana" w:cstheme="minorHAnsi"/>
                <w:sz w:val="21"/>
                <w:szCs w:val="21"/>
              </w:rPr>
              <w:br/>
            </w:r>
            <w:r w:rsidR="003A40B5" w:rsidRPr="00635501">
              <w:rPr>
                <w:rFonts w:eastAsia="Verdana" w:cstheme="minorHAnsi"/>
                <w:sz w:val="21"/>
                <w:szCs w:val="21"/>
              </w:rPr>
              <w:t>Phone Number:</w:t>
            </w:r>
            <w:r w:rsidR="00B40258" w:rsidRPr="00635501">
              <w:rPr>
                <w:rFonts w:eastAsia="Verdana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formfill"/>
                </w:rPr>
                <w:id w:val="-947081082"/>
                <w:lock w:val="sdtLocked"/>
                <w:placeholder>
                  <w:docPart w:val="687A88C4B7874F3E98CC7FC7633AA157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3A40B5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2199B815" w14:textId="6E45F90C" w:rsidR="003A40B5" w:rsidRPr="00635501" w:rsidRDefault="003A40B5" w:rsidP="001A245B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Email Address: </w:t>
            </w:r>
            <w:sdt>
              <w:sdtPr>
                <w:rPr>
                  <w:rStyle w:val="formfill"/>
                </w:rPr>
                <w:id w:val="-1506817887"/>
                <w:lock w:val="sdtLocked"/>
                <w:placeholder>
                  <w:docPart w:val="D988D3F3B4B54F73954EB32B6B0BD3C6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</w:tc>
      </w:tr>
      <w:tr w:rsidR="00635501" w:rsidRPr="00635501" w14:paraId="2C047019" w14:textId="77777777" w:rsidTr="00912616">
        <w:trPr>
          <w:trHeight w:val="750"/>
        </w:trPr>
        <w:tc>
          <w:tcPr>
            <w:tcW w:w="2411" w:type="dxa"/>
          </w:tcPr>
          <w:p w14:paraId="70F3E615" w14:textId="35939799" w:rsidR="00AF7E1D" w:rsidRPr="00635501" w:rsidRDefault="003A40B5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Credit transfer availability</w:t>
            </w:r>
          </w:p>
        </w:tc>
        <w:tc>
          <w:tcPr>
            <w:tcW w:w="7513" w:type="dxa"/>
            <w:gridSpan w:val="2"/>
          </w:tcPr>
          <w:p w14:paraId="6D428A11" w14:textId="4F07FAE9" w:rsidR="00AF7E1D" w:rsidRPr="00635501" w:rsidRDefault="00ED30BE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-1222437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Offered</w:t>
            </w:r>
          </w:p>
          <w:p w14:paraId="57CE9A5B" w14:textId="31CCA667" w:rsidR="003A40B5" w:rsidRPr="00635501" w:rsidRDefault="00ED30BE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135438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Not Offered</w:t>
            </w:r>
          </w:p>
        </w:tc>
      </w:tr>
      <w:tr w:rsidR="00635501" w:rsidRPr="00635501" w14:paraId="0D3E1957" w14:textId="77777777" w:rsidTr="001E6F49">
        <w:trPr>
          <w:trHeight w:val="926"/>
        </w:trPr>
        <w:tc>
          <w:tcPr>
            <w:tcW w:w="2411" w:type="dxa"/>
          </w:tcPr>
          <w:p w14:paraId="414D3D28" w14:textId="72BF9F30" w:rsidR="00AF7E1D" w:rsidRPr="00635501" w:rsidRDefault="00B657CF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Scholarship/Grant from Host University for Mobility Program</w:t>
            </w:r>
          </w:p>
        </w:tc>
        <w:tc>
          <w:tcPr>
            <w:tcW w:w="7513" w:type="dxa"/>
            <w:gridSpan w:val="2"/>
          </w:tcPr>
          <w:p w14:paraId="755A5F60" w14:textId="587A7B3C" w:rsidR="00AF7E1D" w:rsidRPr="00635501" w:rsidRDefault="00ED30BE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-610508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Available</w:t>
            </w:r>
          </w:p>
          <w:p w14:paraId="4B300BB6" w14:textId="1A0937DD" w:rsidR="003A40B5" w:rsidRPr="00635501" w:rsidRDefault="00ED30BE" w:rsidP="005A5704">
            <w:pPr>
              <w:tabs>
                <w:tab w:val="left" w:pos="426"/>
              </w:tabs>
              <w:spacing w:before="61"/>
              <w:ind w:left="17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1493137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00A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A40B5" w:rsidRPr="00635501">
              <w:rPr>
                <w:rFonts w:eastAsia="Verdana" w:cstheme="minorHAnsi"/>
                <w:sz w:val="21"/>
                <w:szCs w:val="21"/>
              </w:rPr>
              <w:t xml:space="preserve"> Not Available </w:t>
            </w:r>
          </w:p>
        </w:tc>
      </w:tr>
      <w:tr w:rsidR="00635501" w:rsidRPr="00635501" w14:paraId="2926BF2E" w14:textId="77777777" w:rsidTr="00912616">
        <w:trPr>
          <w:trHeight w:val="693"/>
        </w:trPr>
        <w:tc>
          <w:tcPr>
            <w:tcW w:w="2411" w:type="dxa"/>
          </w:tcPr>
          <w:p w14:paraId="225ED861" w14:textId="282AA1E8" w:rsidR="00AF7E1D" w:rsidRPr="00635501" w:rsidRDefault="003A40B5" w:rsidP="00A0165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 xml:space="preserve">Amount of Scholarship Granted </w:t>
            </w:r>
          </w:p>
        </w:tc>
        <w:sdt>
          <w:sdtPr>
            <w:rPr>
              <w:rStyle w:val="formfill"/>
            </w:rPr>
            <w:id w:val="-1071192474"/>
            <w:lock w:val="sdtLocked"/>
            <w:placeholder>
              <w:docPart w:val="DE8A062CDB214B66B1914D2004EE8EFD"/>
            </w:placeholder>
            <w:showingPlcHdr/>
            <w15:color w:val="0000FF"/>
          </w:sdtPr>
          <w:sdtEndPr>
            <w:rPr>
              <w:rStyle w:val="DefaultParagraphFont"/>
              <w:rFonts w:eastAsia="Verdana" w:cstheme="minorHAnsi"/>
              <w:sz w:val="22"/>
              <w:szCs w:val="21"/>
            </w:rPr>
          </w:sdtEndPr>
          <w:sdtContent>
            <w:tc>
              <w:tcPr>
                <w:tcW w:w="7513" w:type="dxa"/>
                <w:gridSpan w:val="2"/>
              </w:tcPr>
              <w:p w14:paraId="2B9FB670" w14:textId="3CF8E187" w:rsidR="00AF7E1D" w:rsidRPr="00635501" w:rsidRDefault="008639A9" w:rsidP="008639A9">
                <w:pPr>
                  <w:spacing w:before="61"/>
                  <w:ind w:left="174"/>
                  <w:rPr>
                    <w:rFonts w:eastAsia="Verdana" w:cstheme="minorHAnsi"/>
                    <w:sz w:val="21"/>
                    <w:szCs w:val="21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tc>
          </w:sdtContent>
        </w:sdt>
      </w:tr>
    </w:tbl>
    <w:p w14:paraId="4DA3F6DB" w14:textId="3C391119" w:rsidR="001E6F49" w:rsidRPr="00635501" w:rsidRDefault="001E6F49" w:rsidP="00AF7E1D">
      <w:pPr>
        <w:tabs>
          <w:tab w:val="left" w:pos="426"/>
        </w:tabs>
        <w:spacing w:before="61"/>
        <w:rPr>
          <w:rFonts w:ascii="Verdana" w:eastAsia="Verdana" w:hAnsi="Verdana" w:cs="Verdana"/>
          <w:sz w:val="18"/>
          <w:szCs w:val="18"/>
        </w:rPr>
      </w:pPr>
    </w:p>
    <w:p w14:paraId="7451BF06" w14:textId="77777777" w:rsidR="001E6F49" w:rsidRPr="00635501" w:rsidRDefault="001E6F49">
      <w:pPr>
        <w:widowControl/>
        <w:spacing w:after="160" w:line="259" w:lineRule="auto"/>
        <w:rPr>
          <w:rFonts w:ascii="Verdana" w:eastAsia="Verdana" w:hAnsi="Verdana" w:cs="Verdana"/>
          <w:sz w:val="18"/>
          <w:szCs w:val="18"/>
        </w:rPr>
      </w:pPr>
      <w:r w:rsidRPr="00635501">
        <w:rPr>
          <w:rFonts w:ascii="Verdana" w:eastAsia="Verdana" w:hAnsi="Verdana" w:cs="Verdana"/>
          <w:sz w:val="18"/>
          <w:szCs w:val="18"/>
        </w:rPr>
        <w:br w:type="page"/>
      </w:r>
    </w:p>
    <w:p w14:paraId="3080E965" w14:textId="7C33070A" w:rsidR="003A40B5" w:rsidRPr="00635501" w:rsidRDefault="003A40B5" w:rsidP="00F23F07">
      <w:pPr>
        <w:numPr>
          <w:ilvl w:val="0"/>
          <w:numId w:val="1"/>
        </w:numPr>
        <w:tabs>
          <w:tab w:val="left" w:pos="142"/>
        </w:tabs>
        <w:spacing w:before="61"/>
        <w:ind w:hanging="284"/>
        <w:rPr>
          <w:rFonts w:eastAsia="Verdana" w:cstheme="minorHAnsi"/>
          <w:sz w:val="21"/>
          <w:szCs w:val="21"/>
        </w:rPr>
      </w:pPr>
      <w:bookmarkStart w:id="1" w:name="_Hlk85638327"/>
      <w:r w:rsidRPr="00635501">
        <w:rPr>
          <w:rFonts w:eastAsia="Verdana" w:cstheme="minorHAnsi"/>
          <w:b/>
          <w:bCs/>
          <w:spacing w:val="-1"/>
          <w:sz w:val="21"/>
          <w:szCs w:val="21"/>
        </w:rPr>
        <w:lastRenderedPageBreak/>
        <w:t>LANGUAGE PROFICIENCY</w:t>
      </w:r>
    </w:p>
    <w:p w14:paraId="372233CE" w14:textId="097718ED" w:rsidR="003A40B5" w:rsidRPr="00635501" w:rsidRDefault="00C32CD1" w:rsidP="00AF7E1D">
      <w:pPr>
        <w:tabs>
          <w:tab w:val="left" w:pos="426"/>
        </w:tabs>
        <w:spacing w:before="61"/>
        <w:rPr>
          <w:rFonts w:ascii="Verdana" w:eastAsia="Verdana" w:hAnsi="Verdana" w:cs="Verdana"/>
          <w:i/>
          <w:iCs/>
          <w:sz w:val="18"/>
          <w:szCs w:val="18"/>
        </w:rPr>
      </w:pPr>
      <w:proofErr w:type="gramStart"/>
      <w:r w:rsidRPr="00635501">
        <w:rPr>
          <w:rFonts w:eastAsia="Verdana" w:cstheme="minorHAnsi"/>
          <w:i/>
          <w:iCs/>
          <w:sz w:val="21"/>
          <w:szCs w:val="21"/>
        </w:rPr>
        <w:t>Scale :</w:t>
      </w:r>
      <w:proofErr w:type="gramEnd"/>
      <w:r w:rsidRPr="00635501">
        <w:rPr>
          <w:rFonts w:eastAsia="Verdana" w:cstheme="minorHAnsi"/>
          <w:i/>
          <w:iCs/>
          <w:sz w:val="21"/>
          <w:szCs w:val="21"/>
        </w:rPr>
        <w:t xml:space="preserve"> 1 ( Elementary) , 2 (Limited Working), 3 (General Proficiency), 4 (Advanced Profesional), </w:t>
      </w:r>
      <w:r w:rsidR="0007709E" w:rsidRPr="00635501">
        <w:rPr>
          <w:rFonts w:eastAsia="Verdana" w:cstheme="minorHAnsi"/>
          <w:i/>
          <w:iCs/>
          <w:sz w:val="21"/>
          <w:szCs w:val="21"/>
        </w:rPr>
        <w:br/>
        <w:t xml:space="preserve">          </w:t>
      </w:r>
      <w:r w:rsidRPr="00635501">
        <w:rPr>
          <w:rFonts w:eastAsia="Verdana" w:cstheme="minorHAnsi"/>
          <w:i/>
          <w:iCs/>
          <w:sz w:val="21"/>
          <w:szCs w:val="21"/>
        </w:rPr>
        <w:t>5 (Functionally Native)</w:t>
      </w:r>
      <w:r w:rsidRPr="00635501">
        <w:rPr>
          <w:rFonts w:ascii="Verdana" w:eastAsia="Verdana" w:hAnsi="Verdana" w:cs="Verdana"/>
          <w:i/>
          <w:iCs/>
          <w:sz w:val="18"/>
          <w:szCs w:val="18"/>
        </w:rPr>
        <w:t xml:space="preserve"> </w:t>
      </w:r>
      <w:r w:rsidRPr="00635501">
        <w:rPr>
          <w:rFonts w:ascii="Verdana" w:eastAsia="Verdana" w:hAnsi="Verdana" w:cs="Verdana"/>
          <w:i/>
          <w:iCs/>
          <w:sz w:val="18"/>
          <w:szCs w:val="18"/>
        </w:rPr>
        <w:br/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411"/>
        <w:gridCol w:w="7513"/>
      </w:tblGrid>
      <w:tr w:rsidR="00635501" w:rsidRPr="00635501" w14:paraId="7CACDBAF" w14:textId="77777777" w:rsidTr="0049482B">
        <w:tc>
          <w:tcPr>
            <w:tcW w:w="2411" w:type="dxa"/>
          </w:tcPr>
          <w:p w14:paraId="3E1CC83F" w14:textId="7DC046FC" w:rsidR="00E51B82" w:rsidRPr="00BB57C3" w:rsidRDefault="00E51B82" w:rsidP="001B02CC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BB57C3">
              <w:rPr>
                <w:rFonts w:eastAsia="Verdana" w:cstheme="minorHAnsi"/>
                <w:sz w:val="21"/>
                <w:szCs w:val="21"/>
              </w:rPr>
              <w:t>English</w:t>
            </w:r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ormfill"/>
            </w:rPr>
            <w:id w:val="1525288089"/>
            <w:lock w:val="sdtLocked"/>
            <w:placeholder>
              <w:docPart w:val="DefaultPlaceholder_-1854013438"/>
            </w:placeholder>
            <w:showingPlcHdr/>
            <w15:color w:val="0000FF"/>
            <w:dropDownList>
              <w:listItem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13" w:type="dxa"/>
              </w:tcPr>
              <w:p w14:paraId="713AED41" w14:textId="00BC109D" w:rsidR="00E51B82" w:rsidRPr="00C33F5A" w:rsidRDefault="00BB57C3" w:rsidP="00E008BE">
                <w:pPr>
                  <w:tabs>
                    <w:tab w:val="left" w:pos="426"/>
                  </w:tabs>
                  <w:spacing w:before="61"/>
                  <w:ind w:left="316"/>
                  <w:rPr>
                    <w:rFonts w:eastAsia="Verdana" w:cstheme="minorHAnsi"/>
                    <w:sz w:val="20"/>
                    <w:szCs w:val="20"/>
                  </w:rPr>
                </w:pPr>
                <w:r w:rsidRPr="00BB57C3">
                  <w:rPr>
                    <w:rStyle w:val="PlaceholderText"/>
                    <w:vanish/>
                  </w:rPr>
                  <w:t>Choose an item.</w:t>
                </w:r>
              </w:p>
            </w:tc>
          </w:sdtContent>
        </w:sdt>
      </w:tr>
      <w:tr w:rsidR="00635501" w:rsidRPr="00635501" w14:paraId="66720398" w14:textId="77777777" w:rsidTr="0049482B">
        <w:tc>
          <w:tcPr>
            <w:tcW w:w="2411" w:type="dxa"/>
          </w:tcPr>
          <w:p w14:paraId="172A2B77" w14:textId="547032A6" w:rsidR="00E51B82" w:rsidRPr="00BB57C3" w:rsidRDefault="00E51B82" w:rsidP="001B02CC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BB57C3">
              <w:rPr>
                <w:rFonts w:eastAsia="Verdana" w:cstheme="minorHAnsi"/>
                <w:sz w:val="21"/>
                <w:szCs w:val="21"/>
              </w:rPr>
              <w:t>Malay</w:t>
            </w:r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ormfill"/>
            </w:rPr>
            <w:id w:val="834184579"/>
            <w:placeholder>
              <w:docPart w:val="35D514D080D54052BD068F0A3F46F535"/>
            </w:placeholder>
            <w:showingPlcHdr/>
            <w15:color w:val="0000FF"/>
            <w:dropDownList>
              <w:listItem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13" w:type="dxa"/>
              </w:tcPr>
              <w:p w14:paraId="47D23618" w14:textId="7BDA2279" w:rsidR="00E51B82" w:rsidRPr="00C33F5A" w:rsidRDefault="00BB57C3" w:rsidP="00E008BE">
                <w:pPr>
                  <w:tabs>
                    <w:tab w:val="left" w:pos="426"/>
                  </w:tabs>
                  <w:spacing w:before="61"/>
                  <w:ind w:left="316"/>
                  <w:rPr>
                    <w:rFonts w:eastAsia="Verdana" w:cstheme="minorHAnsi"/>
                    <w:sz w:val="20"/>
                    <w:szCs w:val="20"/>
                  </w:rPr>
                </w:pPr>
                <w:r w:rsidRPr="00BB57C3">
                  <w:rPr>
                    <w:rStyle w:val="PlaceholderText"/>
                    <w:vanish/>
                  </w:rPr>
                  <w:t>Choose an item.</w:t>
                </w:r>
              </w:p>
            </w:tc>
          </w:sdtContent>
        </w:sdt>
      </w:tr>
      <w:tr w:rsidR="00635501" w:rsidRPr="00635501" w14:paraId="2B6AE64C" w14:textId="77777777" w:rsidTr="0049482B">
        <w:tc>
          <w:tcPr>
            <w:tcW w:w="2411" w:type="dxa"/>
          </w:tcPr>
          <w:p w14:paraId="47E9B992" w14:textId="54676D27" w:rsidR="00BA194A" w:rsidRPr="00BB57C3" w:rsidRDefault="00BA194A" w:rsidP="00BA194A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proofErr w:type="gramStart"/>
            <w:r w:rsidRPr="00BB57C3">
              <w:rPr>
                <w:rFonts w:eastAsia="Verdana" w:cstheme="minorHAnsi"/>
                <w:sz w:val="21"/>
                <w:szCs w:val="21"/>
              </w:rPr>
              <w:t>Others  (</w:t>
            </w:r>
            <w:proofErr w:type="gramEnd"/>
            <w:r w:rsidRPr="00BB57C3">
              <w:rPr>
                <w:rFonts w:eastAsia="Verdana" w:cstheme="minorHAnsi"/>
                <w:sz w:val="21"/>
                <w:szCs w:val="21"/>
              </w:rPr>
              <w:t>Please specify):</w:t>
            </w:r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  <w:sdt>
              <w:sdtPr>
                <w:rPr>
                  <w:rFonts w:eastAsia="Verdana" w:cstheme="minorHAnsi"/>
                  <w:sz w:val="21"/>
                  <w:szCs w:val="21"/>
                </w:rPr>
                <w:id w:val="764118412"/>
                <w:placeholder>
                  <w:docPart w:val="44C9036E43C74DFC82F93F3D5F2C03F4"/>
                </w:placeholder>
                <w:showingPlcHdr/>
                <w15:color w:val="0000FF"/>
              </w:sdtPr>
              <w:sdtEndPr/>
              <w:sdtContent>
                <w:r w:rsidRPr="00BB57C3">
                  <w:rPr>
                    <w:rStyle w:val="PlaceholderText"/>
                    <w:vanish/>
                    <w:color w:val="auto"/>
                    <w:sz w:val="21"/>
                    <w:szCs w:val="21"/>
                  </w:rPr>
                  <w:t>Click here to enter text.</w:t>
                </w:r>
              </w:sdtContent>
            </w:sdt>
            <w:r w:rsidRPr="00BB57C3">
              <w:rPr>
                <w:rFonts w:eastAsia="Verdana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ormfill"/>
            </w:rPr>
            <w:id w:val="780468353"/>
            <w:placeholder>
              <w:docPart w:val="926F9BFA236E4C0FAE49E5C854AF546B"/>
            </w:placeholder>
            <w:showingPlcHdr/>
            <w15:color w:val="0000FF"/>
            <w:dropDownList>
              <w:listItem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13" w:type="dxa"/>
              </w:tcPr>
              <w:p w14:paraId="6C80FCB0" w14:textId="58A625FF" w:rsidR="00BA194A" w:rsidRPr="00C33F5A" w:rsidRDefault="00BB57C3" w:rsidP="00BA194A">
                <w:pPr>
                  <w:tabs>
                    <w:tab w:val="left" w:pos="426"/>
                  </w:tabs>
                  <w:spacing w:before="61"/>
                  <w:ind w:left="316"/>
                  <w:rPr>
                    <w:rFonts w:eastAsia="Verdana" w:cstheme="minorHAnsi"/>
                    <w:sz w:val="20"/>
                    <w:szCs w:val="20"/>
                  </w:rPr>
                </w:pPr>
                <w:r w:rsidRPr="00BB57C3">
                  <w:rPr>
                    <w:rStyle w:val="PlaceholderText"/>
                    <w:vanish/>
                  </w:rPr>
                  <w:t>Choose an item.</w:t>
                </w:r>
              </w:p>
            </w:tc>
          </w:sdtContent>
        </w:sdt>
      </w:tr>
      <w:bookmarkEnd w:id="1"/>
    </w:tbl>
    <w:p w14:paraId="606D03E8" w14:textId="77777777" w:rsidR="0049482B" w:rsidRPr="00635501" w:rsidRDefault="0049482B" w:rsidP="0049482B">
      <w:pPr>
        <w:spacing w:before="61"/>
        <w:ind w:left="-426"/>
        <w:rPr>
          <w:rFonts w:ascii="Verdana" w:eastAsia="Verdana" w:hAnsi="Verdana" w:cs="Verdana"/>
          <w:sz w:val="18"/>
          <w:szCs w:val="18"/>
        </w:rPr>
      </w:pPr>
    </w:p>
    <w:p w14:paraId="0CE92DF2" w14:textId="4774A1B9" w:rsidR="00910867" w:rsidRPr="00635501" w:rsidRDefault="00910867" w:rsidP="00A0165A">
      <w:pPr>
        <w:numPr>
          <w:ilvl w:val="0"/>
          <w:numId w:val="1"/>
        </w:numPr>
        <w:spacing w:before="61"/>
        <w:ind w:left="-426" w:firstLine="0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pacing w:val="-1"/>
          <w:sz w:val="21"/>
          <w:szCs w:val="21"/>
        </w:rPr>
        <w:t>ACHIEVEMENTS</w:t>
      </w:r>
    </w:p>
    <w:p w14:paraId="0E1D8601" w14:textId="07215097" w:rsidR="00910867" w:rsidRPr="00635501" w:rsidRDefault="00910867" w:rsidP="00910867">
      <w:pPr>
        <w:tabs>
          <w:tab w:val="left" w:pos="426"/>
        </w:tabs>
        <w:spacing w:before="61"/>
        <w:ind w:left="426"/>
        <w:rPr>
          <w:rFonts w:ascii="Verdana" w:eastAsia="Verdana" w:hAnsi="Verdana" w:cs="Verdana"/>
          <w:sz w:val="18"/>
          <w:szCs w:val="18"/>
        </w:rPr>
      </w:pPr>
    </w:p>
    <w:tbl>
      <w:tblPr>
        <w:tblStyle w:val="TableGrid"/>
        <w:tblW w:w="10160" w:type="dxa"/>
        <w:tblInd w:w="-431" w:type="dxa"/>
        <w:tblLook w:val="04A0" w:firstRow="1" w:lastRow="0" w:firstColumn="1" w:lastColumn="0" w:noHBand="0" w:noVBand="1"/>
      </w:tblPr>
      <w:tblGrid>
        <w:gridCol w:w="10160"/>
      </w:tblGrid>
      <w:tr w:rsidR="00635501" w:rsidRPr="00635501" w14:paraId="4CB5326C" w14:textId="77777777" w:rsidTr="00A84166">
        <w:tc>
          <w:tcPr>
            <w:tcW w:w="10160" w:type="dxa"/>
          </w:tcPr>
          <w:p w14:paraId="2EE5B891" w14:textId="5D1E73FA" w:rsidR="00C40711" w:rsidRPr="00635501" w:rsidRDefault="00C40711" w:rsidP="001B02CC">
            <w:pPr>
              <w:tabs>
                <w:tab w:val="left" w:pos="426"/>
              </w:tabs>
              <w:spacing w:before="61"/>
              <w:rPr>
                <w:sz w:val="21"/>
                <w:szCs w:val="21"/>
              </w:rPr>
            </w:pPr>
            <w:r w:rsidRPr="00635501">
              <w:rPr>
                <w:spacing w:val="-1"/>
                <w:sz w:val="21"/>
                <w:szCs w:val="21"/>
                <w:u w:color="000000"/>
              </w:rPr>
              <w:t>A</w:t>
            </w:r>
            <w:r w:rsidRPr="00635501">
              <w:rPr>
                <w:sz w:val="21"/>
                <w:szCs w:val="21"/>
                <w:u w:color="000000"/>
              </w:rPr>
              <w:t>cad</w:t>
            </w:r>
            <w:r w:rsidRPr="00635501">
              <w:rPr>
                <w:spacing w:val="1"/>
                <w:sz w:val="21"/>
                <w:szCs w:val="21"/>
                <w:u w:color="000000"/>
              </w:rPr>
              <w:t>e</w:t>
            </w:r>
            <w:r w:rsidRPr="00635501">
              <w:rPr>
                <w:sz w:val="21"/>
                <w:szCs w:val="21"/>
                <w:u w:color="000000"/>
              </w:rPr>
              <w:t>mic</w:t>
            </w:r>
            <w:r w:rsidRPr="00635501">
              <w:rPr>
                <w:spacing w:val="-6"/>
                <w:sz w:val="21"/>
                <w:szCs w:val="21"/>
                <w:u w:color="000000"/>
              </w:rPr>
              <w:t xml:space="preserve"> </w:t>
            </w:r>
            <w:r w:rsidRPr="00635501">
              <w:rPr>
                <w:sz w:val="21"/>
                <w:szCs w:val="21"/>
                <w:u w:color="000000"/>
              </w:rPr>
              <w:t>a</w:t>
            </w:r>
            <w:r w:rsidRPr="00635501">
              <w:rPr>
                <w:spacing w:val="-2"/>
                <w:sz w:val="21"/>
                <w:szCs w:val="21"/>
                <w:u w:color="000000"/>
              </w:rPr>
              <w:t>w</w:t>
            </w:r>
            <w:r w:rsidRPr="00635501">
              <w:rPr>
                <w:sz w:val="21"/>
                <w:szCs w:val="21"/>
                <w:u w:color="000000"/>
              </w:rPr>
              <w:t>ards</w:t>
            </w:r>
            <w:r w:rsidRPr="00635501">
              <w:rPr>
                <w:spacing w:val="-6"/>
                <w:sz w:val="21"/>
                <w:szCs w:val="21"/>
                <w:u w:color="000000"/>
              </w:rPr>
              <w:t xml:space="preserve"> </w:t>
            </w:r>
            <w:r w:rsidRPr="00635501">
              <w:rPr>
                <w:sz w:val="21"/>
                <w:szCs w:val="21"/>
                <w:u w:color="000000"/>
              </w:rPr>
              <w:t>obtai</w:t>
            </w:r>
            <w:r w:rsidRPr="00635501">
              <w:rPr>
                <w:spacing w:val="-2"/>
                <w:sz w:val="21"/>
                <w:szCs w:val="21"/>
                <w:u w:color="000000"/>
              </w:rPr>
              <w:t>n</w:t>
            </w:r>
            <w:r w:rsidRPr="00635501">
              <w:rPr>
                <w:sz w:val="21"/>
                <w:szCs w:val="21"/>
                <w:u w:color="000000"/>
              </w:rPr>
              <w:t xml:space="preserve">ed </w:t>
            </w:r>
            <w:r w:rsidRPr="00635501">
              <w:rPr>
                <w:sz w:val="21"/>
                <w:szCs w:val="21"/>
              </w:rPr>
              <w:t>(p</w:t>
            </w:r>
            <w:r w:rsidRPr="00635501">
              <w:rPr>
                <w:spacing w:val="1"/>
                <w:sz w:val="21"/>
                <w:szCs w:val="21"/>
              </w:rPr>
              <w:t>l</w:t>
            </w:r>
            <w:r w:rsidRPr="00635501">
              <w:rPr>
                <w:sz w:val="21"/>
                <w:szCs w:val="21"/>
              </w:rPr>
              <w:t>ease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sp</w:t>
            </w:r>
            <w:r w:rsidRPr="00635501">
              <w:rPr>
                <w:spacing w:val="1"/>
                <w:sz w:val="21"/>
                <w:szCs w:val="21"/>
              </w:rPr>
              <w:t>e</w:t>
            </w:r>
            <w:r w:rsidRPr="00635501">
              <w:rPr>
                <w:sz w:val="21"/>
                <w:szCs w:val="21"/>
              </w:rPr>
              <w:t>ci</w:t>
            </w:r>
            <w:r w:rsidRPr="00635501">
              <w:rPr>
                <w:spacing w:val="-1"/>
                <w:sz w:val="21"/>
                <w:szCs w:val="21"/>
              </w:rPr>
              <w:t>f</w:t>
            </w:r>
            <w:r w:rsidRPr="00635501">
              <w:rPr>
                <w:sz w:val="21"/>
                <w:szCs w:val="21"/>
              </w:rPr>
              <w:t>y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ame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of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pacing w:val="2"/>
                <w:sz w:val="21"/>
                <w:szCs w:val="21"/>
              </w:rPr>
              <w:t>a</w:t>
            </w:r>
            <w:r w:rsidRPr="00635501">
              <w:rPr>
                <w:spacing w:val="-1"/>
                <w:sz w:val="21"/>
                <w:szCs w:val="21"/>
              </w:rPr>
              <w:t>w</w:t>
            </w:r>
            <w:r w:rsidRPr="00635501">
              <w:rPr>
                <w:sz w:val="21"/>
                <w:szCs w:val="21"/>
              </w:rPr>
              <w:t>ard,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orga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i</w:t>
            </w:r>
            <w:r w:rsidRPr="00635501">
              <w:rPr>
                <w:spacing w:val="-1"/>
                <w:sz w:val="21"/>
                <w:szCs w:val="21"/>
              </w:rPr>
              <w:t>z</w:t>
            </w:r>
            <w:r w:rsidRPr="00635501">
              <w:rPr>
                <w:sz w:val="21"/>
                <w:szCs w:val="21"/>
              </w:rPr>
              <w:t>er</w:t>
            </w:r>
            <w:r w:rsidRPr="00635501">
              <w:rPr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&amp;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date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rece</w:t>
            </w:r>
            <w:r w:rsidRPr="00635501">
              <w:rPr>
                <w:spacing w:val="1"/>
                <w:sz w:val="21"/>
                <w:szCs w:val="21"/>
              </w:rPr>
              <w:t>i</w:t>
            </w:r>
            <w:r w:rsidRPr="00635501">
              <w:rPr>
                <w:spacing w:val="-1"/>
                <w:sz w:val="21"/>
                <w:szCs w:val="21"/>
              </w:rPr>
              <w:t>v</w:t>
            </w:r>
            <w:r w:rsidRPr="00635501">
              <w:rPr>
                <w:sz w:val="21"/>
                <w:szCs w:val="21"/>
              </w:rPr>
              <w:t>ed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a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d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attach</w:t>
            </w:r>
            <w:r w:rsidRPr="00635501">
              <w:rPr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all</w:t>
            </w:r>
            <w:r w:rsidRPr="00635501">
              <w:rPr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t</w:t>
            </w:r>
            <w:r w:rsidRPr="00635501">
              <w:rPr>
                <w:spacing w:val="-2"/>
                <w:sz w:val="21"/>
                <w:szCs w:val="21"/>
              </w:rPr>
              <w:t>h</w:t>
            </w:r>
            <w:r w:rsidRPr="00635501">
              <w:rPr>
                <w:sz w:val="21"/>
                <w:szCs w:val="21"/>
              </w:rPr>
              <w:t>e</w:t>
            </w:r>
            <w:r w:rsidRPr="00635501">
              <w:rPr>
                <w:w w:val="99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relat</w:t>
            </w:r>
            <w:r w:rsidRPr="00635501">
              <w:rPr>
                <w:spacing w:val="-2"/>
                <w:sz w:val="21"/>
                <w:szCs w:val="21"/>
              </w:rPr>
              <w:t>e</w:t>
            </w:r>
            <w:r w:rsidRPr="00635501">
              <w:rPr>
                <w:sz w:val="21"/>
                <w:szCs w:val="21"/>
              </w:rPr>
              <w:t>d</w:t>
            </w:r>
            <w:r w:rsidRPr="00635501">
              <w:rPr>
                <w:spacing w:val="-13"/>
                <w:sz w:val="21"/>
                <w:szCs w:val="21"/>
              </w:rPr>
              <w:t xml:space="preserve"> </w:t>
            </w:r>
            <w:r w:rsidRPr="00635501">
              <w:rPr>
                <w:sz w:val="21"/>
                <w:szCs w:val="21"/>
              </w:rPr>
              <w:t>doc</w:t>
            </w:r>
            <w:r w:rsidRPr="00635501">
              <w:rPr>
                <w:spacing w:val="-2"/>
                <w:sz w:val="21"/>
                <w:szCs w:val="21"/>
              </w:rPr>
              <w:t>u</w:t>
            </w:r>
            <w:r w:rsidRPr="00635501">
              <w:rPr>
                <w:sz w:val="21"/>
                <w:szCs w:val="21"/>
              </w:rPr>
              <w:t>me</w:t>
            </w:r>
            <w:r w:rsidRPr="00635501">
              <w:rPr>
                <w:spacing w:val="-2"/>
                <w:sz w:val="21"/>
                <w:szCs w:val="21"/>
              </w:rPr>
              <w:t>n</w:t>
            </w:r>
            <w:r w:rsidRPr="00635501">
              <w:rPr>
                <w:sz w:val="21"/>
                <w:szCs w:val="21"/>
              </w:rPr>
              <w:t>ts):</w:t>
            </w:r>
          </w:p>
          <w:sdt>
            <w:sdtPr>
              <w:rPr>
                <w:rStyle w:val="formfill"/>
              </w:rPr>
              <w:id w:val="1380973827"/>
              <w:lock w:val="sdtLocked"/>
              <w:placeholder>
                <w:docPart w:val="F6F5E1CDC4024654BCC28526023AB986"/>
              </w:placeholder>
              <w:showingPlcHdr/>
              <w15:color w:val="0000FF"/>
            </w:sdtPr>
            <w:sdtEndPr>
              <w:rPr>
                <w:rStyle w:val="DefaultParagraphFont"/>
                <w:rFonts w:ascii="Verdana" w:eastAsia="Verdana" w:hAnsi="Verdana" w:cs="Verdana"/>
                <w:sz w:val="20"/>
                <w:szCs w:val="20"/>
              </w:rPr>
            </w:sdtEndPr>
            <w:sdtContent>
              <w:p w14:paraId="173F5BC6" w14:textId="6629CEE1" w:rsidR="00C40711" w:rsidRPr="00635501" w:rsidRDefault="00DF7232" w:rsidP="001B02CC">
                <w:pPr>
                  <w:tabs>
                    <w:tab w:val="left" w:pos="426"/>
                  </w:tabs>
                  <w:spacing w:before="61"/>
                  <w:rPr>
                    <w:rFonts w:ascii="Verdana" w:eastAsia="Verdana" w:hAnsi="Verdana" w:cs="Verdana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p>
            </w:sdtContent>
          </w:sdt>
          <w:p w14:paraId="2F5977D2" w14:textId="6919A0EC" w:rsidR="00C40711" w:rsidRPr="00635501" w:rsidRDefault="00C40711" w:rsidP="00EC7217">
            <w:pPr>
              <w:pStyle w:val="ListParagraph"/>
              <w:tabs>
                <w:tab w:val="left" w:pos="426"/>
                <w:tab w:val="left" w:pos="890"/>
              </w:tabs>
              <w:spacing w:before="61"/>
              <w:rPr>
                <w:rFonts w:ascii="Verdana" w:eastAsia="Verdana" w:hAnsi="Verdana" w:cs="Verdana"/>
                <w:sz w:val="20"/>
                <w:szCs w:val="20"/>
              </w:rPr>
            </w:pP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</w:p>
          <w:p w14:paraId="5A3C0C6A" w14:textId="47E44368" w:rsidR="00C40711" w:rsidRPr="00635501" w:rsidRDefault="00C40711" w:rsidP="00EC7217">
            <w:pPr>
              <w:pStyle w:val="ListParagraph"/>
              <w:tabs>
                <w:tab w:val="left" w:pos="426"/>
                <w:tab w:val="left" w:pos="890"/>
              </w:tabs>
              <w:spacing w:before="61"/>
              <w:rPr>
                <w:rFonts w:ascii="Verdana" w:eastAsia="Verdana" w:hAnsi="Verdana" w:cs="Verdana"/>
                <w:sz w:val="20"/>
                <w:szCs w:val="20"/>
              </w:rPr>
            </w:pP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</w:p>
        </w:tc>
      </w:tr>
      <w:tr w:rsidR="00635501" w:rsidRPr="00635501" w14:paraId="09D443E8" w14:textId="77777777" w:rsidTr="00C40711">
        <w:trPr>
          <w:trHeight w:val="2479"/>
        </w:trPr>
        <w:tc>
          <w:tcPr>
            <w:tcW w:w="10160" w:type="dxa"/>
          </w:tcPr>
          <w:p w14:paraId="7B5F5E73" w14:textId="4AEFFAEE" w:rsidR="00C40711" w:rsidRPr="00635501" w:rsidRDefault="00C40711" w:rsidP="001B02CC">
            <w:pPr>
              <w:tabs>
                <w:tab w:val="left" w:pos="426"/>
              </w:tabs>
              <w:spacing w:before="61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cstheme="minorHAnsi"/>
                <w:spacing w:val="-1"/>
                <w:sz w:val="21"/>
                <w:szCs w:val="21"/>
                <w:u w:color="000000"/>
              </w:rPr>
              <w:t>C</w:t>
            </w:r>
            <w:r w:rsidRPr="00635501">
              <w:rPr>
                <w:rFonts w:cstheme="minorHAnsi"/>
                <w:spacing w:val="1"/>
                <w:sz w:val="21"/>
                <w:szCs w:val="21"/>
                <w:u w:color="000000"/>
              </w:rPr>
              <w:t>o</w:t>
            </w:r>
            <w:r w:rsidRPr="00635501">
              <w:rPr>
                <w:rFonts w:cstheme="minorHAnsi"/>
                <w:spacing w:val="-1"/>
                <w:sz w:val="21"/>
                <w:szCs w:val="21"/>
                <w:u w:color="000000"/>
              </w:rPr>
              <w:t>-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c</w:t>
            </w:r>
            <w:r w:rsidRPr="00635501">
              <w:rPr>
                <w:rFonts w:cstheme="minorHAnsi"/>
                <w:spacing w:val="-2"/>
                <w:sz w:val="21"/>
                <w:szCs w:val="21"/>
                <w:u w:color="000000"/>
              </w:rPr>
              <w:t>u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rric</w:t>
            </w:r>
            <w:r w:rsidRPr="00635501">
              <w:rPr>
                <w:rFonts w:cstheme="minorHAnsi"/>
                <w:spacing w:val="-2"/>
                <w:sz w:val="21"/>
                <w:szCs w:val="21"/>
                <w:u w:color="000000"/>
              </w:rPr>
              <w:t>u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l</w:t>
            </w:r>
            <w:r w:rsidRPr="00635501">
              <w:rPr>
                <w:rFonts w:cstheme="minorHAnsi"/>
                <w:spacing w:val="-2"/>
                <w:sz w:val="21"/>
                <w:szCs w:val="21"/>
                <w:u w:color="000000"/>
              </w:rPr>
              <w:t>u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m</w:t>
            </w:r>
            <w:r w:rsidRPr="00635501">
              <w:rPr>
                <w:rFonts w:cstheme="minorHAnsi"/>
                <w:spacing w:val="-6"/>
                <w:sz w:val="21"/>
                <w:szCs w:val="21"/>
                <w:u w:color="000000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>acti</w:t>
            </w:r>
            <w:r w:rsidRPr="00635501">
              <w:rPr>
                <w:rFonts w:cstheme="minorHAnsi"/>
                <w:spacing w:val="-1"/>
                <w:sz w:val="21"/>
                <w:szCs w:val="21"/>
                <w:u w:color="000000"/>
              </w:rPr>
              <w:t>v</w:t>
            </w:r>
            <w:r w:rsidRPr="00635501">
              <w:rPr>
                <w:rFonts w:cstheme="minorHAnsi"/>
                <w:sz w:val="21"/>
                <w:szCs w:val="21"/>
                <w:u w:color="000000"/>
              </w:rPr>
              <w:t xml:space="preserve">ities </w:t>
            </w:r>
            <w:r w:rsidRPr="00635501">
              <w:rPr>
                <w:rFonts w:cstheme="minorHAnsi"/>
                <w:sz w:val="21"/>
                <w:szCs w:val="21"/>
              </w:rPr>
              <w:t>(p</w:t>
            </w:r>
            <w:r w:rsidRPr="00635501">
              <w:rPr>
                <w:rFonts w:cstheme="minorHAnsi"/>
                <w:spacing w:val="1"/>
                <w:sz w:val="21"/>
                <w:szCs w:val="21"/>
              </w:rPr>
              <w:t>l</w:t>
            </w:r>
            <w:r w:rsidRPr="00635501">
              <w:rPr>
                <w:rFonts w:cstheme="minorHAnsi"/>
                <w:sz w:val="21"/>
                <w:szCs w:val="21"/>
              </w:rPr>
              <w:t>ease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sp</w:t>
            </w:r>
            <w:r w:rsidRPr="00635501">
              <w:rPr>
                <w:rFonts w:cstheme="minorHAnsi"/>
                <w:spacing w:val="1"/>
                <w:sz w:val="21"/>
                <w:szCs w:val="21"/>
              </w:rPr>
              <w:t>e</w:t>
            </w:r>
            <w:r w:rsidRPr="00635501">
              <w:rPr>
                <w:rFonts w:cstheme="minorHAnsi"/>
                <w:sz w:val="21"/>
                <w:szCs w:val="21"/>
              </w:rPr>
              <w:t>ci</w:t>
            </w:r>
            <w:r w:rsidRPr="00635501">
              <w:rPr>
                <w:rFonts w:cstheme="minorHAnsi"/>
                <w:spacing w:val="-1"/>
                <w:sz w:val="21"/>
                <w:szCs w:val="21"/>
              </w:rPr>
              <w:t>f</w:t>
            </w:r>
            <w:r w:rsidRPr="00635501">
              <w:rPr>
                <w:rFonts w:cstheme="minorHAnsi"/>
                <w:sz w:val="21"/>
                <w:szCs w:val="21"/>
              </w:rPr>
              <w:t>y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pacing w:val="-1"/>
                <w:sz w:val="21"/>
                <w:szCs w:val="21"/>
              </w:rPr>
              <w:t>A</w:t>
            </w:r>
            <w:r w:rsidRPr="00635501">
              <w:rPr>
                <w:rFonts w:cstheme="minorHAnsi"/>
                <w:sz w:val="21"/>
                <w:szCs w:val="21"/>
              </w:rPr>
              <w:t>LL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t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cstheme="minorHAnsi"/>
                <w:sz w:val="21"/>
                <w:szCs w:val="21"/>
              </w:rPr>
              <w:t>e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details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a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cstheme="minorHAnsi"/>
                <w:sz w:val="21"/>
                <w:szCs w:val="21"/>
              </w:rPr>
              <w:t>d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attach</w:t>
            </w:r>
            <w:r w:rsidRPr="00635501">
              <w:rPr>
                <w:rFonts w:cstheme="minorHAnsi"/>
                <w:spacing w:val="-7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all</w:t>
            </w:r>
            <w:r w:rsidRPr="00635501">
              <w:rPr>
                <w:rFonts w:cstheme="minorHAnsi"/>
                <w:spacing w:val="-6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t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cstheme="minorHAnsi"/>
                <w:sz w:val="21"/>
                <w:szCs w:val="21"/>
              </w:rPr>
              <w:t>e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rel</w:t>
            </w:r>
            <w:r w:rsidRPr="00635501">
              <w:rPr>
                <w:rFonts w:cstheme="minorHAnsi"/>
                <w:spacing w:val="-3"/>
                <w:sz w:val="21"/>
                <w:szCs w:val="21"/>
              </w:rPr>
              <w:t>a</w:t>
            </w:r>
            <w:r w:rsidRPr="00635501">
              <w:rPr>
                <w:rFonts w:cstheme="minorHAnsi"/>
                <w:sz w:val="21"/>
                <w:szCs w:val="21"/>
              </w:rPr>
              <w:t>ted</w:t>
            </w:r>
            <w:r w:rsidRPr="00635501">
              <w:rPr>
                <w:rFonts w:cstheme="minorHAnsi"/>
                <w:spacing w:val="-5"/>
                <w:sz w:val="21"/>
                <w:szCs w:val="21"/>
              </w:rPr>
              <w:t xml:space="preserve"> </w:t>
            </w:r>
            <w:r w:rsidRPr="00635501">
              <w:rPr>
                <w:rFonts w:cstheme="minorHAnsi"/>
                <w:sz w:val="21"/>
                <w:szCs w:val="21"/>
              </w:rPr>
              <w:t>doc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cstheme="minorHAnsi"/>
                <w:sz w:val="21"/>
                <w:szCs w:val="21"/>
              </w:rPr>
              <w:t>me</w:t>
            </w:r>
            <w:r w:rsidRPr="00635501">
              <w:rPr>
                <w:rFonts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cstheme="minorHAnsi"/>
                <w:sz w:val="21"/>
                <w:szCs w:val="21"/>
              </w:rPr>
              <w:t>ts</w:t>
            </w:r>
            <w:r w:rsidRPr="00635501">
              <w:rPr>
                <w:rFonts w:eastAsia="Verdana" w:cstheme="minorHAnsi"/>
                <w:sz w:val="21"/>
                <w:szCs w:val="21"/>
              </w:rPr>
              <w:br/>
            </w:r>
            <w:sdt>
              <w:sdtPr>
                <w:rPr>
                  <w:rStyle w:val="formfill"/>
                </w:rPr>
                <w:id w:val="-818036210"/>
                <w:lock w:val="sdtLocked"/>
                <w:placeholder>
                  <w:docPart w:val="3239A5B0B85D4034B37B751468223ACC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1"/>
                </w:rPr>
              </w:sdtEndPr>
              <w:sdtContent>
                <w:r w:rsidR="00DF7232" w:rsidRPr="00635501">
                  <w:rPr>
                    <w:rStyle w:val="PlaceholderText"/>
                    <w:rFonts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</w:p>
          <w:p w14:paraId="121D51B5" w14:textId="4D612A75" w:rsidR="00C40711" w:rsidRPr="00635501" w:rsidRDefault="00C40711" w:rsidP="00BE4382">
            <w:pPr>
              <w:tabs>
                <w:tab w:val="left" w:pos="426"/>
              </w:tabs>
              <w:spacing w:before="61"/>
              <w:rPr>
                <w:rFonts w:ascii="Verdana" w:eastAsia="Verdana" w:hAnsi="Verdana" w:cs="Verdana"/>
                <w:sz w:val="20"/>
                <w:szCs w:val="20"/>
              </w:rPr>
            </w:pP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  <w:r w:rsidRPr="00635501">
              <w:rPr>
                <w:rFonts w:ascii="Verdana" w:eastAsia="Verdana" w:hAnsi="Verdana" w:cs="Verdana"/>
                <w:sz w:val="20"/>
                <w:szCs w:val="20"/>
              </w:rPr>
              <w:br/>
            </w:r>
          </w:p>
        </w:tc>
      </w:tr>
    </w:tbl>
    <w:p w14:paraId="241D738B" w14:textId="77777777" w:rsidR="00910867" w:rsidRPr="00635501" w:rsidRDefault="00910867" w:rsidP="00910867">
      <w:pPr>
        <w:tabs>
          <w:tab w:val="left" w:pos="426"/>
        </w:tabs>
        <w:spacing w:before="61"/>
        <w:ind w:left="426"/>
        <w:rPr>
          <w:rFonts w:ascii="Verdana" w:eastAsia="Verdana" w:hAnsi="Verdana" w:cs="Verdana"/>
          <w:sz w:val="18"/>
          <w:szCs w:val="18"/>
        </w:rPr>
      </w:pPr>
    </w:p>
    <w:p w14:paraId="1E4D1C14" w14:textId="48F71F0A" w:rsidR="00910867" w:rsidRPr="00635501" w:rsidRDefault="00910867" w:rsidP="00A0165A">
      <w:pPr>
        <w:pStyle w:val="Heading1"/>
        <w:numPr>
          <w:ilvl w:val="0"/>
          <w:numId w:val="1"/>
        </w:numPr>
        <w:tabs>
          <w:tab w:val="left" w:pos="426"/>
        </w:tabs>
        <w:spacing w:before="68"/>
        <w:ind w:left="0" w:hanging="426"/>
        <w:rPr>
          <w:rFonts w:asciiTheme="minorHAnsi" w:hAnsiTheme="minorHAnsi" w:cstheme="minorHAnsi"/>
          <w:b w:val="0"/>
          <w:bCs w:val="0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  <w:u w:val="thick" w:color="000000"/>
        </w:rPr>
        <w:t>HOME</w:t>
      </w:r>
      <w:r w:rsidRPr="00635501">
        <w:rPr>
          <w:rFonts w:asciiTheme="minorHAnsi" w:hAnsiTheme="minorHAnsi" w:cstheme="minorHAnsi"/>
          <w:spacing w:val="-3"/>
          <w:sz w:val="21"/>
          <w:szCs w:val="21"/>
          <w:u w:val="thick" w:color="000000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F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ULTY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>P</w:t>
      </w:r>
      <w:r w:rsidRPr="00635501">
        <w:rPr>
          <w:rFonts w:asciiTheme="minorHAnsi" w:hAnsiTheme="minorHAnsi" w:cstheme="minorHAnsi"/>
          <w:sz w:val="21"/>
          <w:szCs w:val="21"/>
        </w:rPr>
        <w:t>RO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AL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BY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DE</w:t>
      </w:r>
      <w:r w:rsidRPr="00635501">
        <w:rPr>
          <w:rFonts w:asciiTheme="minorHAnsi" w:hAnsiTheme="minorHAnsi" w:cstheme="minorHAnsi"/>
          <w:sz w:val="21"/>
          <w:szCs w:val="21"/>
        </w:rPr>
        <w:t>AN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R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DE</w:t>
      </w:r>
      <w:r w:rsidRPr="00635501">
        <w:rPr>
          <w:rFonts w:asciiTheme="minorHAnsi" w:hAnsiTheme="minorHAnsi" w:cstheme="minorHAnsi"/>
          <w:sz w:val="21"/>
          <w:szCs w:val="21"/>
        </w:rPr>
        <w:t>PUTY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DE</w:t>
      </w:r>
      <w:r w:rsidRPr="00635501">
        <w:rPr>
          <w:rFonts w:asciiTheme="minorHAnsi" w:hAnsiTheme="minorHAnsi" w:cstheme="minorHAnsi"/>
          <w:sz w:val="21"/>
          <w:szCs w:val="21"/>
        </w:rPr>
        <w:t>AN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D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E</w:t>
      </w:r>
      <w:r w:rsidRPr="00635501">
        <w:rPr>
          <w:rFonts w:asciiTheme="minorHAnsi" w:hAnsiTheme="minorHAnsi" w:cstheme="minorHAnsi"/>
          <w:sz w:val="21"/>
          <w:szCs w:val="21"/>
        </w:rPr>
        <w:t>MI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)</w:t>
      </w:r>
    </w:p>
    <w:p w14:paraId="60892945" w14:textId="1A3EE1AF" w:rsidR="00910867" w:rsidRPr="00635501" w:rsidRDefault="00910867" w:rsidP="00910867">
      <w:pPr>
        <w:pStyle w:val="BodyText"/>
        <w:spacing w:line="242" w:lineRule="auto"/>
        <w:ind w:left="212" w:right="708"/>
        <w:rPr>
          <w:rFonts w:asciiTheme="minorHAnsi" w:hAnsiTheme="minorHAnsi" w:cstheme="minorHAnsi"/>
          <w:sz w:val="21"/>
          <w:szCs w:val="21"/>
        </w:rPr>
      </w:pPr>
    </w:p>
    <w:p w14:paraId="5EB8CBD2" w14:textId="77777777" w:rsidR="00DA70A1" w:rsidRPr="00635501" w:rsidRDefault="00DA70A1" w:rsidP="00A0165A">
      <w:pPr>
        <w:pStyle w:val="BodyText"/>
        <w:spacing w:before="74" w:line="218" w:lineRule="exact"/>
        <w:ind w:left="-426" w:right="10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Please</w:t>
      </w:r>
      <w:r w:rsidRPr="00635501">
        <w:rPr>
          <w:rFonts w:asciiTheme="minorHAnsi" w:hAnsiTheme="minorHAnsi" w:cstheme="minorHAnsi"/>
          <w:spacing w:val="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cl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de</w:t>
      </w:r>
      <w:r w:rsidRPr="00635501">
        <w:rPr>
          <w:rFonts w:asciiTheme="minorHAnsi" w:hAnsiTheme="minorHAnsi" w:cstheme="minorHAnsi"/>
          <w:spacing w:val="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tact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erson</w:t>
      </w:r>
      <w:r w:rsidRPr="00635501">
        <w:rPr>
          <w:rFonts w:asciiTheme="minorHAnsi" w:hAnsiTheme="minorHAnsi" w:cstheme="minorHAnsi"/>
          <w:spacing w:val="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</w:t>
      </w:r>
      <w:r w:rsidRPr="00635501">
        <w:rPr>
          <w:rFonts w:asciiTheme="minorHAnsi" w:hAnsiTheme="minorHAnsi" w:cstheme="minorHAnsi"/>
          <w:sz w:val="21"/>
          <w:szCs w:val="21"/>
        </w:rPr>
        <w:t>rom</w:t>
      </w:r>
      <w:r w:rsidRPr="00635501">
        <w:rPr>
          <w:rFonts w:asciiTheme="minorHAnsi" w:hAnsiTheme="minorHAnsi" w:cstheme="minorHAnsi"/>
          <w:spacing w:val="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1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  <w:u w:val="single" w:color="000000"/>
        </w:rPr>
        <w:t>h</w:t>
      </w:r>
      <w:r w:rsidRPr="00635501">
        <w:rPr>
          <w:rFonts w:asciiTheme="minorHAnsi" w:hAnsiTheme="minorHAnsi" w:cstheme="minorHAnsi"/>
          <w:sz w:val="21"/>
          <w:szCs w:val="21"/>
          <w:u w:val="single" w:color="000000"/>
        </w:rPr>
        <w:t>ome</w:t>
      </w:r>
      <w:r w:rsidRPr="00635501">
        <w:rPr>
          <w:rFonts w:asciiTheme="minorHAnsi" w:hAnsiTheme="minorHAnsi" w:cstheme="minorHAnsi"/>
          <w:spacing w:val="7"/>
          <w:sz w:val="21"/>
          <w:szCs w:val="21"/>
          <w:u w:val="single" w:color="000000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F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c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lty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/</w:t>
      </w:r>
      <w:r w:rsidRPr="00635501">
        <w:rPr>
          <w:rFonts w:asciiTheme="minorHAnsi" w:hAnsiTheme="minorHAnsi" w:cstheme="minorHAnsi"/>
          <w:spacing w:val="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ti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te</w:t>
      </w:r>
      <w:r w:rsidRPr="00635501">
        <w:rPr>
          <w:rFonts w:asciiTheme="minorHAnsi" w:hAnsiTheme="minorHAnsi" w:cstheme="minorHAnsi"/>
          <w:spacing w:val="8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mob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i</w:t>
      </w:r>
      <w:r w:rsidRPr="00635501">
        <w:rPr>
          <w:rFonts w:asciiTheme="minorHAnsi" w:hAnsiTheme="minorHAnsi" w:cstheme="minorHAnsi"/>
          <w:sz w:val="21"/>
          <w:szCs w:val="21"/>
        </w:rPr>
        <w:t>l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i</w:t>
      </w:r>
      <w:r w:rsidRPr="00635501">
        <w:rPr>
          <w:rFonts w:asciiTheme="minorHAnsi" w:hAnsiTheme="minorHAnsi" w:cstheme="minorHAnsi"/>
          <w:sz w:val="21"/>
          <w:szCs w:val="21"/>
        </w:rPr>
        <w:t>ty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or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d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ator)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w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7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is</w:t>
      </w:r>
      <w:r w:rsidRPr="00635501">
        <w:rPr>
          <w:rFonts w:asciiTheme="minorHAnsi" w:hAnsiTheme="minorHAnsi" w:cstheme="minorHAnsi"/>
          <w:spacing w:val="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resp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ible</w:t>
      </w:r>
      <w:r w:rsidRPr="00635501">
        <w:rPr>
          <w:rFonts w:asciiTheme="minorHAnsi" w:hAnsiTheme="minorHAnsi" w:cstheme="minorHAnsi"/>
          <w:w w:val="99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</w:t>
      </w:r>
      <w:r w:rsidRPr="00635501">
        <w:rPr>
          <w:rFonts w:asciiTheme="minorHAnsi" w:hAnsiTheme="minorHAnsi" w:cstheme="minorHAnsi"/>
          <w:sz w:val="21"/>
          <w:szCs w:val="21"/>
        </w:rPr>
        <w:t>or</w:t>
      </w:r>
      <w:r w:rsidRPr="00635501">
        <w:rPr>
          <w:rFonts w:asciiTheme="minorHAnsi" w:hAnsiTheme="minorHAnsi" w:cstheme="minorHAnsi"/>
          <w:spacing w:val="-19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rresp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de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ce.</w:t>
      </w:r>
    </w:p>
    <w:p w14:paraId="72702A4D" w14:textId="77777777" w:rsidR="00DA70A1" w:rsidRPr="00635501" w:rsidRDefault="00DA70A1" w:rsidP="00DA70A1">
      <w:pPr>
        <w:spacing w:before="10" w:line="200" w:lineRule="exact"/>
        <w:rPr>
          <w:sz w:val="8"/>
          <w:szCs w:val="8"/>
        </w:rPr>
      </w:pPr>
    </w:p>
    <w:tbl>
      <w:tblPr>
        <w:tblW w:w="9985" w:type="dxa"/>
        <w:tblInd w:w="-4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8"/>
        <w:gridCol w:w="3063"/>
        <w:gridCol w:w="1427"/>
        <w:gridCol w:w="2889"/>
        <w:gridCol w:w="88"/>
      </w:tblGrid>
      <w:tr w:rsidR="00635501" w:rsidRPr="00635501" w14:paraId="3AABBC3D" w14:textId="77777777" w:rsidTr="0049482B">
        <w:trPr>
          <w:gridAfter w:val="1"/>
          <w:wAfter w:w="89" w:type="dxa"/>
          <w:trHeight w:hRule="exact" w:val="385"/>
        </w:trPr>
        <w:tc>
          <w:tcPr>
            <w:tcW w:w="998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C3075" w14:textId="17232726" w:rsidR="00F07845" w:rsidRPr="00635501" w:rsidRDefault="00D66EC8" w:rsidP="00D66EC8">
            <w:pPr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 w:rsidRPr="00635501">
              <w:rPr>
                <w:rFonts w:cstheme="minorHAnsi"/>
                <w:b/>
                <w:bCs/>
                <w:sz w:val="21"/>
                <w:szCs w:val="21"/>
              </w:rPr>
              <w:t>MOBILITY COORDINATOR INFORMATION</w:t>
            </w:r>
          </w:p>
        </w:tc>
      </w:tr>
      <w:tr w:rsidR="00635501" w:rsidRPr="00635501" w14:paraId="00FE1168" w14:textId="77777777" w:rsidTr="0049482B">
        <w:trPr>
          <w:gridAfter w:val="1"/>
          <w:wAfter w:w="89" w:type="dxa"/>
          <w:trHeight w:hRule="exact" w:val="886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13C535" w14:textId="77777777" w:rsidR="00DA70A1" w:rsidRPr="00635501" w:rsidRDefault="00DA70A1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Name</w:t>
            </w:r>
          </w:p>
          <w:p w14:paraId="15815833" w14:textId="44AEE1B0" w:rsidR="00DA70A1" w:rsidRPr="00635501" w:rsidRDefault="00DA70A1" w:rsidP="001B02CC">
            <w:pPr>
              <w:pStyle w:val="TableParagraph"/>
              <w:spacing w:before="3" w:line="222" w:lineRule="exact"/>
              <w:ind w:left="102" w:right="14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(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z w:val="21"/>
                <w:szCs w:val="21"/>
              </w:rPr>
              <w:t>ro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f</w:t>
            </w:r>
            <w:r w:rsidRPr="00635501">
              <w:rPr>
                <w:rFonts w:eastAsia="Verdana" w:cstheme="minorHAnsi"/>
                <w:sz w:val="21"/>
                <w:szCs w:val="21"/>
              </w:rPr>
              <w:t>.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Dr.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</w:t>
            </w:r>
            <w:r w:rsidRPr="00635501">
              <w:rPr>
                <w:rFonts w:eastAsia="Verdana" w:cstheme="minorHAnsi"/>
                <w:spacing w:val="-3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pacing w:val="2"/>
                <w:sz w:val="21"/>
                <w:szCs w:val="21"/>
              </w:rPr>
              <w:t>r</w:t>
            </w:r>
            <w:r w:rsidRPr="00635501">
              <w:rPr>
                <w:rFonts w:eastAsia="Verdana" w:cstheme="minorHAnsi"/>
                <w:sz w:val="21"/>
                <w:szCs w:val="21"/>
              </w:rPr>
              <w:t>.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 xml:space="preserve">/ </w:t>
            </w: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M</w:t>
            </w:r>
            <w:r w:rsidRPr="00635501">
              <w:rPr>
                <w:rFonts w:eastAsia="Verdana" w:cstheme="minorHAnsi"/>
                <w:sz w:val="21"/>
                <w:szCs w:val="21"/>
              </w:rPr>
              <w:t>rs.</w:t>
            </w:r>
            <w:r w:rsidRPr="00635501">
              <w:rPr>
                <w:rFonts w:eastAsia="Verdana" w:cstheme="minorHAnsi"/>
                <w:spacing w:val="-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/ M</w:t>
            </w:r>
            <w:r w:rsidR="00F07845" w:rsidRPr="00635501">
              <w:rPr>
                <w:rFonts w:eastAsia="Verdana" w:cstheme="minorHAnsi"/>
                <w:sz w:val="21"/>
                <w:szCs w:val="21"/>
              </w:rPr>
              <w:t>s</w:t>
            </w:r>
            <w:r w:rsidRPr="00635501">
              <w:rPr>
                <w:rFonts w:eastAsia="Verdana" w:cstheme="minorHAnsi"/>
                <w:sz w:val="21"/>
                <w:szCs w:val="21"/>
              </w:rPr>
              <w:t>)</w:t>
            </w:r>
          </w:p>
        </w:tc>
        <w:sdt>
          <w:sdtPr>
            <w:rPr>
              <w:rStyle w:val="formfill"/>
            </w:rPr>
            <w:id w:val="791328030"/>
            <w:lock w:val="sdtLocked"/>
            <w:placeholder>
              <w:docPart w:val="136D07FA09D7412F8C3ACAAC256357E7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7445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1E215D1E" w14:textId="79BD14B0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414A4B97" w14:textId="77777777" w:rsidTr="0049482B">
        <w:trPr>
          <w:gridAfter w:val="1"/>
          <w:wAfter w:w="89" w:type="dxa"/>
          <w:trHeight w:hRule="exact" w:val="446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EE7D87" w14:textId="77777777" w:rsidR="00DA70A1" w:rsidRPr="00635501" w:rsidRDefault="00DA70A1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osit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i</w:t>
            </w:r>
            <w:r w:rsidRPr="00635501">
              <w:rPr>
                <w:rFonts w:eastAsia="Verdana" w:cstheme="minorHAnsi"/>
                <w:sz w:val="21"/>
                <w:szCs w:val="21"/>
              </w:rPr>
              <w:t>on</w:t>
            </w:r>
          </w:p>
        </w:tc>
        <w:sdt>
          <w:sdtPr>
            <w:rPr>
              <w:rStyle w:val="formfill"/>
            </w:rPr>
            <w:id w:val="-1305087979"/>
            <w:lock w:val="sdtLocked"/>
            <w:placeholder>
              <w:docPart w:val="A09F42E857DB475A9AE3EE121E7E21A4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7445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3152671B" w14:textId="02321C27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03E60A9B" w14:textId="77777777" w:rsidTr="0049482B">
        <w:trPr>
          <w:gridAfter w:val="1"/>
          <w:wAfter w:w="89" w:type="dxa"/>
          <w:trHeight w:hRule="exact" w:val="449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42BAB4" w14:textId="77777777" w:rsidR="00DA70A1" w:rsidRPr="00635501" w:rsidRDefault="00DA70A1" w:rsidP="001B02CC">
            <w:pPr>
              <w:pStyle w:val="TableParagraph"/>
              <w:spacing w:before="3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P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h</w:t>
            </w:r>
            <w:r w:rsidRPr="00635501">
              <w:rPr>
                <w:rFonts w:eastAsia="Verdana" w:cstheme="minorHAnsi"/>
                <w:sz w:val="21"/>
                <w:szCs w:val="21"/>
              </w:rPr>
              <w:t>o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z w:val="21"/>
                <w:szCs w:val="21"/>
              </w:rPr>
              <w:t>e</w:t>
            </w:r>
            <w:r w:rsidRPr="00635501">
              <w:rPr>
                <w:rFonts w:eastAsia="Verdana" w:cstheme="minorHAnsi"/>
                <w:spacing w:val="-14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1"/>
                <w:sz w:val="21"/>
                <w:szCs w:val="21"/>
              </w:rPr>
              <w:t>n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u</w:t>
            </w:r>
            <w:r w:rsidRPr="00635501">
              <w:rPr>
                <w:rFonts w:eastAsia="Verdana" w:cstheme="minorHAnsi"/>
                <w:sz w:val="21"/>
                <w:szCs w:val="21"/>
              </w:rPr>
              <w:t>mber</w:t>
            </w:r>
          </w:p>
        </w:tc>
        <w:sdt>
          <w:sdtPr>
            <w:rPr>
              <w:rStyle w:val="formfill"/>
            </w:rPr>
            <w:id w:val="-1688216344"/>
            <w:lock w:val="sdtLocked"/>
            <w:placeholder>
              <w:docPart w:val="D56A9A4AF1F340F6947F40F20858C9B3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309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D0181A1" w14:textId="66B6968B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6C917" w14:textId="77777777" w:rsidR="00DA70A1" w:rsidRPr="00635501" w:rsidRDefault="00DA70A1" w:rsidP="001B02CC">
            <w:pPr>
              <w:pStyle w:val="TableParagraph"/>
              <w:spacing w:before="3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Fax</w:t>
            </w:r>
            <w:r w:rsidRPr="00635501">
              <w:rPr>
                <w:rFonts w:eastAsia="Verdana" w:cstheme="minorHAnsi"/>
                <w:spacing w:val="5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pacing w:val="-2"/>
                <w:sz w:val="21"/>
                <w:szCs w:val="21"/>
              </w:rPr>
              <w:t>nu</w:t>
            </w:r>
            <w:r w:rsidRPr="00635501">
              <w:rPr>
                <w:rFonts w:eastAsia="Verdana" w:cstheme="minorHAnsi"/>
                <w:sz w:val="21"/>
                <w:szCs w:val="21"/>
              </w:rPr>
              <w:t>mber</w:t>
            </w:r>
          </w:p>
        </w:tc>
        <w:sdt>
          <w:sdtPr>
            <w:rPr>
              <w:rStyle w:val="formfill"/>
            </w:rPr>
            <w:id w:val="-751045539"/>
            <w:lock w:val="sdtLocked"/>
            <w:placeholder>
              <w:docPart w:val="2863D66907FA4C9B8542E48C8A6CBE96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291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3ED5BC2" w14:textId="627F87AD" w:rsidR="00DA70A1" w:rsidRPr="00635501" w:rsidRDefault="00A22658" w:rsidP="00A22658">
                <w:pPr>
                  <w:ind w:left="316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here to enter text.</w:t>
                </w:r>
              </w:p>
            </w:tc>
          </w:sdtContent>
        </w:sdt>
      </w:tr>
      <w:tr w:rsidR="00635501" w:rsidRPr="00635501" w14:paraId="2695558C" w14:textId="77777777" w:rsidTr="0049482B">
        <w:trPr>
          <w:gridAfter w:val="1"/>
          <w:wAfter w:w="89" w:type="dxa"/>
          <w:trHeight w:hRule="exact" w:val="446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620208" w14:textId="77777777" w:rsidR="00DA70A1" w:rsidRDefault="00DA70A1" w:rsidP="001B02CC">
            <w:pPr>
              <w:pStyle w:val="TableParagraph"/>
              <w:ind w:left="102"/>
              <w:rPr>
                <w:rFonts w:eastAsia="Verdana" w:cstheme="minorHAnsi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E-</w:t>
            </w:r>
            <w:r w:rsidRPr="00635501">
              <w:rPr>
                <w:rFonts w:eastAsia="Verdana" w:cstheme="minorHAnsi"/>
                <w:sz w:val="21"/>
                <w:szCs w:val="21"/>
              </w:rPr>
              <w:t>mail</w:t>
            </w:r>
            <w:r w:rsidRPr="00635501">
              <w:rPr>
                <w:rFonts w:eastAsia="Verdana" w:cstheme="minorHAnsi"/>
                <w:spacing w:val="-12"/>
                <w:sz w:val="21"/>
                <w:szCs w:val="21"/>
              </w:rPr>
              <w:t xml:space="preserve"> </w:t>
            </w:r>
            <w:r w:rsidRPr="00635501">
              <w:rPr>
                <w:rFonts w:eastAsia="Verdana" w:cstheme="minorHAnsi"/>
                <w:sz w:val="21"/>
                <w:szCs w:val="21"/>
              </w:rPr>
              <w:t>address</w:t>
            </w:r>
          </w:p>
          <w:p w14:paraId="2B3189B7" w14:textId="5EEF4CCB" w:rsidR="00F00118" w:rsidRPr="00F00118" w:rsidRDefault="00F00118" w:rsidP="00F00118">
            <w:pPr>
              <w:jc w:val="right"/>
            </w:pPr>
          </w:p>
        </w:tc>
        <w:sdt>
          <w:sdtPr>
            <w:rPr>
              <w:rStyle w:val="formfill"/>
            </w:rPr>
            <w:id w:val="-1709869952"/>
            <w:lock w:val="sdtLocked"/>
            <w:placeholder>
              <w:docPart w:val="DF55143FEB574607B625625EAD69ECC5"/>
            </w:placeholder>
            <w:showingPlcHdr/>
            <w15:color w:val="0000FF"/>
          </w:sdtPr>
          <w:sdtEndPr>
            <w:rPr>
              <w:rStyle w:val="DefaultParagraphFont"/>
              <w:rFonts w:cstheme="minorHAnsi"/>
              <w:sz w:val="20"/>
              <w:szCs w:val="20"/>
            </w:rPr>
          </w:sdtEndPr>
          <w:sdtContent>
            <w:tc>
              <w:tcPr>
                <w:tcW w:w="7445" w:type="dxa"/>
                <w:gridSpan w:val="3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67D0E2B" w14:textId="083D5001" w:rsidR="00DA70A1" w:rsidRPr="00635501" w:rsidRDefault="00A22658" w:rsidP="00A22658">
                <w:pPr>
                  <w:ind w:left="304"/>
                  <w:rPr>
                    <w:rFonts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5EFD2D20" w14:textId="77777777" w:rsidTr="0068588C">
        <w:trPr>
          <w:trHeight w:hRule="exact" w:val="446"/>
        </w:trPr>
        <w:tc>
          <w:tcPr>
            <w:tcW w:w="1007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863071" w14:textId="31C10731" w:rsidR="00016A20" w:rsidRPr="00635501" w:rsidRDefault="00016A20" w:rsidP="00016A20">
            <w:pPr>
              <w:ind w:left="304"/>
              <w:jc w:val="center"/>
              <w:rPr>
                <w:rFonts w:cstheme="minorHAnsi"/>
                <w:sz w:val="21"/>
                <w:szCs w:val="21"/>
              </w:rPr>
            </w:pPr>
            <w:bookmarkStart w:id="2" w:name="_Hlk85638596"/>
            <w:r w:rsidRPr="00635501">
              <w:rPr>
                <w:rFonts w:eastAsia="Verdana" w:cstheme="minorHAnsi"/>
                <w:b/>
                <w:bCs/>
                <w:spacing w:val="-1"/>
                <w:sz w:val="21"/>
                <w:szCs w:val="21"/>
              </w:rPr>
              <w:lastRenderedPageBreak/>
              <w:t>STUDENT EVALUATION BY MOBILITY COORDINATOR</w:t>
            </w:r>
          </w:p>
        </w:tc>
      </w:tr>
      <w:tr w:rsidR="00635501" w:rsidRPr="00635501" w14:paraId="0223A1DE" w14:textId="77777777" w:rsidTr="0068588C">
        <w:trPr>
          <w:trHeight w:hRule="exact" w:val="2958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08A7CE" w14:textId="468D775D" w:rsidR="00016A20" w:rsidRPr="00635501" w:rsidRDefault="00016A20" w:rsidP="001B02CC">
            <w:pPr>
              <w:pStyle w:val="TableParagraph"/>
              <w:ind w:left="102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Level of student’s co curriculum activities</w:t>
            </w:r>
          </w:p>
        </w:tc>
        <w:tc>
          <w:tcPr>
            <w:tcW w:w="7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056817" w14:textId="3BF6BE6D" w:rsidR="00016A20" w:rsidRPr="00635501" w:rsidRDefault="00ED30BE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-130732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Segoe UI Symbol" w:eastAsia="MS Gothic" w:hAnsi="Segoe UI Symbol" w:cs="Segoe UI Symbol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1 (Very Weak) </w:t>
            </w:r>
          </w:p>
          <w:p w14:paraId="6676F4CD" w14:textId="466B125D" w:rsidR="00016A20" w:rsidRPr="00635501" w:rsidRDefault="00ED30BE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29087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2 (Weak) </w:t>
            </w:r>
          </w:p>
          <w:p w14:paraId="7C9A4106" w14:textId="68F1D32F" w:rsidR="00016A20" w:rsidRPr="00635501" w:rsidRDefault="00ED30BE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-28582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3 (Intermediate)  </w:t>
            </w:r>
          </w:p>
          <w:p w14:paraId="44BD7A3E" w14:textId="504948FE" w:rsidR="00016A20" w:rsidRPr="00635501" w:rsidRDefault="00ED30BE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194071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4 (Good)   </w:t>
            </w:r>
          </w:p>
          <w:p w14:paraId="34076821" w14:textId="54BBAE90" w:rsidR="00016A20" w:rsidRPr="00635501" w:rsidRDefault="00ED30BE" w:rsidP="00016A20">
            <w:pPr>
              <w:ind w:left="304"/>
              <w:rPr>
                <w:rFonts w:eastAsia="Verdana" w:cstheme="minorHAnsi"/>
                <w:spacing w:val="-1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pacing w:val="-1"/>
                  <w:sz w:val="21"/>
                  <w:szCs w:val="21"/>
                </w:rPr>
                <w:id w:val="-497730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5B0" w:rsidRPr="00635501">
                  <w:rPr>
                    <w:rFonts w:ascii="MS Gothic" w:eastAsia="MS Gothic" w:hAnsi="MS Gothic" w:cstheme="minorHAnsi" w:hint="eastAsia"/>
                    <w:spacing w:val="-1"/>
                    <w:sz w:val="21"/>
                    <w:szCs w:val="21"/>
                  </w:rPr>
                  <w:t>☐</w:t>
                </w:r>
              </w:sdtContent>
            </w:sdt>
            <w:r w:rsidR="00CC15B0"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  </w:t>
            </w:r>
            <w:r w:rsidR="00016A20" w:rsidRPr="00635501">
              <w:rPr>
                <w:rFonts w:eastAsia="Verdana" w:cstheme="minorHAnsi"/>
                <w:spacing w:val="-1"/>
                <w:sz w:val="21"/>
                <w:szCs w:val="21"/>
              </w:rPr>
              <w:t>5 (Excellent)</w:t>
            </w:r>
          </w:p>
          <w:p w14:paraId="1B327808" w14:textId="77777777" w:rsidR="00016A20" w:rsidRPr="00635501" w:rsidRDefault="00016A20" w:rsidP="00016A20">
            <w:pPr>
              <w:ind w:left="183"/>
              <w:rPr>
                <w:rFonts w:eastAsia="Verdana" w:cstheme="minorHAnsi"/>
                <w:sz w:val="20"/>
                <w:szCs w:val="20"/>
              </w:rPr>
            </w:pPr>
          </w:p>
          <w:p w14:paraId="251A6F11" w14:textId="3ED448E6" w:rsidR="00016A20" w:rsidRPr="00635501" w:rsidRDefault="00016A20" w:rsidP="00016A20">
            <w:pPr>
              <w:ind w:left="304"/>
              <w:rPr>
                <w:rFonts w:cstheme="minorHAnsi"/>
                <w:sz w:val="20"/>
                <w:szCs w:val="20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Remarks</w:t>
            </w:r>
            <w:r w:rsidRPr="00635501">
              <w:rPr>
                <w:rFonts w:eastAsia="Verdana" w:cstheme="minorHAnsi"/>
                <w:sz w:val="20"/>
                <w:szCs w:val="20"/>
              </w:rPr>
              <w:t xml:space="preserve">: </w:t>
            </w:r>
            <w:sdt>
              <w:sdtPr>
                <w:rPr>
                  <w:rStyle w:val="formfill"/>
                </w:rPr>
                <w:id w:val="611090704"/>
                <w:lock w:val="sdtLocked"/>
                <w:placeholder>
                  <w:docPart w:val="A1332D8E1184431682106E337B13D4C9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eastAsia="Verdana" w:cstheme="minorHAnsi"/>
                  <w:sz w:val="22"/>
                  <w:szCs w:val="20"/>
                </w:rPr>
              </w:sdtEndPr>
              <w:sdtContent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635501" w:rsidRPr="00635501" w14:paraId="26CE8BD2" w14:textId="77777777" w:rsidTr="00016A20">
        <w:trPr>
          <w:trHeight w:hRule="exact" w:val="446"/>
        </w:trPr>
        <w:tc>
          <w:tcPr>
            <w:tcW w:w="1007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3F1326" w14:textId="66AD9AEE" w:rsidR="009C464E" w:rsidRPr="00635501" w:rsidRDefault="0052015D" w:rsidP="0052015D">
            <w:pPr>
              <w:ind w:left="-2"/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 w:rsidRPr="00635501">
              <w:rPr>
                <w:rFonts w:eastAsia="Verdana" w:cstheme="minorHAnsi"/>
                <w:b/>
                <w:bCs/>
                <w:spacing w:val="-1"/>
                <w:sz w:val="21"/>
                <w:szCs w:val="21"/>
              </w:rPr>
              <w:t>APPLICATION APPROVAL BY DEAN OR DEPUTY DEAN (ACADEMIC)</w:t>
            </w:r>
          </w:p>
        </w:tc>
      </w:tr>
      <w:tr w:rsidR="00635501" w:rsidRPr="00635501" w14:paraId="7D683641" w14:textId="77777777" w:rsidTr="00016A20">
        <w:trPr>
          <w:trHeight w:hRule="exact" w:val="700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CD6CA3C" w14:textId="158A5A7A" w:rsidR="009C464E" w:rsidRPr="00635501" w:rsidRDefault="009C464E" w:rsidP="003B4116">
            <w:pPr>
              <w:ind w:left="15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Student Application Status</w:t>
            </w:r>
          </w:p>
        </w:tc>
        <w:tc>
          <w:tcPr>
            <w:tcW w:w="7534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2BF3EEDA" w14:textId="592D348A" w:rsidR="009C464E" w:rsidRPr="00635501" w:rsidRDefault="00ED30BE" w:rsidP="00633B52">
            <w:pPr>
              <w:ind w:left="304"/>
              <w:rPr>
                <w:rFonts w:eastAsia="Verdana" w:cstheme="minorHAnsi"/>
                <w:sz w:val="21"/>
                <w:szCs w:val="21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61788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B6D" w:rsidRPr="00635501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DF4B6D" w:rsidRPr="00635501">
              <w:rPr>
                <w:rFonts w:eastAsia="Verdana" w:cstheme="minorHAnsi"/>
                <w:sz w:val="21"/>
                <w:szCs w:val="21"/>
              </w:rPr>
              <w:t xml:space="preserve">  </w:t>
            </w:r>
            <w:r w:rsidR="009C464E" w:rsidRPr="00635501">
              <w:rPr>
                <w:rFonts w:eastAsia="Verdana" w:cstheme="minorHAnsi"/>
                <w:sz w:val="21"/>
                <w:szCs w:val="21"/>
              </w:rPr>
              <w:t>Approved</w:t>
            </w:r>
          </w:p>
          <w:p w14:paraId="127DC12A" w14:textId="341104D0" w:rsidR="009C464E" w:rsidRPr="00635501" w:rsidRDefault="00ED30BE" w:rsidP="00633B52">
            <w:pPr>
              <w:ind w:left="304"/>
              <w:rPr>
                <w:rFonts w:eastAsia="Verdana" w:cstheme="minorHAnsi"/>
                <w:spacing w:val="-1"/>
                <w:sz w:val="20"/>
                <w:szCs w:val="20"/>
              </w:rPr>
            </w:pPr>
            <w:sdt>
              <w:sdtPr>
                <w:rPr>
                  <w:rFonts w:eastAsia="Verdana" w:cstheme="minorHAnsi"/>
                  <w:sz w:val="21"/>
                  <w:szCs w:val="21"/>
                </w:rPr>
                <w:id w:val="166766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B6D" w:rsidRPr="00635501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DF4B6D" w:rsidRPr="00635501">
              <w:rPr>
                <w:rFonts w:eastAsia="Verdana" w:cstheme="minorHAnsi"/>
                <w:sz w:val="21"/>
                <w:szCs w:val="21"/>
              </w:rPr>
              <w:t xml:space="preserve">  </w:t>
            </w:r>
            <w:r w:rsidR="009C464E" w:rsidRPr="00635501">
              <w:rPr>
                <w:rFonts w:eastAsia="Verdana" w:cstheme="minorHAnsi"/>
                <w:sz w:val="21"/>
                <w:szCs w:val="21"/>
              </w:rPr>
              <w:t>Rejected</w:t>
            </w:r>
            <w:r w:rsidR="009C464E" w:rsidRPr="00635501">
              <w:rPr>
                <w:rFonts w:eastAsia="Verdana" w:cstheme="minorHAnsi"/>
                <w:sz w:val="20"/>
                <w:szCs w:val="20"/>
              </w:rPr>
              <w:t xml:space="preserve"> </w:t>
            </w:r>
          </w:p>
        </w:tc>
      </w:tr>
      <w:tr w:rsidR="00635501" w:rsidRPr="00635501" w14:paraId="4886C3E3" w14:textId="77777777" w:rsidTr="00016A20">
        <w:trPr>
          <w:trHeight w:hRule="exact" w:val="1135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931684F" w14:textId="24F29E7A" w:rsidR="009C464E" w:rsidRPr="00635501" w:rsidRDefault="009C464E" w:rsidP="003B4116">
            <w:pPr>
              <w:ind w:left="15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>Application Remarks</w:t>
            </w:r>
          </w:p>
        </w:tc>
        <w:sdt>
          <w:sdtPr>
            <w:rPr>
              <w:rStyle w:val="formfill"/>
            </w:rPr>
            <w:id w:val="1398091674"/>
            <w:lock w:val="sdtLocked"/>
            <w:placeholder>
              <w:docPart w:val="207A9CE09D3A4F689DF38ABF20F0315F"/>
            </w:placeholder>
            <w:showingPlcHdr/>
            <w15:color w:val="0000FF"/>
          </w:sdtPr>
          <w:sdtEndPr>
            <w:rPr>
              <w:rStyle w:val="DefaultParagraphFont"/>
              <w:rFonts w:eastAsia="Verdana" w:cstheme="minorHAnsi"/>
              <w:sz w:val="20"/>
              <w:szCs w:val="20"/>
            </w:rPr>
          </w:sdtEndPr>
          <w:sdtContent>
            <w:tc>
              <w:tcPr>
                <w:tcW w:w="7534" w:type="dxa"/>
                <w:gridSpan w:val="4"/>
                <w:tcBorders>
                  <w:top w:val="single" w:sz="5" w:space="0" w:color="000000"/>
                  <w:left w:val="single" w:sz="4" w:space="0" w:color="auto"/>
                  <w:bottom w:val="single" w:sz="5" w:space="0" w:color="000000"/>
                  <w:right w:val="single" w:sz="5" w:space="0" w:color="000000"/>
                </w:tcBorders>
              </w:tcPr>
              <w:p w14:paraId="277B8414" w14:textId="400D99B0" w:rsidR="009C464E" w:rsidRPr="00635501" w:rsidRDefault="00DF7232" w:rsidP="001F3783">
                <w:pPr>
                  <w:ind w:left="310"/>
                  <w:rPr>
                    <w:rFonts w:eastAsia="Verdana" w:cstheme="minorHAnsi"/>
                    <w:sz w:val="20"/>
                    <w:szCs w:val="20"/>
                  </w:rPr>
                </w:pPr>
                <w:r w:rsidRPr="00635501">
                  <w:rPr>
                    <w:rStyle w:val="PlaceholderText"/>
                    <w:vanish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635501" w:rsidRPr="00635501" w14:paraId="7BF33243" w14:textId="77777777" w:rsidTr="00FD180F">
        <w:trPr>
          <w:trHeight w:hRule="exact" w:val="1978"/>
        </w:trPr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36E2A9E4" w14:textId="6F178AB8" w:rsidR="009C464E" w:rsidRPr="00635501" w:rsidRDefault="009C464E" w:rsidP="003B4116">
            <w:pPr>
              <w:ind w:left="151"/>
              <w:rPr>
                <w:rFonts w:eastAsia="Verdana" w:cstheme="minorHAnsi"/>
                <w:spacing w:val="-1"/>
                <w:sz w:val="21"/>
                <w:szCs w:val="21"/>
              </w:rPr>
            </w:pPr>
            <w:r w:rsidRPr="00635501">
              <w:rPr>
                <w:rFonts w:eastAsia="Verdana" w:cstheme="minorHAnsi"/>
                <w:spacing w:val="-1"/>
                <w:sz w:val="21"/>
                <w:szCs w:val="21"/>
              </w:rPr>
              <w:t xml:space="preserve">Faculty Endorsement </w:t>
            </w:r>
          </w:p>
        </w:tc>
        <w:tc>
          <w:tcPr>
            <w:tcW w:w="7534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76215B70" w14:textId="32E13D1D" w:rsidR="009C464E" w:rsidRPr="00635501" w:rsidRDefault="009C464E" w:rsidP="00633B52">
            <w:pPr>
              <w:ind w:left="304"/>
              <w:rPr>
                <w:rFonts w:eastAsia="Verdana" w:cstheme="minorHAnsi"/>
                <w:sz w:val="20"/>
                <w:szCs w:val="20"/>
              </w:rPr>
            </w:pPr>
            <w:r w:rsidRPr="00635501">
              <w:rPr>
                <w:rFonts w:eastAsia="Verdana" w:cstheme="minorHAnsi"/>
                <w:sz w:val="21"/>
                <w:szCs w:val="21"/>
              </w:rPr>
              <w:t>Signature &amp; Stamp:</w:t>
            </w:r>
            <w:r w:rsidR="00FD180F">
              <w:rPr>
                <w:rFonts w:eastAsia="Verdana" w:cstheme="minorHAnsi"/>
                <w:sz w:val="21"/>
                <w:szCs w:val="21"/>
              </w:rPr>
              <w:br/>
            </w:r>
            <w:sdt>
              <w:sdtPr>
                <w:rPr>
                  <w:rFonts w:eastAsia="Verdana" w:cstheme="minorHAnsi"/>
                  <w:sz w:val="20"/>
                  <w:szCs w:val="20"/>
                </w:rPr>
                <w:alias w:val="Signature"/>
                <w:tag w:val="Signature"/>
                <w:id w:val="-1986545242"/>
                <w:showingPlcHdr/>
                <w15:color w:val="0000FF"/>
                <w:picture/>
              </w:sdtPr>
              <w:sdtEndPr/>
              <w:sdtContent>
                <w:r w:rsidR="00FD180F" w:rsidRPr="00FD180F">
                  <w:rPr>
                    <w:rFonts w:eastAsia="Verdana" w:cstheme="minorHAnsi"/>
                    <w:noProof/>
                    <w:vanish/>
                    <w:sz w:val="20"/>
                    <w:szCs w:val="20"/>
                  </w:rPr>
                  <w:drawing>
                    <wp:inline distT="0" distB="0" distL="0" distR="0" wp14:anchorId="6F17BDDE" wp14:editId="5CCEBAEB">
                      <wp:extent cx="1638300" cy="70485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38300" cy="704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FD180F">
              <w:rPr>
                <w:rFonts w:eastAsia="Verdana" w:cstheme="minorHAnsi"/>
                <w:sz w:val="20"/>
                <w:szCs w:val="20"/>
              </w:rPr>
              <w:t xml:space="preserve">                           </w:t>
            </w:r>
            <w:sdt>
              <w:sdtPr>
                <w:rPr>
                  <w:rFonts w:eastAsia="Verdana" w:cstheme="minorHAnsi"/>
                  <w:sz w:val="20"/>
                  <w:szCs w:val="20"/>
                </w:rPr>
                <w:alias w:val="Stamp"/>
                <w:tag w:val="Stamp"/>
                <w:id w:val="1100841792"/>
                <w:showingPlcHdr/>
                <w15:color w:val="0000FF"/>
                <w:picture/>
              </w:sdtPr>
              <w:sdtEndPr/>
              <w:sdtContent>
                <w:r w:rsidR="00FD180F" w:rsidRPr="00FD180F">
                  <w:rPr>
                    <w:rFonts w:eastAsia="Verdana" w:cstheme="minorHAnsi"/>
                    <w:noProof/>
                    <w:vanish/>
                    <w:sz w:val="20"/>
                    <w:szCs w:val="20"/>
                  </w:rPr>
                  <w:drawing>
                    <wp:inline distT="0" distB="0" distL="0" distR="0" wp14:anchorId="61B60B2A" wp14:editId="4D818716">
                      <wp:extent cx="1695450" cy="762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95450" cy="762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0A31BE43" w14:textId="77777777" w:rsidR="00FD180F" w:rsidRDefault="009C464E" w:rsidP="00FD180F">
            <w:pPr>
              <w:tabs>
                <w:tab w:val="center" w:pos="3913"/>
                <w:tab w:val="left" w:pos="4305"/>
              </w:tabs>
              <w:ind w:left="304"/>
              <w:rPr>
                <w:rStyle w:val="Style2"/>
              </w:rPr>
            </w:pPr>
            <w:proofErr w:type="gramStart"/>
            <w:r w:rsidRPr="00635501">
              <w:rPr>
                <w:rFonts w:eastAsia="Verdana" w:cstheme="minorHAnsi"/>
                <w:sz w:val="21"/>
                <w:szCs w:val="21"/>
              </w:rPr>
              <w:t>Date</w:t>
            </w:r>
            <w:r w:rsidRPr="00635501">
              <w:rPr>
                <w:rFonts w:eastAsia="Verdana" w:cstheme="minorHAnsi"/>
                <w:sz w:val="20"/>
                <w:szCs w:val="20"/>
              </w:rPr>
              <w:t xml:space="preserve"> :</w:t>
            </w:r>
            <w:proofErr w:type="gramEnd"/>
            <w:r w:rsidRPr="00635501">
              <w:rPr>
                <w:rFonts w:eastAsia="Verdana" w:cstheme="minorHAnsi"/>
                <w:sz w:val="20"/>
                <w:szCs w:val="20"/>
              </w:rPr>
              <w:t xml:space="preserve"> </w:t>
            </w:r>
            <w:sdt>
              <w:sdtPr>
                <w:rPr>
                  <w:rStyle w:val="formfill"/>
                </w:rPr>
                <w:id w:val="1822538889"/>
                <w:lock w:val="sdtLocked"/>
                <w:placeholder>
                  <w:docPart w:val="F1EEBF8204EB41B4A1F521543376DDC8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eastAsia="Verdana" w:cstheme="minorHAnsi"/>
                  <w:sz w:val="20"/>
                  <w:szCs w:val="20"/>
                </w:rPr>
              </w:sdtEndPr>
              <w:sdtContent>
                <w:r w:rsidR="0014382F" w:rsidRPr="00635501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  <w:r w:rsidR="00FD180F">
              <w:rPr>
                <w:rStyle w:val="Style2"/>
              </w:rPr>
              <w:tab/>
            </w:r>
          </w:p>
          <w:p w14:paraId="309C6C4A" w14:textId="4505CA61" w:rsidR="009C464E" w:rsidRPr="00635501" w:rsidRDefault="00FD180F" w:rsidP="00FD180F">
            <w:pPr>
              <w:tabs>
                <w:tab w:val="center" w:pos="3913"/>
                <w:tab w:val="left" w:pos="4305"/>
              </w:tabs>
              <w:ind w:left="304"/>
              <w:rPr>
                <w:rFonts w:eastAsia="Verdana" w:cstheme="minorHAnsi"/>
                <w:sz w:val="20"/>
                <w:szCs w:val="20"/>
              </w:rPr>
            </w:pPr>
            <w:r>
              <w:rPr>
                <w:rStyle w:val="Style2"/>
              </w:rPr>
              <w:tab/>
            </w:r>
          </w:p>
        </w:tc>
      </w:tr>
      <w:bookmarkEnd w:id="2"/>
    </w:tbl>
    <w:p w14:paraId="596E9900" w14:textId="77777777" w:rsidR="00910867" w:rsidRPr="00635501" w:rsidRDefault="00910867" w:rsidP="00910867">
      <w:pPr>
        <w:spacing w:line="200" w:lineRule="exact"/>
        <w:rPr>
          <w:sz w:val="20"/>
          <w:szCs w:val="20"/>
        </w:rPr>
      </w:pPr>
    </w:p>
    <w:p w14:paraId="02F08A57" w14:textId="77777777" w:rsidR="00910867" w:rsidRPr="00635501" w:rsidRDefault="00910867" w:rsidP="00910867">
      <w:pPr>
        <w:spacing w:line="200" w:lineRule="exact"/>
        <w:rPr>
          <w:sz w:val="20"/>
          <w:szCs w:val="20"/>
        </w:rPr>
      </w:pPr>
    </w:p>
    <w:p w14:paraId="6E5831F5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b/>
          <w:bCs/>
          <w:i/>
          <w:iCs/>
          <w:sz w:val="21"/>
          <w:szCs w:val="21"/>
        </w:rPr>
      </w:pPr>
      <w:r w:rsidRPr="00635501">
        <w:rPr>
          <w:rFonts w:cstheme="minorHAnsi"/>
          <w:b/>
          <w:bCs/>
          <w:i/>
          <w:iCs/>
          <w:sz w:val="21"/>
          <w:szCs w:val="21"/>
        </w:rPr>
        <w:t>I hereby declare that I shall be a normally registered student in Universiti Putra Malaysia during the whole period of exchange mobility.</w:t>
      </w:r>
    </w:p>
    <w:p w14:paraId="4881632A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b/>
          <w:bCs/>
          <w:i/>
          <w:iCs/>
          <w:sz w:val="21"/>
          <w:szCs w:val="21"/>
        </w:rPr>
      </w:pPr>
    </w:p>
    <w:p w14:paraId="26C6101C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b/>
          <w:bCs/>
          <w:i/>
          <w:iCs/>
          <w:sz w:val="21"/>
          <w:szCs w:val="21"/>
        </w:rPr>
      </w:pPr>
      <w:r w:rsidRPr="00635501">
        <w:rPr>
          <w:rFonts w:cstheme="minorHAnsi"/>
          <w:b/>
          <w:bCs/>
          <w:i/>
          <w:iCs/>
          <w:sz w:val="21"/>
          <w:szCs w:val="21"/>
        </w:rPr>
        <w:t xml:space="preserve">I hereby declare that all information provided in this form is true. I acknowledge that Universiti Putra Malaysia reserves the right to vary or reserve any decision regarding admission or enrolment made </w:t>
      </w:r>
      <w:proofErr w:type="gramStart"/>
      <w:r w:rsidRPr="00635501">
        <w:rPr>
          <w:rFonts w:cstheme="minorHAnsi"/>
          <w:b/>
          <w:bCs/>
          <w:i/>
          <w:iCs/>
          <w:sz w:val="21"/>
          <w:szCs w:val="21"/>
        </w:rPr>
        <w:t>on the basis of</w:t>
      </w:r>
      <w:proofErr w:type="gramEnd"/>
      <w:r w:rsidRPr="00635501">
        <w:rPr>
          <w:rFonts w:cstheme="minorHAnsi"/>
          <w:b/>
          <w:bCs/>
          <w:i/>
          <w:iCs/>
          <w:sz w:val="21"/>
          <w:szCs w:val="21"/>
        </w:rPr>
        <w:t xml:space="preserve"> the given information.</w:t>
      </w:r>
    </w:p>
    <w:p w14:paraId="1764D173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</w:p>
    <w:p w14:paraId="11C3E300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</w:p>
    <w:p w14:paraId="4078B312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  <w:r w:rsidRPr="00635501">
        <w:rPr>
          <w:rFonts w:cstheme="minorHAnsi"/>
          <w:sz w:val="20"/>
          <w:szCs w:val="20"/>
        </w:rPr>
        <w:t xml:space="preserve"> </w:t>
      </w:r>
    </w:p>
    <w:p w14:paraId="717A831E" w14:textId="6CDD4D73" w:rsidR="009818DC" w:rsidRPr="00635501" w:rsidRDefault="009818DC" w:rsidP="00266E4D">
      <w:pPr>
        <w:spacing w:line="200" w:lineRule="exact"/>
        <w:ind w:left="-284"/>
        <w:rPr>
          <w:rFonts w:cstheme="minorHAnsi"/>
          <w:sz w:val="21"/>
          <w:szCs w:val="21"/>
        </w:rPr>
      </w:pPr>
      <w:r w:rsidRPr="00635501">
        <w:rPr>
          <w:rFonts w:cstheme="minorHAnsi"/>
          <w:sz w:val="21"/>
          <w:szCs w:val="21"/>
        </w:rPr>
        <w:t>Signature</w:t>
      </w:r>
      <w:r w:rsidRPr="00635501">
        <w:rPr>
          <w:rFonts w:cstheme="minorHAnsi"/>
          <w:sz w:val="21"/>
          <w:szCs w:val="21"/>
        </w:rPr>
        <w:tab/>
        <w:t xml:space="preserve">:  </w:t>
      </w:r>
      <w:r w:rsidRPr="00635501">
        <w:rPr>
          <w:rFonts w:cstheme="minorHAnsi"/>
          <w:sz w:val="21"/>
          <w:szCs w:val="21"/>
        </w:rPr>
        <w:tab/>
      </w:r>
      <w:sdt>
        <w:sdtPr>
          <w:rPr>
            <w:rStyle w:val="formfill"/>
          </w:rPr>
          <w:id w:val="474721513"/>
          <w:lock w:val="sdtLocked"/>
          <w:placeholder>
            <w:docPart w:val="27829C145A6F4B2DB73D8B9F7725354F"/>
          </w:placeholder>
          <w:showingPlcHdr/>
          <w15:color w:val="0000FF"/>
        </w:sdtPr>
        <w:sdtEndPr>
          <w:rPr>
            <w:rStyle w:val="DefaultParagraphFont"/>
            <w:rFonts w:cstheme="minorHAnsi"/>
            <w:sz w:val="22"/>
            <w:szCs w:val="21"/>
          </w:rPr>
        </w:sdtEndPr>
        <w:sdtContent>
          <w:r w:rsidR="00426F02" w:rsidRPr="00481ED6">
            <w:rPr>
              <w:rStyle w:val="PlaceholderText"/>
              <w:vanish/>
              <w:color w:val="auto"/>
            </w:rPr>
            <w:t>Click or tap here to enter text.</w:t>
          </w:r>
        </w:sdtContent>
      </w:sdt>
      <w:r w:rsidR="000868A0" w:rsidRPr="00635501">
        <w:rPr>
          <w:rFonts w:cstheme="minorHAnsi"/>
          <w:sz w:val="21"/>
          <w:szCs w:val="21"/>
        </w:rPr>
        <w:tab/>
      </w:r>
      <w:r w:rsidR="000868A0" w:rsidRPr="00635501">
        <w:rPr>
          <w:rFonts w:cstheme="minorHAnsi"/>
          <w:sz w:val="21"/>
          <w:szCs w:val="21"/>
        </w:rPr>
        <w:tab/>
      </w:r>
      <w:r w:rsidR="000868A0" w:rsidRPr="00635501">
        <w:rPr>
          <w:rFonts w:cstheme="minorHAnsi"/>
          <w:sz w:val="21"/>
          <w:szCs w:val="21"/>
        </w:rPr>
        <w:tab/>
        <w:t>Date</w:t>
      </w:r>
      <w:r w:rsidR="000868A0" w:rsidRPr="00635501">
        <w:rPr>
          <w:rFonts w:cstheme="minorHAnsi"/>
          <w:sz w:val="21"/>
          <w:szCs w:val="21"/>
        </w:rPr>
        <w:tab/>
        <w:t xml:space="preserve">:  </w:t>
      </w:r>
      <w:sdt>
        <w:sdtPr>
          <w:rPr>
            <w:rFonts w:cstheme="minorHAnsi"/>
            <w:sz w:val="21"/>
            <w:szCs w:val="21"/>
          </w:rPr>
          <w:id w:val="-1998951916"/>
          <w:placeholder>
            <w:docPart w:val="DefaultPlaceholder_-1854013440"/>
          </w:placeholder>
          <w15:color w:val="0000FF"/>
        </w:sdtPr>
        <w:sdtEndPr/>
        <w:sdtContent>
          <w:sdt>
            <w:sdtPr>
              <w:rPr>
                <w:rStyle w:val="formfill"/>
              </w:rPr>
              <w:id w:val="-586152242"/>
              <w:lock w:val="sdtLocked"/>
              <w:placeholder>
                <w:docPart w:val="B83AEDFF363F4FE8B244DF338C3D1170"/>
              </w:placeholder>
              <w:showingPlcHdr/>
              <w15:color w:val="0000FF"/>
              <w:date>
                <w:dateFormat w:val="d/M/yyyy"/>
                <w:lid w:val="en-MY"/>
                <w:storeMappedDataAs w:val="dateTime"/>
                <w:calendar w:val="gregorian"/>
              </w:date>
            </w:sdtPr>
            <w:sdtEndPr>
              <w:rPr>
                <w:rStyle w:val="DefaultParagraphFont"/>
                <w:rFonts w:cstheme="minorHAnsi"/>
                <w:sz w:val="22"/>
                <w:szCs w:val="21"/>
              </w:rPr>
            </w:sdtEndPr>
            <w:sdtContent>
              <w:r w:rsidR="00FF7989" w:rsidRPr="00635501">
                <w:rPr>
                  <w:rStyle w:val="PlaceholderText"/>
                  <w:vanish/>
                  <w:color w:val="auto"/>
                  <w:sz w:val="21"/>
                  <w:szCs w:val="21"/>
                </w:rPr>
                <w:t>Click or tap to enter a date.</w:t>
              </w:r>
            </w:sdtContent>
          </w:sdt>
        </w:sdtContent>
      </w:sdt>
    </w:p>
    <w:p w14:paraId="0404FDFA" w14:textId="77777777" w:rsidR="009818DC" w:rsidRPr="00635501" w:rsidRDefault="009818DC" w:rsidP="00266E4D">
      <w:pPr>
        <w:spacing w:line="200" w:lineRule="exact"/>
        <w:ind w:left="-284"/>
        <w:rPr>
          <w:rFonts w:cstheme="minorHAnsi"/>
          <w:sz w:val="21"/>
          <w:szCs w:val="21"/>
        </w:rPr>
      </w:pPr>
      <w:r w:rsidRPr="00635501">
        <w:rPr>
          <w:rFonts w:cstheme="minorHAnsi"/>
          <w:sz w:val="21"/>
          <w:szCs w:val="21"/>
        </w:rPr>
        <w:t xml:space="preserve"> </w:t>
      </w:r>
    </w:p>
    <w:p w14:paraId="619D3B4F" w14:textId="7BDB9BB0" w:rsidR="009818DC" w:rsidRPr="00635501" w:rsidRDefault="009818DC" w:rsidP="00266E4D">
      <w:pPr>
        <w:spacing w:line="200" w:lineRule="exact"/>
        <w:ind w:left="-284"/>
        <w:rPr>
          <w:rFonts w:cstheme="minorHAnsi"/>
          <w:sz w:val="20"/>
          <w:szCs w:val="20"/>
        </w:rPr>
      </w:pPr>
      <w:r w:rsidRPr="00635501">
        <w:rPr>
          <w:rFonts w:cstheme="minorHAnsi"/>
          <w:sz w:val="21"/>
          <w:szCs w:val="21"/>
        </w:rPr>
        <w:t>Name</w:t>
      </w:r>
      <w:r w:rsidRPr="00635501">
        <w:rPr>
          <w:rFonts w:cstheme="minorHAnsi"/>
          <w:sz w:val="21"/>
          <w:szCs w:val="21"/>
        </w:rPr>
        <w:tab/>
        <w:t>:</w:t>
      </w:r>
      <w:r w:rsidRPr="00635501">
        <w:rPr>
          <w:rFonts w:cstheme="minorHAnsi"/>
          <w:sz w:val="20"/>
          <w:szCs w:val="20"/>
        </w:rPr>
        <w:t xml:space="preserve">  </w:t>
      </w:r>
      <w:r w:rsidRPr="00635501">
        <w:rPr>
          <w:rFonts w:cstheme="minorHAnsi"/>
          <w:sz w:val="20"/>
          <w:szCs w:val="20"/>
        </w:rPr>
        <w:tab/>
      </w:r>
      <w:sdt>
        <w:sdtPr>
          <w:rPr>
            <w:rStyle w:val="formfill"/>
          </w:rPr>
          <w:id w:val="286016525"/>
          <w:lock w:val="sdtLocked"/>
          <w:placeholder>
            <w:docPart w:val="A811E710ACB047A8B9327458F61F1DA7"/>
          </w:placeholder>
          <w:showingPlcHdr/>
          <w15:color w:val="0000FF"/>
        </w:sdtPr>
        <w:sdtEndPr>
          <w:rPr>
            <w:rStyle w:val="DefaultParagraphFont"/>
            <w:rFonts w:cstheme="minorHAnsi"/>
            <w:sz w:val="20"/>
            <w:szCs w:val="20"/>
          </w:rPr>
        </w:sdtEndPr>
        <w:sdtContent>
          <w:r w:rsidR="00FF7989" w:rsidRPr="00635501">
            <w:rPr>
              <w:rStyle w:val="PlaceholderText"/>
              <w:vanish/>
              <w:color w:val="auto"/>
            </w:rPr>
            <w:t>Click or tap here to enter text.</w:t>
          </w:r>
        </w:sdtContent>
      </w:sdt>
    </w:p>
    <w:p w14:paraId="22CB1C8F" w14:textId="40BD44EE" w:rsidR="00910867" w:rsidRPr="00635501" w:rsidRDefault="00910867" w:rsidP="00266E4D">
      <w:pPr>
        <w:spacing w:line="200" w:lineRule="exact"/>
        <w:ind w:left="-284"/>
        <w:rPr>
          <w:rFonts w:cstheme="minorHAnsi"/>
          <w:sz w:val="20"/>
          <w:szCs w:val="20"/>
        </w:rPr>
      </w:pPr>
    </w:p>
    <w:p w14:paraId="2E7BD341" w14:textId="15765600" w:rsidR="000868A0" w:rsidRPr="00635501" w:rsidRDefault="000868A0" w:rsidP="00266E4D">
      <w:pPr>
        <w:pStyle w:val="BodyText"/>
        <w:spacing w:before="68"/>
        <w:ind w:left="-284"/>
        <w:rPr>
          <w:rFonts w:asciiTheme="minorHAnsi" w:hAnsiTheme="minorHAnsi" w:cstheme="minorHAnsi"/>
          <w:sz w:val="20"/>
          <w:szCs w:val="20"/>
        </w:rPr>
      </w:pP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7"/>
          <w:sz w:val="20"/>
          <w:szCs w:val="20"/>
        </w:rPr>
        <w:t>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*</w:t>
      </w:r>
      <w:r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Pr="00635501">
        <w:rPr>
          <w:rFonts w:asciiTheme="minorHAnsi" w:hAnsiTheme="minorHAnsi" w:cstheme="minorHAnsi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*</w:t>
      </w:r>
      <w:r w:rsidR="0052015D" w:rsidRPr="00635501">
        <w:rPr>
          <w:rFonts w:asciiTheme="minorHAnsi" w:hAnsiTheme="minorHAnsi" w:cstheme="minorHAnsi"/>
          <w:spacing w:val="-2"/>
          <w:sz w:val="20"/>
          <w:szCs w:val="20"/>
        </w:rPr>
        <w:t>*</w:t>
      </w:r>
      <w:r w:rsidR="0052015D" w:rsidRPr="00635501">
        <w:rPr>
          <w:rFonts w:asciiTheme="minorHAnsi" w:hAnsiTheme="minorHAnsi" w:cstheme="minorHAnsi"/>
          <w:sz w:val="20"/>
          <w:szCs w:val="20"/>
        </w:rPr>
        <w:t>*</w:t>
      </w:r>
    </w:p>
    <w:p w14:paraId="5F642713" w14:textId="77777777" w:rsidR="000868A0" w:rsidRPr="00635501" w:rsidRDefault="000868A0" w:rsidP="00266E4D">
      <w:pPr>
        <w:spacing w:before="18" w:line="200" w:lineRule="exact"/>
        <w:ind w:left="-284"/>
        <w:rPr>
          <w:rFonts w:cstheme="minorHAnsi"/>
          <w:sz w:val="20"/>
          <w:szCs w:val="20"/>
        </w:rPr>
      </w:pPr>
    </w:p>
    <w:p w14:paraId="203BE22A" w14:textId="77777777" w:rsidR="000868A0" w:rsidRPr="00635501" w:rsidRDefault="000868A0" w:rsidP="00266E4D">
      <w:pPr>
        <w:pStyle w:val="Heading1"/>
        <w:ind w:left="-284" w:firstLine="0"/>
        <w:rPr>
          <w:rFonts w:asciiTheme="minorHAnsi" w:hAnsiTheme="minorHAnsi" w:cstheme="minorHAnsi"/>
          <w:b w:val="0"/>
          <w:bCs w:val="0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PPLIC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TION</w:t>
      </w:r>
      <w:r w:rsidRPr="00635501">
        <w:rPr>
          <w:rFonts w:asciiTheme="minorHAnsi" w:hAnsiTheme="minorHAnsi" w:cstheme="minorHAnsi"/>
          <w:spacing w:val="-9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HE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KLIST</w:t>
      </w:r>
    </w:p>
    <w:p w14:paraId="34602C11" w14:textId="77777777" w:rsidR="000868A0" w:rsidRPr="00635501" w:rsidRDefault="000868A0" w:rsidP="00266E4D">
      <w:pPr>
        <w:spacing w:before="7" w:line="220" w:lineRule="exact"/>
        <w:ind w:left="-284"/>
        <w:rPr>
          <w:rFonts w:cstheme="minorHAnsi"/>
          <w:sz w:val="21"/>
          <w:szCs w:val="21"/>
        </w:rPr>
      </w:pPr>
    </w:p>
    <w:p w14:paraId="6887549A" w14:textId="28D2EF5D" w:rsidR="000868A0" w:rsidRPr="00635501" w:rsidRDefault="000868A0" w:rsidP="00266E4D">
      <w:pPr>
        <w:spacing w:line="218" w:lineRule="exact"/>
        <w:ind w:left="-284" w:right="100"/>
        <w:rPr>
          <w:rFonts w:eastAsia="Verdana" w:cstheme="minorHAnsi"/>
          <w:sz w:val="21"/>
          <w:szCs w:val="21"/>
        </w:rPr>
      </w:pP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I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n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c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m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p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lete</w:t>
      </w:r>
      <w:r w:rsidRPr="00635501">
        <w:rPr>
          <w:rFonts w:eastAsia="Verdana" w:cstheme="minorHAnsi"/>
          <w:b/>
          <w:bCs/>
          <w:spacing w:val="-11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a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pp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lica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t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i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n</w:t>
      </w:r>
      <w:r w:rsidRPr="00635501">
        <w:rPr>
          <w:rFonts w:eastAsia="Verdana" w:cstheme="minorHAnsi"/>
          <w:b/>
          <w:bCs/>
          <w:spacing w:val="-8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f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r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m</w:t>
      </w:r>
      <w:r w:rsidRPr="00635501">
        <w:rPr>
          <w:rFonts w:eastAsia="Verdana" w:cstheme="minorHAnsi"/>
          <w:b/>
          <w:bCs/>
          <w:spacing w:val="-12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w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ill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1"/>
          <w:sz w:val="21"/>
          <w:szCs w:val="21"/>
          <w:u w:val="thick" w:color="000000"/>
        </w:rPr>
        <w:t>n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t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b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e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p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r</w:t>
      </w:r>
      <w:r w:rsidRPr="00635501">
        <w:rPr>
          <w:rFonts w:eastAsia="Verdana" w:cstheme="minorHAnsi"/>
          <w:b/>
          <w:bCs/>
          <w:spacing w:val="-2"/>
          <w:sz w:val="21"/>
          <w:szCs w:val="21"/>
          <w:u w:val="thick" w:color="000000"/>
        </w:rPr>
        <w:t>o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ce</w:t>
      </w:r>
      <w:r w:rsidRPr="00635501">
        <w:rPr>
          <w:rFonts w:eastAsia="Verdana" w:cstheme="minorHAnsi"/>
          <w:b/>
          <w:bCs/>
          <w:spacing w:val="1"/>
          <w:sz w:val="21"/>
          <w:szCs w:val="21"/>
          <w:u w:val="thick" w:color="000000"/>
        </w:rPr>
        <w:t>ss</w:t>
      </w:r>
      <w:r w:rsidRPr="00635501">
        <w:rPr>
          <w:rFonts w:eastAsia="Verdana" w:cstheme="minorHAnsi"/>
          <w:b/>
          <w:bCs/>
          <w:sz w:val="21"/>
          <w:szCs w:val="21"/>
          <w:u w:val="thick" w:color="000000"/>
        </w:rPr>
        <w:t>ed.</w:t>
      </w:r>
      <w:r w:rsidRPr="00635501">
        <w:rPr>
          <w:rFonts w:eastAsia="Verdana" w:cstheme="minorHAnsi"/>
          <w:b/>
          <w:bCs/>
          <w:spacing w:val="-10"/>
          <w:sz w:val="21"/>
          <w:szCs w:val="21"/>
          <w:u w:val="thick" w:color="000000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Please</w:t>
      </w:r>
      <w:r w:rsidRPr="00635501">
        <w:rPr>
          <w:rFonts w:eastAsia="Verdana" w:cstheme="minorHAnsi"/>
          <w:spacing w:val="-11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pacing w:val="2"/>
          <w:sz w:val="21"/>
          <w:szCs w:val="21"/>
        </w:rPr>
        <w:t>s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re</w:t>
      </w:r>
      <w:r w:rsidRPr="00635501">
        <w:rPr>
          <w:rFonts w:eastAsia="Verdana" w:cstheme="minorHAnsi"/>
          <w:spacing w:val="-12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t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z w:val="21"/>
          <w:szCs w:val="21"/>
        </w:rPr>
        <w:t>at</w:t>
      </w:r>
      <w:r w:rsidRPr="00635501">
        <w:rPr>
          <w:rFonts w:eastAsia="Verdana" w:cstheme="minorHAnsi"/>
          <w:spacing w:val="-9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1"/>
          <w:sz w:val="21"/>
          <w:szCs w:val="21"/>
        </w:rPr>
        <w:t>y</w:t>
      </w:r>
      <w:r w:rsidRPr="00635501">
        <w:rPr>
          <w:rFonts w:eastAsia="Verdana" w:cstheme="minorHAnsi"/>
          <w:sz w:val="21"/>
          <w:szCs w:val="21"/>
        </w:rPr>
        <w:t>ou</w:t>
      </w:r>
      <w:r w:rsidRPr="00635501">
        <w:rPr>
          <w:rFonts w:eastAsia="Verdana" w:cstheme="minorHAnsi"/>
          <w:spacing w:val="-10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pacing w:val="2"/>
          <w:sz w:val="21"/>
          <w:szCs w:val="21"/>
        </w:rPr>
        <w:t>a</w:t>
      </w:r>
      <w:r w:rsidRPr="00635501">
        <w:rPr>
          <w:rFonts w:eastAsia="Verdana" w:cstheme="minorHAnsi"/>
          <w:spacing w:val="-1"/>
          <w:sz w:val="21"/>
          <w:szCs w:val="21"/>
        </w:rPr>
        <w:t>v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12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read</w:t>
      </w:r>
      <w:r w:rsidRPr="00635501">
        <w:rPr>
          <w:rFonts w:eastAsia="Verdana" w:cstheme="minorHAnsi"/>
          <w:spacing w:val="-12"/>
          <w:sz w:val="21"/>
          <w:szCs w:val="21"/>
        </w:rPr>
        <w:t xml:space="preserve"> </w:t>
      </w:r>
      <w:r w:rsidRPr="00635501">
        <w:rPr>
          <w:rFonts w:eastAsia="Verdana" w:cstheme="minorHAnsi"/>
          <w:spacing w:val="2"/>
          <w:sz w:val="21"/>
          <w:szCs w:val="21"/>
        </w:rPr>
        <w:t>a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d</w:t>
      </w:r>
      <w:r w:rsidRPr="00635501">
        <w:rPr>
          <w:rFonts w:eastAsia="Verdana" w:cstheme="minorHAnsi"/>
          <w:spacing w:val="-11"/>
          <w:sz w:val="21"/>
          <w:szCs w:val="21"/>
        </w:rPr>
        <w:t xml:space="preserve"> </w:t>
      </w:r>
      <w:r w:rsidRPr="00635501">
        <w:rPr>
          <w:rFonts w:eastAsia="Verdana" w:cstheme="minorHAnsi"/>
          <w:spacing w:val="1"/>
          <w:sz w:val="21"/>
          <w:szCs w:val="21"/>
        </w:rPr>
        <w:t>f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lly</w:t>
      </w:r>
      <w:r w:rsidRPr="00635501">
        <w:rPr>
          <w:rFonts w:eastAsia="Verdana" w:cstheme="minorHAnsi"/>
          <w:spacing w:val="-11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2"/>
          <w:sz w:val="21"/>
          <w:szCs w:val="21"/>
        </w:rPr>
        <w:t>un</w:t>
      </w:r>
      <w:r w:rsidRPr="00635501">
        <w:rPr>
          <w:rFonts w:eastAsia="Verdana" w:cstheme="minorHAnsi"/>
          <w:sz w:val="21"/>
          <w:szCs w:val="21"/>
        </w:rPr>
        <w:t>de</w:t>
      </w:r>
      <w:r w:rsidRPr="00635501">
        <w:rPr>
          <w:rFonts w:eastAsia="Verdana" w:cstheme="minorHAnsi"/>
          <w:spacing w:val="2"/>
          <w:sz w:val="21"/>
          <w:szCs w:val="21"/>
        </w:rPr>
        <w:t>r</w:t>
      </w:r>
      <w:r w:rsidRPr="00635501">
        <w:rPr>
          <w:rFonts w:eastAsia="Verdana" w:cstheme="minorHAnsi"/>
          <w:sz w:val="21"/>
          <w:szCs w:val="21"/>
        </w:rPr>
        <w:t>st</w:t>
      </w:r>
      <w:r w:rsidRPr="00635501">
        <w:rPr>
          <w:rFonts w:eastAsia="Verdana" w:cstheme="minorHAnsi"/>
          <w:spacing w:val="-2"/>
          <w:sz w:val="21"/>
          <w:szCs w:val="21"/>
        </w:rPr>
        <w:t>oo</w:t>
      </w:r>
      <w:r w:rsidRPr="00635501">
        <w:rPr>
          <w:rFonts w:eastAsia="Verdana" w:cstheme="minorHAnsi"/>
          <w:sz w:val="21"/>
          <w:szCs w:val="21"/>
        </w:rPr>
        <w:t>d t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applic</w:t>
      </w:r>
      <w:r w:rsidRPr="00635501">
        <w:rPr>
          <w:rFonts w:eastAsia="Verdana" w:cstheme="minorHAnsi"/>
          <w:spacing w:val="-3"/>
          <w:sz w:val="21"/>
          <w:szCs w:val="21"/>
        </w:rPr>
        <w:t>a</w:t>
      </w:r>
      <w:r w:rsidRPr="00635501">
        <w:rPr>
          <w:rFonts w:eastAsia="Verdana" w:cstheme="minorHAnsi"/>
          <w:sz w:val="21"/>
          <w:szCs w:val="21"/>
        </w:rPr>
        <w:t>tion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g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id</w:t>
      </w:r>
      <w:r w:rsidRPr="00635501">
        <w:rPr>
          <w:rFonts w:eastAsia="Verdana" w:cstheme="minorHAnsi"/>
          <w:spacing w:val="-2"/>
          <w:sz w:val="21"/>
          <w:szCs w:val="21"/>
        </w:rPr>
        <w:t>e</w:t>
      </w:r>
      <w:r w:rsidRPr="00635501">
        <w:rPr>
          <w:rFonts w:eastAsia="Verdana" w:cstheme="minorHAnsi"/>
          <w:sz w:val="21"/>
          <w:szCs w:val="21"/>
        </w:rPr>
        <w:t>li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es</w:t>
      </w:r>
      <w:r w:rsidRPr="00635501">
        <w:rPr>
          <w:rFonts w:eastAsia="Verdana" w:cstheme="minorHAnsi"/>
          <w:spacing w:val="-9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be</w:t>
      </w:r>
      <w:r w:rsidRPr="00635501">
        <w:rPr>
          <w:rFonts w:eastAsia="Verdana" w:cstheme="minorHAnsi"/>
          <w:spacing w:val="-1"/>
          <w:sz w:val="21"/>
          <w:szCs w:val="21"/>
        </w:rPr>
        <w:t>f</w:t>
      </w:r>
      <w:r w:rsidRPr="00635501">
        <w:rPr>
          <w:rFonts w:eastAsia="Verdana" w:cstheme="minorHAnsi"/>
          <w:sz w:val="21"/>
          <w:szCs w:val="21"/>
        </w:rPr>
        <w:t>ore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s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bmi</w:t>
      </w:r>
      <w:r w:rsidRPr="00635501">
        <w:rPr>
          <w:rFonts w:eastAsia="Verdana" w:cstheme="minorHAnsi"/>
          <w:spacing w:val="-2"/>
          <w:sz w:val="21"/>
          <w:szCs w:val="21"/>
        </w:rPr>
        <w:t>t</w:t>
      </w:r>
      <w:r w:rsidRPr="00635501">
        <w:rPr>
          <w:rFonts w:eastAsia="Verdana" w:cstheme="minorHAnsi"/>
          <w:sz w:val="21"/>
          <w:szCs w:val="21"/>
        </w:rPr>
        <w:t>ti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g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1"/>
          <w:sz w:val="21"/>
          <w:szCs w:val="21"/>
        </w:rPr>
        <w:t>y</w:t>
      </w:r>
      <w:r w:rsidRPr="00635501">
        <w:rPr>
          <w:rFonts w:eastAsia="Verdana" w:cstheme="minorHAnsi"/>
          <w:sz w:val="21"/>
          <w:szCs w:val="21"/>
        </w:rPr>
        <w:t>o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r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applica</w:t>
      </w:r>
      <w:r w:rsidRPr="00635501">
        <w:rPr>
          <w:rFonts w:eastAsia="Verdana" w:cstheme="minorHAnsi"/>
          <w:spacing w:val="-2"/>
          <w:sz w:val="21"/>
          <w:szCs w:val="21"/>
        </w:rPr>
        <w:t>t</w:t>
      </w:r>
      <w:r w:rsidRPr="00635501">
        <w:rPr>
          <w:rFonts w:eastAsia="Verdana" w:cstheme="minorHAnsi"/>
          <w:sz w:val="21"/>
          <w:szCs w:val="21"/>
        </w:rPr>
        <w:t>io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.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Please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close this form</w:t>
      </w:r>
      <w:r w:rsidRPr="00635501">
        <w:rPr>
          <w:rFonts w:eastAsia="Verdana" w:cstheme="minorHAnsi"/>
          <w:spacing w:val="-5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4"/>
          <w:sz w:val="21"/>
          <w:szCs w:val="21"/>
        </w:rPr>
        <w:t>w</w:t>
      </w:r>
      <w:r w:rsidRPr="00635501">
        <w:rPr>
          <w:rFonts w:eastAsia="Verdana" w:cstheme="minorHAnsi"/>
          <w:sz w:val="21"/>
          <w:szCs w:val="21"/>
        </w:rPr>
        <w:t>ith</w:t>
      </w:r>
      <w:r w:rsidRPr="00635501">
        <w:rPr>
          <w:rFonts w:eastAsia="Verdana" w:cstheme="minorHAnsi"/>
          <w:spacing w:val="-7"/>
          <w:sz w:val="21"/>
          <w:szCs w:val="21"/>
        </w:rPr>
        <w:t xml:space="preserve"> </w:t>
      </w:r>
      <w:r w:rsidRPr="00635501">
        <w:rPr>
          <w:rFonts w:eastAsia="Verdana" w:cstheme="minorHAnsi"/>
          <w:sz w:val="21"/>
          <w:szCs w:val="21"/>
        </w:rPr>
        <w:t>t</w:t>
      </w:r>
      <w:r w:rsidRPr="00635501">
        <w:rPr>
          <w:rFonts w:eastAsia="Verdana" w:cstheme="minorHAnsi"/>
          <w:spacing w:val="-2"/>
          <w:sz w:val="21"/>
          <w:szCs w:val="21"/>
        </w:rPr>
        <w:t>h</w:t>
      </w:r>
      <w:r w:rsidRPr="00635501">
        <w:rPr>
          <w:rFonts w:eastAsia="Verdana" w:cstheme="minorHAnsi"/>
          <w:sz w:val="21"/>
          <w:szCs w:val="21"/>
        </w:rPr>
        <w:t>e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1"/>
          <w:sz w:val="21"/>
          <w:szCs w:val="21"/>
        </w:rPr>
        <w:t>f</w:t>
      </w:r>
      <w:r w:rsidRPr="00635501">
        <w:rPr>
          <w:rFonts w:eastAsia="Verdana" w:cstheme="minorHAnsi"/>
          <w:sz w:val="21"/>
          <w:szCs w:val="21"/>
        </w:rPr>
        <w:t>ollo</w:t>
      </w:r>
      <w:r w:rsidRPr="00635501">
        <w:rPr>
          <w:rFonts w:eastAsia="Verdana" w:cstheme="minorHAnsi"/>
          <w:spacing w:val="-1"/>
          <w:sz w:val="21"/>
          <w:szCs w:val="21"/>
        </w:rPr>
        <w:t>w</w:t>
      </w:r>
      <w:r w:rsidRPr="00635501">
        <w:rPr>
          <w:rFonts w:eastAsia="Verdana" w:cstheme="minorHAnsi"/>
          <w:sz w:val="21"/>
          <w:szCs w:val="21"/>
        </w:rPr>
        <w:t>i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g</w:t>
      </w:r>
      <w:r w:rsidRPr="00635501">
        <w:rPr>
          <w:rFonts w:eastAsia="Verdana" w:cstheme="minorHAnsi"/>
          <w:spacing w:val="-6"/>
          <w:sz w:val="21"/>
          <w:szCs w:val="21"/>
        </w:rPr>
        <w:t xml:space="preserve"> </w:t>
      </w:r>
      <w:r w:rsidRPr="00635501">
        <w:rPr>
          <w:rFonts w:eastAsia="Verdana" w:cstheme="minorHAnsi"/>
          <w:spacing w:val="-2"/>
          <w:sz w:val="21"/>
          <w:szCs w:val="21"/>
        </w:rPr>
        <w:t>d</w:t>
      </w:r>
      <w:r w:rsidRPr="00635501">
        <w:rPr>
          <w:rFonts w:eastAsia="Verdana" w:cstheme="minorHAnsi"/>
          <w:sz w:val="21"/>
          <w:szCs w:val="21"/>
        </w:rPr>
        <w:t>oc</w:t>
      </w:r>
      <w:r w:rsidRPr="00635501">
        <w:rPr>
          <w:rFonts w:eastAsia="Verdana" w:cstheme="minorHAnsi"/>
          <w:spacing w:val="-2"/>
          <w:sz w:val="21"/>
          <w:szCs w:val="21"/>
        </w:rPr>
        <w:t>u</w:t>
      </w:r>
      <w:r w:rsidRPr="00635501">
        <w:rPr>
          <w:rFonts w:eastAsia="Verdana" w:cstheme="minorHAnsi"/>
          <w:sz w:val="21"/>
          <w:szCs w:val="21"/>
        </w:rPr>
        <w:t>me</w:t>
      </w:r>
      <w:r w:rsidRPr="00635501">
        <w:rPr>
          <w:rFonts w:eastAsia="Verdana" w:cstheme="minorHAnsi"/>
          <w:spacing w:val="-2"/>
          <w:sz w:val="21"/>
          <w:szCs w:val="21"/>
        </w:rPr>
        <w:t>n</w:t>
      </w:r>
      <w:r w:rsidRPr="00635501">
        <w:rPr>
          <w:rFonts w:eastAsia="Verdana" w:cstheme="minorHAnsi"/>
          <w:sz w:val="21"/>
          <w:szCs w:val="21"/>
        </w:rPr>
        <w:t>t:</w:t>
      </w:r>
    </w:p>
    <w:p w14:paraId="2AC57C47" w14:textId="77777777" w:rsidR="000868A0" w:rsidRPr="00635501" w:rsidRDefault="000868A0" w:rsidP="00266E4D">
      <w:pPr>
        <w:spacing w:before="12" w:line="200" w:lineRule="exact"/>
        <w:ind w:left="-284"/>
        <w:rPr>
          <w:rFonts w:cstheme="minorHAnsi"/>
          <w:sz w:val="21"/>
          <w:szCs w:val="21"/>
        </w:rPr>
      </w:pPr>
    </w:p>
    <w:p w14:paraId="753D6B95" w14:textId="77777777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y</w:t>
      </w:r>
      <w:r w:rsidRPr="00635501">
        <w:rPr>
          <w:rFonts w:asciiTheme="minorHAnsi" w:hAnsiTheme="minorHAnsi" w:cstheme="minorHAnsi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r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 xml:space="preserve"> I</w:t>
      </w:r>
      <w:r w:rsidRPr="00635501">
        <w:rPr>
          <w:rFonts w:asciiTheme="minorHAnsi" w:hAnsiTheme="minorHAnsi" w:cstheme="minorHAnsi"/>
          <w:sz w:val="21"/>
          <w:szCs w:val="21"/>
        </w:rPr>
        <w:t>C</w:t>
      </w:r>
    </w:p>
    <w:p w14:paraId="50553162" w14:textId="3F357D3B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ssp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o</w:t>
      </w:r>
      <w:r w:rsidRPr="00635501">
        <w:rPr>
          <w:rFonts w:asciiTheme="minorHAnsi" w:hAnsiTheme="minorHAnsi" w:cstheme="minorHAnsi"/>
          <w:sz w:val="21"/>
          <w:szCs w:val="21"/>
        </w:rPr>
        <w:t>rt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i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2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ailab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l</w:t>
      </w:r>
      <w:r w:rsidRPr="00635501">
        <w:rPr>
          <w:rFonts w:asciiTheme="minorHAnsi" w:hAnsiTheme="minorHAnsi" w:cstheme="minorHAnsi"/>
          <w:sz w:val="21"/>
          <w:szCs w:val="21"/>
        </w:rPr>
        <w:t>e)</w:t>
      </w:r>
    </w:p>
    <w:p w14:paraId="6F5458FC" w14:textId="77777777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spacing w:line="218" w:lineRule="exact"/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y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r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c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demic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r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cript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(late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>s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r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cript)</w:t>
      </w:r>
    </w:p>
    <w:p w14:paraId="11E6BA54" w14:textId="77777777" w:rsidR="000868A0" w:rsidRPr="00635501" w:rsidRDefault="000868A0" w:rsidP="00266E4D">
      <w:pPr>
        <w:pStyle w:val="BodyText"/>
        <w:numPr>
          <w:ilvl w:val="0"/>
          <w:numId w:val="6"/>
        </w:numPr>
        <w:tabs>
          <w:tab w:val="left" w:pos="820"/>
        </w:tabs>
        <w:spacing w:before="2"/>
        <w:ind w:left="0"/>
        <w:rPr>
          <w:rFonts w:asciiTheme="minorHAnsi" w:hAnsiTheme="minorHAnsi" w:cstheme="minorHAnsi"/>
          <w:sz w:val="21"/>
          <w:szCs w:val="21"/>
        </w:rPr>
      </w:pPr>
      <w:r w:rsidRPr="00635501">
        <w:rPr>
          <w:rFonts w:asciiTheme="minorHAnsi" w:hAnsiTheme="minorHAnsi" w:cstheme="minorHAnsi"/>
          <w:sz w:val="21"/>
          <w:szCs w:val="21"/>
        </w:rPr>
        <w:t>a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copy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f</w:t>
      </w:r>
      <w:r w:rsidRPr="00635501">
        <w:rPr>
          <w:rFonts w:asciiTheme="minorHAnsi" w:hAnsiTheme="minorHAnsi" w:cstheme="minorHAnsi"/>
          <w:sz w:val="21"/>
          <w:szCs w:val="21"/>
        </w:rPr>
        <w:t>er</w:t>
      </w:r>
      <w:r w:rsidRPr="00635501">
        <w:rPr>
          <w:rFonts w:asciiTheme="minorHAnsi" w:hAnsiTheme="minorHAnsi" w:cstheme="minorHAnsi"/>
          <w:spacing w:val="-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letter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/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le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tt</w:t>
      </w:r>
      <w:r w:rsidRPr="00635501">
        <w:rPr>
          <w:rFonts w:asciiTheme="minorHAnsi" w:hAnsiTheme="minorHAnsi" w:cstheme="minorHAnsi"/>
          <w:sz w:val="21"/>
          <w:szCs w:val="21"/>
        </w:rPr>
        <w:t>er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of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pro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al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f</w:t>
      </w:r>
      <w:r w:rsidRPr="00635501">
        <w:rPr>
          <w:rFonts w:asciiTheme="minorHAnsi" w:hAnsiTheme="minorHAnsi" w:cstheme="minorHAnsi"/>
          <w:sz w:val="21"/>
          <w:szCs w:val="21"/>
        </w:rPr>
        <w:t>rom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ost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n</w:t>
      </w:r>
      <w:r w:rsidRPr="00635501">
        <w:rPr>
          <w:rFonts w:asciiTheme="minorHAnsi" w:hAnsiTheme="minorHAnsi" w:cstheme="minorHAnsi"/>
          <w:sz w:val="21"/>
          <w:szCs w:val="21"/>
        </w:rPr>
        <w:t>i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v</w:t>
      </w:r>
      <w:r w:rsidRPr="00635501">
        <w:rPr>
          <w:rFonts w:asciiTheme="minorHAnsi" w:hAnsiTheme="minorHAnsi" w:cstheme="minorHAnsi"/>
          <w:sz w:val="21"/>
          <w:szCs w:val="21"/>
        </w:rPr>
        <w:t>ersity</w:t>
      </w:r>
    </w:p>
    <w:p w14:paraId="5B86E8E1" w14:textId="77777777" w:rsidR="000868A0" w:rsidRPr="00635501" w:rsidRDefault="000868A0" w:rsidP="00266E4D">
      <w:pPr>
        <w:spacing w:line="200" w:lineRule="exact"/>
        <w:rPr>
          <w:rFonts w:cstheme="minorHAnsi"/>
          <w:sz w:val="21"/>
          <w:szCs w:val="21"/>
        </w:rPr>
      </w:pPr>
    </w:p>
    <w:p w14:paraId="14E29B17" w14:textId="64E9DB6D" w:rsidR="00AF7E1D" w:rsidRPr="00635501" w:rsidRDefault="000868A0" w:rsidP="0049482B">
      <w:pPr>
        <w:pStyle w:val="BodyText"/>
        <w:ind w:left="-284"/>
        <w:rPr>
          <w:sz w:val="21"/>
          <w:szCs w:val="21"/>
        </w:rPr>
      </w:pPr>
      <w:r w:rsidRPr="00635501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635501">
        <w:rPr>
          <w:rFonts w:asciiTheme="minorHAnsi" w:hAnsiTheme="minorHAnsi" w:cstheme="minorHAnsi"/>
          <w:sz w:val="21"/>
          <w:szCs w:val="21"/>
        </w:rPr>
        <w:t>LL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plic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t</w:t>
      </w:r>
      <w:r w:rsidRPr="00635501">
        <w:rPr>
          <w:rFonts w:asciiTheme="minorHAnsi" w:hAnsiTheme="minorHAnsi" w:cstheme="minorHAnsi"/>
          <w:sz w:val="21"/>
          <w:szCs w:val="21"/>
        </w:rPr>
        <w:t>i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s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m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st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be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s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bmit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e</w:t>
      </w:r>
      <w:r w:rsidRPr="00635501">
        <w:rPr>
          <w:rFonts w:asciiTheme="minorHAnsi" w:hAnsiTheme="minorHAnsi" w:cstheme="minorHAnsi"/>
          <w:sz w:val="21"/>
          <w:szCs w:val="21"/>
        </w:rPr>
        <w:t>d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o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P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tra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In</w:t>
      </w:r>
      <w:r w:rsidRPr="00635501">
        <w:rPr>
          <w:rFonts w:asciiTheme="minorHAnsi" w:hAnsiTheme="minorHAnsi" w:cstheme="minorHAnsi"/>
          <w:sz w:val="21"/>
          <w:szCs w:val="21"/>
        </w:rPr>
        <w:t>ter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ati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al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tre</w:t>
      </w:r>
      <w:r w:rsidRPr="00635501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ro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z w:val="21"/>
          <w:szCs w:val="21"/>
        </w:rPr>
        <w:t>gh</w:t>
      </w:r>
      <w:r w:rsidRPr="00635501">
        <w:rPr>
          <w:rFonts w:asciiTheme="minorHAnsi" w:hAnsiTheme="minorHAnsi" w:cstheme="minorHAnsi"/>
          <w:spacing w:val="-6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t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h</w:t>
      </w:r>
      <w:r w:rsidRPr="00635501">
        <w:rPr>
          <w:rFonts w:asciiTheme="minorHAnsi" w:hAnsiTheme="minorHAnsi" w:cstheme="minorHAnsi"/>
          <w:sz w:val="21"/>
          <w:szCs w:val="21"/>
        </w:rPr>
        <w:t>e</w:t>
      </w:r>
      <w:r w:rsidRPr="00635501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app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li</w:t>
      </w:r>
      <w:r w:rsidRPr="00635501">
        <w:rPr>
          <w:rFonts w:asciiTheme="minorHAnsi" w:hAnsiTheme="minorHAnsi" w:cstheme="minorHAnsi"/>
          <w:sz w:val="21"/>
          <w:szCs w:val="21"/>
        </w:rPr>
        <w:t>ca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n</w:t>
      </w:r>
      <w:r w:rsidRPr="00635501">
        <w:rPr>
          <w:rFonts w:asciiTheme="minorHAnsi" w:hAnsiTheme="minorHAnsi" w:cstheme="minorHAnsi"/>
          <w:sz w:val="21"/>
          <w:szCs w:val="21"/>
        </w:rPr>
        <w:t>t’s</w:t>
      </w:r>
      <w:r w:rsidRPr="00635501">
        <w:rPr>
          <w:rFonts w:asciiTheme="minorHAnsi" w:hAnsiTheme="minorHAnsi" w:cstheme="minorHAnsi"/>
          <w:spacing w:val="-5"/>
          <w:sz w:val="21"/>
          <w:szCs w:val="21"/>
        </w:rPr>
        <w:t xml:space="preserve"> </w:t>
      </w:r>
      <w:r w:rsidRPr="00635501">
        <w:rPr>
          <w:rFonts w:asciiTheme="minorHAnsi" w:hAnsiTheme="minorHAnsi" w:cstheme="minorHAnsi"/>
          <w:sz w:val="21"/>
          <w:szCs w:val="21"/>
        </w:rPr>
        <w:t>Fa</w:t>
      </w:r>
      <w:r w:rsidRPr="00635501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635501">
        <w:rPr>
          <w:rFonts w:asciiTheme="minorHAnsi" w:hAnsiTheme="minorHAnsi" w:cstheme="minorHAnsi"/>
          <w:spacing w:val="-2"/>
          <w:sz w:val="21"/>
          <w:szCs w:val="21"/>
        </w:rPr>
        <w:t>u</w:t>
      </w:r>
      <w:r w:rsidRPr="00635501">
        <w:rPr>
          <w:rFonts w:asciiTheme="minorHAnsi" w:hAnsiTheme="minorHAnsi" w:cstheme="minorHAnsi"/>
          <w:spacing w:val="1"/>
          <w:sz w:val="21"/>
          <w:szCs w:val="21"/>
        </w:rPr>
        <w:t>l</w:t>
      </w:r>
      <w:r w:rsidRPr="00635501">
        <w:rPr>
          <w:rFonts w:asciiTheme="minorHAnsi" w:hAnsiTheme="minorHAnsi" w:cstheme="minorHAnsi"/>
          <w:sz w:val="21"/>
          <w:szCs w:val="21"/>
        </w:rPr>
        <w:t>ty</w:t>
      </w:r>
      <w:bookmarkStart w:id="3" w:name="_Hlk85638746"/>
      <w:r w:rsidR="001C3BE0" w:rsidRPr="00635501">
        <w:rPr>
          <w:rFonts w:asciiTheme="minorHAnsi" w:hAnsiTheme="minorHAnsi" w:cstheme="minorHAnsi"/>
          <w:sz w:val="21"/>
          <w:szCs w:val="21"/>
        </w:rPr>
        <w:t>/ School/ Institute/Colleges</w:t>
      </w:r>
      <w:bookmarkEnd w:id="3"/>
    </w:p>
    <w:sectPr w:rsidR="00AF7E1D" w:rsidRPr="00635501" w:rsidSect="00F00118">
      <w:footerReference w:type="default" r:id="rId9"/>
      <w:pgSz w:w="11906" w:h="16838"/>
      <w:pgMar w:top="1440" w:right="849" w:bottom="1276" w:left="1440" w:header="708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D3FAC" w14:textId="77777777" w:rsidR="00ED30BE" w:rsidRDefault="00ED30BE" w:rsidP="003A40B5">
      <w:r>
        <w:separator/>
      </w:r>
    </w:p>
  </w:endnote>
  <w:endnote w:type="continuationSeparator" w:id="0">
    <w:p w14:paraId="5FC96E17" w14:textId="77777777" w:rsidR="00ED30BE" w:rsidRDefault="00ED30BE" w:rsidP="003A4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3548736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258CF61" w14:textId="3A947412" w:rsidR="00F00118" w:rsidRPr="00F00118" w:rsidRDefault="00F00118" w:rsidP="00F00118">
            <w:pPr>
              <w:pStyle w:val="Footer"/>
              <w:tabs>
                <w:tab w:val="left" w:pos="8670"/>
                <w:tab w:val="right" w:pos="9617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359BD8" wp14:editId="3518DF49">
                      <wp:simplePos x="0" y="0"/>
                      <wp:positionH relativeFrom="column">
                        <wp:posOffset>-390525</wp:posOffset>
                      </wp:positionH>
                      <wp:positionV relativeFrom="paragraph">
                        <wp:posOffset>-158115</wp:posOffset>
                      </wp:positionV>
                      <wp:extent cx="1876425" cy="600075"/>
                      <wp:effectExtent l="0" t="0" r="0" b="952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76425" cy="600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C19641" w14:textId="3F50C0AB" w:rsidR="00F00118" w:rsidRPr="007E3535" w:rsidRDefault="00F00118" w:rsidP="00F00118">
                                  <w:pPr>
                                    <w:pStyle w:val="BodyText"/>
                                    <w:spacing w:line="203" w:lineRule="exact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N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O.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S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EM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K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ab/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  :</w:t>
                                  </w:r>
                                  <w:proofErr w:type="gramEnd"/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    0</w:t>
                                  </w:r>
                                  <w:r w:rsidR="00FE33EC">
                                    <w:rPr>
                                      <w:rFonts w:ascii="Calibri" w:eastAsia="Calibri" w:hAnsi="Calibri" w:cs="Calibri"/>
                                    </w:rPr>
                                    <w:t>2</w:t>
                                  </w:r>
                                </w:p>
                                <w:p w14:paraId="6BADF8E7" w14:textId="77777777" w:rsidR="00F00118" w:rsidRPr="007E3535" w:rsidRDefault="00F00118" w:rsidP="00F00118">
                                  <w:pPr>
                                    <w:pStyle w:val="BodyText"/>
                                    <w:spacing w:line="218" w:lineRule="exact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N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O.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I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S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ab/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  :</w:t>
                                  </w:r>
                                  <w:proofErr w:type="gramEnd"/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    01</w:t>
                                  </w:r>
                                </w:p>
                                <w:p w14:paraId="0C32A617" w14:textId="77777777" w:rsidR="00F00118" w:rsidRPr="007E3535" w:rsidRDefault="00F00118" w:rsidP="00F00118">
                                  <w:pPr>
                                    <w:pStyle w:val="BodyText"/>
                                    <w:spacing w:before="1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RIKH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KU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A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proofErr w:type="gramStart"/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KU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>AS</w:t>
                                  </w:r>
                                  <w:r w:rsidRPr="007E3535">
                                    <w:rPr>
                                      <w:rFonts w:ascii="Calibri" w:eastAsia="Calibri" w:hAnsi="Calibri" w:cs="Calibri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 :</w:t>
                                  </w:r>
                                  <w:proofErr w:type="gramEnd"/>
                                  <w:r w:rsidRPr="00F00118"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  29/10/2021</w:t>
                                  </w:r>
                                </w:p>
                                <w:p w14:paraId="5403C224" w14:textId="77777777" w:rsidR="00F00118" w:rsidRDefault="00F001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6C359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-30.75pt;margin-top:-12.45pt;width:147.75pt;height:47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a3fQQIAAHkEAAAOAAAAZHJzL2Uyb0RvYy54bWysVEuP2jAQvlfqf7B8LwmUx25EWFFWVJXQ&#10;7kpQ7dk4Dolke1zbkNBf37ETWLrtqerFmfGMv5lvHpk/tEqSk7CuBp3T4SClRGgORa0POf2+W3+6&#10;o8R5pgsmQYucnoWjD4uPH+aNycQIKpCFsARBtMsak9PKe5MlieOVUMwNwAiNxhKsYh5Ve0gKyxpE&#10;VzIZpek0acAWxgIXzuHtY2eki4hfloL757J0whOZU8zNx9PGcx/OZDFn2cEyU9W8T4P9QxaK1RqD&#10;XqEemWfkaOs/oFTNLTgo/YCDSqAsay4iB2QzTN+x2VbMiMgFi+PMtUzu/8Hyp9OLJXWR0yklmils&#10;0U60nnyBlkxDdRrjMnTaGnTzLV5jly/3Di8D6ba0KnyRDkE71vl8rW0A4+HR3Ww6Hk0o4Wibpmk6&#10;mwSY5O21sc5/FaBIEHJqsXexpOy0cb5zvbiEYA5kXaxrKaMS5kWspCUnhp2WPuaI4L95SU0aDP55&#10;kkZgDeF5hyw15hK4dpyC5Nt92xdgD8UZ+Vvo5scZvq4xyQ1z/oVZHBikjEvgn/EoJWAQ6CVKKrA/&#10;/3Yf/LGPaKWkwQHMqftxZFZQIr9p7PD9cDwOExuV8WQ2QsXeWva3Fn1UK0DmQ1w3w6MY/L28iKUF&#10;9Yq7sgxR0cQ0x9g59Rdx5bu1wF3jYrmMTjijhvmN3hoeoEOlQwt27Suzpu+Txw4/wWVUWfauXZ1v&#10;eKlhefRQ1rGXocBdVfu643zHaeh3MSzQrR693v4Yi18AAAD//wMAUEsDBBQABgAIAAAAIQAy5sbx&#10;4gAAAAoBAAAPAAAAZHJzL2Rvd25yZXYueG1sTI9NT4NAEIbvJv6HzZh4Me1SaNEiS2OMH4k3ix/x&#10;tmVHILKzhN0C/nvHk95mMk/eed58N9tOjDj41pGC1TICgVQ501Kt4KW8X1yB8EGT0Z0jVPCNHnbF&#10;6UmuM+MmesZxH2rBIeQzraAJoc+k9FWDVvul65H49ukGqwOvQy3NoCcOt52MoyiVVrfEHxrd422D&#10;1df+aBV8XNTvT35+eJ2STdLfPY7l5ZsplTo/m2+uQQScwx8Mv/qsDgU7HdyRjBedgkW62jDKQ7ze&#10;gmAiTtbc7qAg3aYgi1z+r1D8AAAA//8DAFBLAQItABQABgAIAAAAIQC2gziS/gAAAOEBAAATAAAA&#10;AAAAAAAAAAAAAAAAAABbQ29udGVudF9UeXBlc10ueG1sUEsBAi0AFAAGAAgAAAAhADj9If/WAAAA&#10;lAEAAAsAAAAAAAAAAAAAAAAALwEAAF9yZWxzLy5yZWxzUEsBAi0AFAAGAAgAAAAhAIK9rd9BAgAA&#10;eQQAAA4AAAAAAAAAAAAAAAAALgIAAGRycy9lMm9Eb2MueG1sUEsBAi0AFAAGAAgAAAAhADLmxvHi&#10;AAAACgEAAA8AAAAAAAAAAAAAAAAAmwQAAGRycy9kb3ducmV2LnhtbFBLBQYAAAAABAAEAPMAAACq&#10;BQAAAAA=&#10;" fillcolor="white [3201]" stroked="f" strokeweight=".5pt">
                      <v:textbox>
                        <w:txbxContent>
                          <w:p w14:paraId="26C19641" w14:textId="3F50C0AB" w:rsidR="00F00118" w:rsidRPr="007E3535" w:rsidRDefault="00F00118" w:rsidP="00F00118">
                            <w:pPr>
                              <w:pStyle w:val="BodyText"/>
                              <w:spacing w:line="203" w:lineRule="exact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N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O.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S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EM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K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ab/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   0</w:t>
                            </w:r>
                            <w:r w:rsidR="00FE33EC">
                              <w:rPr>
                                <w:rFonts w:ascii="Calibri" w:eastAsia="Calibri" w:hAnsi="Calibri" w:cs="Calibri"/>
                              </w:rPr>
                              <w:t>2</w:t>
                            </w:r>
                          </w:p>
                          <w:p w14:paraId="6BADF8E7" w14:textId="77777777" w:rsidR="00F00118" w:rsidRPr="007E3535" w:rsidRDefault="00F00118" w:rsidP="00F00118">
                            <w:pPr>
                              <w:pStyle w:val="BodyText"/>
                              <w:spacing w:line="218" w:lineRule="exact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N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O.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I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S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ab/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   01</w:t>
                            </w:r>
                          </w:p>
                          <w:p w14:paraId="0C32A617" w14:textId="77777777" w:rsidR="00F00118" w:rsidRPr="007E3535" w:rsidRDefault="00F00118" w:rsidP="00F00118">
                            <w:pPr>
                              <w:pStyle w:val="BodyText"/>
                              <w:spacing w:before="1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RIKH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KU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A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proofErr w:type="gramStart"/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KU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AS</w:t>
                            </w:r>
                            <w:r w:rsidRPr="007E3535">
                              <w:rPr>
                                <w:rFonts w:ascii="Calibri" w:eastAsia="Calibri" w:hAnsi="Calibri" w:cs="Calibri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:</w:t>
                            </w:r>
                            <w:proofErr w:type="gramEnd"/>
                            <w:r w:rsidRPr="00F00118"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  29/10/2021</w:t>
                            </w:r>
                          </w:p>
                          <w:p w14:paraId="5403C224" w14:textId="77777777" w:rsidR="00F00118" w:rsidRDefault="00F00118"/>
                        </w:txbxContent>
                      </v:textbox>
                    </v:shape>
                  </w:pict>
                </mc:Fallback>
              </mc:AlternateContent>
            </w:r>
            <w:r w:rsidRPr="00F00118">
              <w:tab/>
            </w:r>
            <w:r w:rsidRPr="00F00118">
              <w:tab/>
            </w:r>
            <w:r w:rsidRPr="00F00118">
              <w:rPr>
                <w:sz w:val="18"/>
                <w:szCs w:val="18"/>
              </w:rPr>
              <w:tab/>
            </w:r>
            <w:r w:rsidRPr="00F00118">
              <w:rPr>
                <w:sz w:val="21"/>
                <w:szCs w:val="21"/>
              </w:rPr>
              <w:fldChar w:fldCharType="begin"/>
            </w:r>
            <w:r w:rsidRPr="00F00118">
              <w:rPr>
                <w:sz w:val="21"/>
                <w:szCs w:val="21"/>
              </w:rPr>
              <w:instrText xml:space="preserve"> PAGE </w:instrText>
            </w:r>
            <w:r w:rsidRPr="00F00118">
              <w:rPr>
                <w:sz w:val="21"/>
                <w:szCs w:val="21"/>
              </w:rPr>
              <w:fldChar w:fldCharType="separate"/>
            </w:r>
            <w:r w:rsidRPr="00F00118">
              <w:rPr>
                <w:noProof/>
                <w:sz w:val="21"/>
                <w:szCs w:val="21"/>
              </w:rPr>
              <w:t>2</w:t>
            </w:r>
            <w:r w:rsidRPr="00F00118">
              <w:rPr>
                <w:sz w:val="21"/>
                <w:szCs w:val="21"/>
              </w:rPr>
              <w:fldChar w:fldCharType="end"/>
            </w:r>
            <w:r w:rsidRPr="00F00118">
              <w:rPr>
                <w:sz w:val="21"/>
                <w:szCs w:val="21"/>
              </w:rPr>
              <w:t xml:space="preserve"> drp. </w:t>
            </w:r>
            <w:r w:rsidRPr="00F00118">
              <w:rPr>
                <w:sz w:val="21"/>
                <w:szCs w:val="21"/>
              </w:rPr>
              <w:fldChar w:fldCharType="begin"/>
            </w:r>
            <w:r w:rsidRPr="00F00118">
              <w:rPr>
                <w:sz w:val="21"/>
                <w:szCs w:val="21"/>
              </w:rPr>
              <w:instrText xml:space="preserve"> NUMPAGES  </w:instrText>
            </w:r>
            <w:r w:rsidRPr="00F00118">
              <w:rPr>
                <w:sz w:val="21"/>
                <w:szCs w:val="21"/>
              </w:rPr>
              <w:fldChar w:fldCharType="separate"/>
            </w:r>
            <w:r w:rsidRPr="00F00118">
              <w:rPr>
                <w:noProof/>
                <w:sz w:val="21"/>
                <w:szCs w:val="21"/>
              </w:rPr>
              <w:t>2</w:t>
            </w:r>
            <w:r w:rsidRPr="00F00118">
              <w:rPr>
                <w:sz w:val="21"/>
                <w:szCs w:val="21"/>
              </w:rPr>
              <w:fldChar w:fldCharType="end"/>
            </w:r>
          </w:p>
        </w:sdtContent>
      </w:sdt>
    </w:sdtContent>
  </w:sdt>
  <w:p w14:paraId="2E873DC0" w14:textId="6C49D361" w:rsidR="00746815" w:rsidRDefault="007468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98447" w14:textId="77777777" w:rsidR="00ED30BE" w:rsidRDefault="00ED30BE" w:rsidP="003A40B5">
      <w:r>
        <w:separator/>
      </w:r>
    </w:p>
  </w:footnote>
  <w:footnote w:type="continuationSeparator" w:id="0">
    <w:p w14:paraId="6ACC2568" w14:textId="77777777" w:rsidR="00ED30BE" w:rsidRDefault="00ED30BE" w:rsidP="003A4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E61C1"/>
    <w:multiLevelType w:val="hybridMultilevel"/>
    <w:tmpl w:val="D6FAD87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7B0C66"/>
    <w:multiLevelType w:val="hybridMultilevel"/>
    <w:tmpl w:val="9242732E"/>
    <w:lvl w:ilvl="0" w:tplc="4EB289D8">
      <w:start w:val="1"/>
      <w:numFmt w:val="decimal"/>
      <w:lvlText w:val="%1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5A21F5"/>
    <w:multiLevelType w:val="hybridMultilevel"/>
    <w:tmpl w:val="D9FE71E0"/>
    <w:lvl w:ilvl="0" w:tplc="FDBCA898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6"/>
        <w:sz w:val="18"/>
        <w:szCs w:val="18"/>
      </w:rPr>
    </w:lvl>
    <w:lvl w:ilvl="1" w:tplc="418C0656">
      <w:start w:val="1"/>
      <w:numFmt w:val="bullet"/>
      <w:lvlText w:val="•"/>
      <w:lvlJc w:val="left"/>
      <w:rPr>
        <w:rFonts w:hint="default"/>
      </w:rPr>
    </w:lvl>
    <w:lvl w:ilvl="2" w:tplc="78F4C582">
      <w:start w:val="1"/>
      <w:numFmt w:val="bullet"/>
      <w:lvlText w:val="•"/>
      <w:lvlJc w:val="left"/>
      <w:rPr>
        <w:rFonts w:hint="default"/>
      </w:rPr>
    </w:lvl>
    <w:lvl w:ilvl="3" w:tplc="8D928172">
      <w:start w:val="1"/>
      <w:numFmt w:val="bullet"/>
      <w:lvlText w:val="•"/>
      <w:lvlJc w:val="left"/>
      <w:rPr>
        <w:rFonts w:hint="default"/>
      </w:rPr>
    </w:lvl>
    <w:lvl w:ilvl="4" w:tplc="5412C310">
      <w:start w:val="1"/>
      <w:numFmt w:val="bullet"/>
      <w:lvlText w:val="•"/>
      <w:lvlJc w:val="left"/>
      <w:rPr>
        <w:rFonts w:hint="default"/>
      </w:rPr>
    </w:lvl>
    <w:lvl w:ilvl="5" w:tplc="C8D08DA2">
      <w:start w:val="1"/>
      <w:numFmt w:val="bullet"/>
      <w:lvlText w:val="•"/>
      <w:lvlJc w:val="left"/>
      <w:rPr>
        <w:rFonts w:hint="default"/>
      </w:rPr>
    </w:lvl>
    <w:lvl w:ilvl="6" w:tplc="FEE06A44">
      <w:start w:val="1"/>
      <w:numFmt w:val="bullet"/>
      <w:lvlText w:val="•"/>
      <w:lvlJc w:val="left"/>
      <w:rPr>
        <w:rFonts w:hint="default"/>
      </w:rPr>
    </w:lvl>
    <w:lvl w:ilvl="7" w:tplc="0C1CF7DC">
      <w:start w:val="1"/>
      <w:numFmt w:val="bullet"/>
      <w:lvlText w:val="•"/>
      <w:lvlJc w:val="left"/>
      <w:rPr>
        <w:rFonts w:hint="default"/>
      </w:rPr>
    </w:lvl>
    <w:lvl w:ilvl="8" w:tplc="69DECD3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54B209B1"/>
    <w:multiLevelType w:val="hybridMultilevel"/>
    <w:tmpl w:val="268290EA"/>
    <w:lvl w:ilvl="0" w:tplc="E0E6762C">
      <w:start w:val="1"/>
      <w:numFmt w:val="upperLetter"/>
      <w:lvlText w:val="%1."/>
      <w:lvlJc w:val="left"/>
      <w:pPr>
        <w:ind w:hanging="329"/>
      </w:pPr>
      <w:rPr>
        <w:rFonts w:asciiTheme="minorHAnsi" w:eastAsia="Verdana" w:hAnsiTheme="minorHAnsi" w:cstheme="minorHAnsi" w:hint="default"/>
        <w:b/>
        <w:bCs/>
        <w:sz w:val="21"/>
        <w:szCs w:val="21"/>
      </w:rPr>
    </w:lvl>
    <w:lvl w:ilvl="1" w:tplc="4EB289D8">
      <w:start w:val="1"/>
      <w:numFmt w:val="decimal"/>
      <w:lvlText w:val="%2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2" w:tplc="89283614">
      <w:start w:val="1"/>
      <w:numFmt w:val="bullet"/>
      <w:lvlText w:val="•"/>
      <w:lvlJc w:val="left"/>
      <w:rPr>
        <w:rFonts w:hint="default"/>
      </w:rPr>
    </w:lvl>
    <w:lvl w:ilvl="3" w:tplc="1D72EB30">
      <w:start w:val="1"/>
      <w:numFmt w:val="bullet"/>
      <w:lvlText w:val="•"/>
      <w:lvlJc w:val="left"/>
      <w:rPr>
        <w:rFonts w:hint="default"/>
      </w:rPr>
    </w:lvl>
    <w:lvl w:ilvl="4" w:tplc="4A1EDF12">
      <w:start w:val="1"/>
      <w:numFmt w:val="bullet"/>
      <w:lvlText w:val="•"/>
      <w:lvlJc w:val="left"/>
      <w:rPr>
        <w:rFonts w:hint="default"/>
      </w:rPr>
    </w:lvl>
    <w:lvl w:ilvl="5" w:tplc="3A90F1F0">
      <w:start w:val="1"/>
      <w:numFmt w:val="bullet"/>
      <w:lvlText w:val="•"/>
      <w:lvlJc w:val="left"/>
      <w:rPr>
        <w:rFonts w:hint="default"/>
      </w:rPr>
    </w:lvl>
    <w:lvl w:ilvl="6" w:tplc="2D4878A0">
      <w:start w:val="1"/>
      <w:numFmt w:val="bullet"/>
      <w:lvlText w:val="•"/>
      <w:lvlJc w:val="left"/>
      <w:rPr>
        <w:rFonts w:hint="default"/>
      </w:rPr>
    </w:lvl>
    <w:lvl w:ilvl="7" w:tplc="1D34C9AA">
      <w:start w:val="1"/>
      <w:numFmt w:val="bullet"/>
      <w:lvlText w:val="•"/>
      <w:lvlJc w:val="left"/>
      <w:rPr>
        <w:rFonts w:hint="default"/>
      </w:rPr>
    </w:lvl>
    <w:lvl w:ilvl="8" w:tplc="0D6C455C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E2616E5"/>
    <w:multiLevelType w:val="hybridMultilevel"/>
    <w:tmpl w:val="0024A9AE"/>
    <w:lvl w:ilvl="0" w:tplc="EE3E84BA">
      <w:start w:val="1"/>
      <w:numFmt w:val="upperLetter"/>
      <w:lvlText w:val="%1."/>
      <w:lvlJc w:val="left"/>
      <w:pPr>
        <w:ind w:hanging="329"/>
      </w:pPr>
      <w:rPr>
        <w:rFonts w:ascii="Verdana" w:eastAsia="Verdana" w:hAnsi="Verdana" w:hint="default"/>
        <w:b/>
        <w:bCs/>
        <w:sz w:val="18"/>
        <w:szCs w:val="18"/>
      </w:rPr>
    </w:lvl>
    <w:lvl w:ilvl="1" w:tplc="4EB289D8">
      <w:start w:val="1"/>
      <w:numFmt w:val="decimal"/>
      <w:lvlText w:val="%2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2" w:tplc="89283614">
      <w:start w:val="1"/>
      <w:numFmt w:val="bullet"/>
      <w:lvlText w:val="•"/>
      <w:lvlJc w:val="left"/>
      <w:rPr>
        <w:rFonts w:hint="default"/>
      </w:rPr>
    </w:lvl>
    <w:lvl w:ilvl="3" w:tplc="1D72EB30">
      <w:start w:val="1"/>
      <w:numFmt w:val="bullet"/>
      <w:lvlText w:val="•"/>
      <w:lvlJc w:val="left"/>
      <w:rPr>
        <w:rFonts w:hint="default"/>
      </w:rPr>
    </w:lvl>
    <w:lvl w:ilvl="4" w:tplc="4A1EDF12">
      <w:start w:val="1"/>
      <w:numFmt w:val="bullet"/>
      <w:lvlText w:val="•"/>
      <w:lvlJc w:val="left"/>
      <w:rPr>
        <w:rFonts w:hint="default"/>
      </w:rPr>
    </w:lvl>
    <w:lvl w:ilvl="5" w:tplc="3A90F1F0">
      <w:start w:val="1"/>
      <w:numFmt w:val="bullet"/>
      <w:lvlText w:val="•"/>
      <w:lvlJc w:val="left"/>
      <w:rPr>
        <w:rFonts w:hint="default"/>
      </w:rPr>
    </w:lvl>
    <w:lvl w:ilvl="6" w:tplc="2D4878A0">
      <w:start w:val="1"/>
      <w:numFmt w:val="bullet"/>
      <w:lvlText w:val="•"/>
      <w:lvlJc w:val="left"/>
      <w:rPr>
        <w:rFonts w:hint="default"/>
      </w:rPr>
    </w:lvl>
    <w:lvl w:ilvl="7" w:tplc="1D34C9AA">
      <w:start w:val="1"/>
      <w:numFmt w:val="bullet"/>
      <w:lvlText w:val="•"/>
      <w:lvlJc w:val="left"/>
      <w:rPr>
        <w:rFonts w:hint="default"/>
      </w:rPr>
    </w:lvl>
    <w:lvl w:ilvl="8" w:tplc="0D6C455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69983E96"/>
    <w:multiLevelType w:val="hybridMultilevel"/>
    <w:tmpl w:val="7E12E77E"/>
    <w:lvl w:ilvl="0" w:tplc="4EB289D8">
      <w:start w:val="1"/>
      <w:numFmt w:val="decimal"/>
      <w:lvlText w:val="%1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Z8ksKxjlBP2dWR9e9i8ME5r9CJuXmLG75qDwR+5hkAPpzXwgn9pWAmXU9jrVdlD9FhAxBcWX5tOp+3VCn+RdMw==" w:salt="RQsA1ERYEy2lJmkQk04Jc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7A0tjQwtjQ1MDBT0lEKTi0uzszPAykwNKoFAMFjs4QtAAAA"/>
  </w:docVars>
  <w:rsids>
    <w:rsidRoot w:val="00F81868"/>
    <w:rsid w:val="00007D1C"/>
    <w:rsid w:val="00012C6D"/>
    <w:rsid w:val="00016A20"/>
    <w:rsid w:val="0007243F"/>
    <w:rsid w:val="0007358D"/>
    <w:rsid w:val="0007709E"/>
    <w:rsid w:val="000868A0"/>
    <w:rsid w:val="000D0741"/>
    <w:rsid w:val="000E14C2"/>
    <w:rsid w:val="000F2ADF"/>
    <w:rsid w:val="000F6E99"/>
    <w:rsid w:val="001365BC"/>
    <w:rsid w:val="0014382F"/>
    <w:rsid w:val="001A19EC"/>
    <w:rsid w:val="001A245B"/>
    <w:rsid w:val="001C3BE0"/>
    <w:rsid w:val="001D5C07"/>
    <w:rsid w:val="001E6F49"/>
    <w:rsid w:val="001F3783"/>
    <w:rsid w:val="00225AA7"/>
    <w:rsid w:val="00225E4B"/>
    <w:rsid w:val="002375A8"/>
    <w:rsid w:val="002621C6"/>
    <w:rsid w:val="00266E4D"/>
    <w:rsid w:val="00285C88"/>
    <w:rsid w:val="002B309D"/>
    <w:rsid w:val="002C7C83"/>
    <w:rsid w:val="00305658"/>
    <w:rsid w:val="00365C03"/>
    <w:rsid w:val="00370B3D"/>
    <w:rsid w:val="00397985"/>
    <w:rsid w:val="003A40B5"/>
    <w:rsid w:val="003A5577"/>
    <w:rsid w:val="003A7BD0"/>
    <w:rsid w:val="003B3F38"/>
    <w:rsid w:val="003B4116"/>
    <w:rsid w:val="003D4FA3"/>
    <w:rsid w:val="00426F02"/>
    <w:rsid w:val="00465C6C"/>
    <w:rsid w:val="00475AFC"/>
    <w:rsid w:val="0047632A"/>
    <w:rsid w:val="00481ED6"/>
    <w:rsid w:val="0049482B"/>
    <w:rsid w:val="004D7C1B"/>
    <w:rsid w:val="00505825"/>
    <w:rsid w:val="0052015D"/>
    <w:rsid w:val="0054009E"/>
    <w:rsid w:val="005448B5"/>
    <w:rsid w:val="00581070"/>
    <w:rsid w:val="005A5704"/>
    <w:rsid w:val="005E3F8C"/>
    <w:rsid w:val="005F480E"/>
    <w:rsid w:val="00607ACA"/>
    <w:rsid w:val="0062202E"/>
    <w:rsid w:val="00633B52"/>
    <w:rsid w:val="006344B2"/>
    <w:rsid w:val="00635501"/>
    <w:rsid w:val="0068588C"/>
    <w:rsid w:val="006975D2"/>
    <w:rsid w:val="00716A55"/>
    <w:rsid w:val="00746815"/>
    <w:rsid w:val="00747414"/>
    <w:rsid w:val="00760825"/>
    <w:rsid w:val="00760C7A"/>
    <w:rsid w:val="00764458"/>
    <w:rsid w:val="00772DB0"/>
    <w:rsid w:val="008268BF"/>
    <w:rsid w:val="00836403"/>
    <w:rsid w:val="00842177"/>
    <w:rsid w:val="008639A9"/>
    <w:rsid w:val="0087593E"/>
    <w:rsid w:val="00877A30"/>
    <w:rsid w:val="00880B51"/>
    <w:rsid w:val="00886448"/>
    <w:rsid w:val="00910867"/>
    <w:rsid w:val="0091234F"/>
    <w:rsid w:val="00912616"/>
    <w:rsid w:val="00921DD2"/>
    <w:rsid w:val="009469A3"/>
    <w:rsid w:val="00950FD6"/>
    <w:rsid w:val="00951DA2"/>
    <w:rsid w:val="009818DC"/>
    <w:rsid w:val="009B7409"/>
    <w:rsid w:val="009C464E"/>
    <w:rsid w:val="009E4D8F"/>
    <w:rsid w:val="00A0165A"/>
    <w:rsid w:val="00A04D7D"/>
    <w:rsid w:val="00A22658"/>
    <w:rsid w:val="00A24652"/>
    <w:rsid w:val="00A5774C"/>
    <w:rsid w:val="00A66911"/>
    <w:rsid w:val="00A70817"/>
    <w:rsid w:val="00A83E1E"/>
    <w:rsid w:val="00A866F9"/>
    <w:rsid w:val="00AA73F3"/>
    <w:rsid w:val="00AF7E1D"/>
    <w:rsid w:val="00B40258"/>
    <w:rsid w:val="00B657CF"/>
    <w:rsid w:val="00B80305"/>
    <w:rsid w:val="00BA194A"/>
    <w:rsid w:val="00BB57C3"/>
    <w:rsid w:val="00BD21B6"/>
    <w:rsid w:val="00BD5C48"/>
    <w:rsid w:val="00BD6DBE"/>
    <w:rsid w:val="00BE4382"/>
    <w:rsid w:val="00C13454"/>
    <w:rsid w:val="00C32CD1"/>
    <w:rsid w:val="00C33F5A"/>
    <w:rsid w:val="00C40711"/>
    <w:rsid w:val="00C555D7"/>
    <w:rsid w:val="00C930E6"/>
    <w:rsid w:val="00CB508D"/>
    <w:rsid w:val="00CC14B8"/>
    <w:rsid w:val="00CC15B0"/>
    <w:rsid w:val="00CD3D78"/>
    <w:rsid w:val="00D17EF5"/>
    <w:rsid w:val="00D35169"/>
    <w:rsid w:val="00D6033B"/>
    <w:rsid w:val="00D66EC8"/>
    <w:rsid w:val="00D80069"/>
    <w:rsid w:val="00D8034B"/>
    <w:rsid w:val="00D812AD"/>
    <w:rsid w:val="00D84C2D"/>
    <w:rsid w:val="00D93ED5"/>
    <w:rsid w:val="00D971C0"/>
    <w:rsid w:val="00DA2B23"/>
    <w:rsid w:val="00DA70A1"/>
    <w:rsid w:val="00DC4A73"/>
    <w:rsid w:val="00DE0FAE"/>
    <w:rsid w:val="00DF4B6D"/>
    <w:rsid w:val="00DF7232"/>
    <w:rsid w:val="00E008BE"/>
    <w:rsid w:val="00E128F0"/>
    <w:rsid w:val="00E20D97"/>
    <w:rsid w:val="00E37BB1"/>
    <w:rsid w:val="00E51B82"/>
    <w:rsid w:val="00E623BE"/>
    <w:rsid w:val="00E75709"/>
    <w:rsid w:val="00E84708"/>
    <w:rsid w:val="00E92843"/>
    <w:rsid w:val="00E93929"/>
    <w:rsid w:val="00EC7217"/>
    <w:rsid w:val="00ED30BE"/>
    <w:rsid w:val="00ED4FFC"/>
    <w:rsid w:val="00ED5CD8"/>
    <w:rsid w:val="00EE00AE"/>
    <w:rsid w:val="00EE55FA"/>
    <w:rsid w:val="00EF79A6"/>
    <w:rsid w:val="00F00118"/>
    <w:rsid w:val="00F07845"/>
    <w:rsid w:val="00F1134C"/>
    <w:rsid w:val="00F14971"/>
    <w:rsid w:val="00F23F07"/>
    <w:rsid w:val="00F701B8"/>
    <w:rsid w:val="00F73BE2"/>
    <w:rsid w:val="00F81868"/>
    <w:rsid w:val="00FA1782"/>
    <w:rsid w:val="00FD180F"/>
    <w:rsid w:val="00FE33EC"/>
    <w:rsid w:val="00FF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B8E7DA"/>
  <w15:chartTrackingRefBased/>
  <w15:docId w15:val="{2BBCA10D-46BB-4E33-86B7-09D87EB8A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81868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rsid w:val="00F81868"/>
    <w:pPr>
      <w:ind w:left="100" w:hanging="339"/>
      <w:outlineLvl w:val="0"/>
    </w:pPr>
    <w:rPr>
      <w:rFonts w:ascii="Verdana" w:eastAsia="Verdana" w:hAnsi="Verdan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F81868"/>
  </w:style>
  <w:style w:type="character" w:customStyle="1" w:styleId="Heading1Char">
    <w:name w:val="Heading 1 Char"/>
    <w:basedOn w:val="DefaultParagraphFont"/>
    <w:link w:val="Heading1"/>
    <w:uiPriority w:val="1"/>
    <w:rsid w:val="00F81868"/>
    <w:rPr>
      <w:rFonts w:ascii="Verdana" w:eastAsia="Verdana" w:hAnsi="Verdana"/>
      <w:b/>
      <w:bCs/>
      <w:sz w:val="18"/>
      <w:szCs w:val="18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623BE"/>
    <w:rPr>
      <w:color w:val="808080"/>
    </w:rPr>
  </w:style>
  <w:style w:type="table" w:styleId="TableGrid">
    <w:name w:val="Table Grid"/>
    <w:basedOn w:val="TableNormal"/>
    <w:uiPriority w:val="39"/>
    <w:rsid w:val="00AF7E1D"/>
    <w:pPr>
      <w:widowControl w:val="0"/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A40B5"/>
    <w:pPr>
      <w:ind w:left="20"/>
    </w:pPr>
    <w:rPr>
      <w:rFonts w:ascii="Verdana" w:eastAsia="Verdana" w:hAnsi="Verdan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3A40B5"/>
    <w:rPr>
      <w:rFonts w:ascii="Verdana" w:eastAsia="Verdana" w:hAnsi="Verdana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A40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40B5"/>
    <w:rPr>
      <w:rFonts w:eastAsiaTheme="minorHAnsi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A40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40B5"/>
    <w:rPr>
      <w:rFonts w:eastAsiaTheme="minorHAnsi"/>
      <w:lang w:val="en-US" w:eastAsia="en-US"/>
    </w:rPr>
  </w:style>
  <w:style w:type="paragraph" w:styleId="ListParagraph">
    <w:name w:val="List Paragraph"/>
    <w:basedOn w:val="Normal"/>
    <w:uiPriority w:val="34"/>
    <w:qFormat/>
    <w:rsid w:val="00E51B82"/>
    <w:pPr>
      <w:ind w:left="720"/>
      <w:contextualSpacing/>
    </w:pPr>
  </w:style>
  <w:style w:type="character" w:customStyle="1" w:styleId="Form-Fill">
    <w:name w:val="Form - Fill"/>
    <w:basedOn w:val="DefaultParagraphFont"/>
    <w:uiPriority w:val="1"/>
    <w:qFormat/>
    <w:rsid w:val="0087593E"/>
    <w:rPr>
      <w:rFonts w:asciiTheme="minorHAnsi" w:hAnsiTheme="minorHAns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8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80E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Style1">
    <w:name w:val="Style1"/>
    <w:basedOn w:val="DefaultParagraphFont"/>
    <w:uiPriority w:val="1"/>
    <w:rsid w:val="00E37BB1"/>
    <w:rPr>
      <w:rFonts w:asciiTheme="minorHAnsi" w:hAnsiTheme="minorHAnsi"/>
      <w:sz w:val="20"/>
      <w:u w:val="single"/>
    </w:rPr>
  </w:style>
  <w:style w:type="character" w:customStyle="1" w:styleId="Style2">
    <w:name w:val="Style2"/>
    <w:basedOn w:val="DefaultParagraphFont"/>
    <w:uiPriority w:val="1"/>
    <w:rsid w:val="00950FD6"/>
    <w:rPr>
      <w:rFonts w:asciiTheme="minorHAnsi" w:hAnsiTheme="minorHAnsi"/>
      <w:sz w:val="21"/>
    </w:rPr>
  </w:style>
  <w:style w:type="character" w:customStyle="1" w:styleId="formfill">
    <w:name w:val="form fill"/>
    <w:basedOn w:val="DefaultParagraphFont"/>
    <w:uiPriority w:val="1"/>
    <w:qFormat/>
    <w:rsid w:val="00CB508D"/>
    <w:rPr>
      <w:rFonts w:asciiTheme="minorHAnsi" w:hAnsiTheme="minorHAns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9303304C1849B58BD39FD3319AC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45FCB-028A-4943-8D2F-D647B4FB5854}"/>
      </w:docPartPr>
      <w:docPartBody>
        <w:p w:rsidR="00D96424" w:rsidRDefault="00FD236B" w:rsidP="00FD236B">
          <w:pPr>
            <w:pStyle w:val="109303304C1849B58BD39FD3319AC5FD4"/>
          </w:pPr>
          <w:r w:rsidRPr="00772DB0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E0EA4CCA6A3349CE9FEA874A17AFC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D2F9A-A964-4FE5-99C8-09258CD49392}"/>
      </w:docPartPr>
      <w:docPartBody>
        <w:p w:rsidR="00D96424" w:rsidRDefault="00FD236B" w:rsidP="00FD236B">
          <w:pPr>
            <w:pStyle w:val="E0EA4CCA6A3349CE9FEA874A17AFC59F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to enter a date.</w:t>
          </w:r>
        </w:p>
      </w:docPartBody>
    </w:docPart>
    <w:docPart>
      <w:docPartPr>
        <w:name w:val="CD4774A8ECF549C2BD541D4E7CC51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61618-6ECC-42DA-97B5-5D973BD90507}"/>
      </w:docPartPr>
      <w:docPartBody>
        <w:p w:rsidR="00D96424" w:rsidRDefault="00FD236B" w:rsidP="00FD236B">
          <w:pPr>
            <w:pStyle w:val="CD4774A8ECF549C2BD541D4E7CC51484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to enter a date.</w:t>
          </w:r>
        </w:p>
      </w:docPartBody>
    </w:docPart>
    <w:docPart>
      <w:docPartPr>
        <w:name w:val="D371DDDE8D524169A4FB94C55AA09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39D41-BA4A-4624-A124-87692AF42857}"/>
      </w:docPartPr>
      <w:docPartBody>
        <w:p w:rsidR="00F212F1" w:rsidRDefault="00FD236B" w:rsidP="00FD236B">
          <w:pPr>
            <w:pStyle w:val="D371DDDE8D524169A4FB94C55AA0990E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B6233ED7D9B34F618E3A4DAB269DE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CBBFD-01EA-4AEF-92FB-1DDFC8B42CDB}"/>
      </w:docPartPr>
      <w:docPartBody>
        <w:p w:rsidR="00F212F1" w:rsidRDefault="00FD236B" w:rsidP="00FD236B">
          <w:pPr>
            <w:pStyle w:val="B6233ED7D9B34F618E3A4DAB269DEE65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3CD4D78C846741D38E35EA3FB686D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6DFDB-D68B-4BDD-84D5-6240250A2A1A}"/>
      </w:docPartPr>
      <w:docPartBody>
        <w:p w:rsidR="00F212F1" w:rsidRDefault="00FD236B" w:rsidP="00FD236B">
          <w:pPr>
            <w:pStyle w:val="3CD4D78C846741D38E35EA3FB686D466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C0BD24AD0E164975B7FEDA94B6E7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7C736-DBEF-4CF2-85B2-549E7C1052F4}"/>
      </w:docPartPr>
      <w:docPartBody>
        <w:p w:rsidR="00F212F1" w:rsidRDefault="00FD236B" w:rsidP="00FD236B">
          <w:pPr>
            <w:pStyle w:val="C0BD24AD0E164975B7FEDA94B6E7BFFB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4B08689F7C4F4B8DA7BBF26F8E088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B0684-6B48-4FBF-AB8C-BCC4EBF92830}"/>
      </w:docPartPr>
      <w:docPartBody>
        <w:p w:rsidR="00F212F1" w:rsidRDefault="00FD236B" w:rsidP="00FD236B">
          <w:pPr>
            <w:pStyle w:val="4B08689F7C4F4B8DA7BBF26F8E088809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EBBF87E1A7F94908BB63811711F6F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83BBB-6C96-4CC1-B0A6-7BBB3AF8B4ED}"/>
      </w:docPartPr>
      <w:docPartBody>
        <w:p w:rsidR="00F212F1" w:rsidRDefault="00FD236B" w:rsidP="00FD236B">
          <w:pPr>
            <w:pStyle w:val="EBBF87E1A7F94908BB63811711F6F8184"/>
          </w:pPr>
          <w:r w:rsidRPr="00635501">
            <w:rPr>
              <w:rStyle w:val="PlaceholderText"/>
              <w:rFonts w:cstheme="minorHAnsi"/>
              <w:vanish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87A88C4B7874F3E98CC7FC7633AA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4A9BF-5044-4543-826F-13A6371B4721}"/>
      </w:docPartPr>
      <w:docPartBody>
        <w:p w:rsidR="00F212F1" w:rsidRDefault="00FD236B" w:rsidP="00FD236B">
          <w:pPr>
            <w:pStyle w:val="687A88C4B7874F3E98CC7FC7633AA157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D988D3F3B4B54F73954EB32B6B0BD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AC1EA-DF0A-482A-9900-3F5F7DCBE256}"/>
      </w:docPartPr>
      <w:docPartBody>
        <w:p w:rsidR="00F212F1" w:rsidRDefault="00FD236B" w:rsidP="00FD236B">
          <w:pPr>
            <w:pStyle w:val="D988D3F3B4B54F73954EB32B6B0BD3C64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E1ECEB9B0F5D4391BC288F9BF659B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0BBB4-B05E-4A4F-B4FE-C3CB2F3F3FBE}"/>
      </w:docPartPr>
      <w:docPartBody>
        <w:p w:rsidR="00F212F1" w:rsidRDefault="00FD236B" w:rsidP="00FD236B">
          <w:pPr>
            <w:pStyle w:val="E1ECEB9B0F5D4391BC288F9BF659B464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9298F0953BD44EE0875AE4704B29F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9F757-224A-44AF-865C-169589FA4A48}"/>
      </w:docPartPr>
      <w:docPartBody>
        <w:p w:rsidR="00F212F1" w:rsidRDefault="00FD236B" w:rsidP="00FD236B">
          <w:pPr>
            <w:pStyle w:val="9298F0953BD44EE0875AE4704B29F9B6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380373C2E00145368CA51CDFA77A3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91579-499D-41CE-A896-BCCD05B639AE}"/>
      </w:docPartPr>
      <w:docPartBody>
        <w:p w:rsidR="003410EA" w:rsidRDefault="00FD236B" w:rsidP="00FD236B">
          <w:pPr>
            <w:pStyle w:val="380373C2E00145368CA51CDFA77A3FA4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D5B286EC0664414DA860D820A8272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E2161-CC5D-477E-AC8F-EE232FD0E0B6}"/>
      </w:docPartPr>
      <w:docPartBody>
        <w:p w:rsidR="003410EA" w:rsidRDefault="00FD236B" w:rsidP="00FD236B">
          <w:pPr>
            <w:pStyle w:val="D5B286EC0664414DA860D820A8272DD3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hoose an item.</w:t>
          </w:r>
        </w:p>
      </w:docPartBody>
    </w:docPart>
    <w:docPart>
      <w:docPartPr>
        <w:name w:val="1EE3CBA165F541BFA5B1E1CFC40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747BC-7081-42F8-8451-D2A8E282F9AE}"/>
      </w:docPartPr>
      <w:docPartBody>
        <w:p w:rsidR="003410EA" w:rsidRDefault="00FD236B" w:rsidP="00FD236B">
          <w:pPr>
            <w:pStyle w:val="1EE3CBA165F541BFA5B1E1CFC40DF1F5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794942DC1B234CD8B139A2F8F4E97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F3E74-B5C9-4C3F-AA5C-0A70CECB88DF}"/>
      </w:docPartPr>
      <w:docPartBody>
        <w:p w:rsidR="003410EA" w:rsidRDefault="00FD236B" w:rsidP="00FD236B">
          <w:pPr>
            <w:pStyle w:val="794942DC1B234CD8B139A2F8F4E97BF2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DE8A062CDB214B66B1914D2004EE8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BA7C6-7190-4748-8638-60831232DD75}"/>
      </w:docPartPr>
      <w:docPartBody>
        <w:p w:rsidR="003410EA" w:rsidRDefault="00FD236B" w:rsidP="00FD236B">
          <w:pPr>
            <w:pStyle w:val="DE8A062CDB214B66B1914D2004EE8EFD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F6F5E1CDC4024654BCC28526023AB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D4DAC-07B7-44E5-AAE6-153FDE61D8EC}"/>
      </w:docPartPr>
      <w:docPartBody>
        <w:p w:rsidR="003410EA" w:rsidRDefault="00FD236B" w:rsidP="00FD236B">
          <w:pPr>
            <w:pStyle w:val="F6F5E1CDC4024654BCC28526023AB986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136D07FA09D7412F8C3ACAAC25635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64214-D424-441F-A24F-6DF1AEFA0C41}"/>
      </w:docPartPr>
      <w:docPartBody>
        <w:p w:rsidR="003410EA" w:rsidRDefault="00FD236B" w:rsidP="00FD236B">
          <w:pPr>
            <w:pStyle w:val="136D07FA09D7412F8C3ACAAC256357E7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A09F42E857DB475A9AE3EE121E7E2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E388A-D4C6-4E28-93B2-D57FF7883514}"/>
      </w:docPartPr>
      <w:docPartBody>
        <w:p w:rsidR="003410EA" w:rsidRDefault="00FD236B" w:rsidP="00FD236B">
          <w:pPr>
            <w:pStyle w:val="A09F42E857DB475A9AE3EE121E7E21A4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D56A9A4AF1F340F6947F40F20858C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02315-8253-4A90-A8F1-893A9B5C3356}"/>
      </w:docPartPr>
      <w:docPartBody>
        <w:p w:rsidR="003410EA" w:rsidRDefault="00FD236B" w:rsidP="00FD236B">
          <w:pPr>
            <w:pStyle w:val="D56A9A4AF1F340F6947F40F20858C9B3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863D66907FA4C9B8542E48C8A6CB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1AA3-6D3B-40C6-80EA-BB5777D0585C}"/>
      </w:docPartPr>
      <w:docPartBody>
        <w:p w:rsidR="003410EA" w:rsidRDefault="00FD236B" w:rsidP="00FD236B">
          <w:pPr>
            <w:pStyle w:val="2863D66907FA4C9B8542E48C8A6CBE965"/>
          </w:pPr>
          <w:r w:rsidRPr="00635501">
            <w:rPr>
              <w:rStyle w:val="PlaceholderText"/>
              <w:vanish/>
            </w:rPr>
            <w:t>Click here to enter text.</w:t>
          </w:r>
        </w:p>
      </w:docPartBody>
    </w:docPart>
    <w:docPart>
      <w:docPartPr>
        <w:name w:val="DF55143FEB574607B625625EAD69E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20FEC-33E2-4D57-B1DE-FEE2FC6D30F9}"/>
      </w:docPartPr>
      <w:docPartBody>
        <w:p w:rsidR="003410EA" w:rsidRDefault="00FD236B" w:rsidP="00FD236B">
          <w:pPr>
            <w:pStyle w:val="DF55143FEB574607B625625EAD69ECC5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07A9CE09D3A4F689DF38ABF20F03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9B9D5-364F-48B8-AC96-317264BD458E}"/>
      </w:docPartPr>
      <w:docPartBody>
        <w:p w:rsidR="003410EA" w:rsidRDefault="00FD236B" w:rsidP="00FD236B">
          <w:pPr>
            <w:pStyle w:val="207A9CE09D3A4F689DF38ABF20F0315F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A1332D8E1184431682106E337B13D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5D465-6D8A-49DB-B45D-6075A3B7A8A1}"/>
      </w:docPartPr>
      <w:docPartBody>
        <w:p w:rsidR="003410EA" w:rsidRDefault="00FD236B" w:rsidP="00FD236B">
          <w:pPr>
            <w:pStyle w:val="A1332D8E1184431682106E337B13D4C95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3239A5B0B85D4034B37B751468223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68938-966E-436C-8B08-9C41E20FD966}"/>
      </w:docPartPr>
      <w:docPartBody>
        <w:p w:rsidR="003410EA" w:rsidRDefault="00FD236B" w:rsidP="00FD236B">
          <w:pPr>
            <w:pStyle w:val="3239A5B0B85D4034B37B751468223ACC5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7BEAC-0ECE-4F20-A43C-791AD520D961}"/>
      </w:docPartPr>
      <w:docPartBody>
        <w:p w:rsidR="00896EC9" w:rsidRDefault="005574E9">
          <w:r w:rsidRPr="00CF499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C9036E43C74DFC82F93F3D5F2C0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71605-3612-43DF-A4A7-BAF395BAF135}"/>
      </w:docPartPr>
      <w:docPartBody>
        <w:p w:rsidR="000E67D9" w:rsidRDefault="00FD236B" w:rsidP="00FD236B">
          <w:pPr>
            <w:pStyle w:val="44C9036E43C74DFC82F93F3D5F2C03F45"/>
          </w:pPr>
          <w:r w:rsidRPr="00635501">
            <w:rPr>
              <w:rStyle w:val="PlaceholderText"/>
              <w:vanish/>
            </w:rPr>
            <w:t>Click here to enter text.</w:t>
          </w:r>
        </w:p>
      </w:docPartBody>
    </w:docPart>
    <w:docPart>
      <w:docPartPr>
        <w:name w:val="F1EEBF8204EB41B4A1F521543376D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CF37F-B3E8-4A7C-A416-F4CDB14E74C1}"/>
      </w:docPartPr>
      <w:docPartBody>
        <w:p w:rsidR="00067DC3" w:rsidRDefault="00FD236B" w:rsidP="00FD236B">
          <w:pPr>
            <w:pStyle w:val="F1EEBF8204EB41B4A1F521543376DDC84"/>
          </w:pPr>
          <w:r w:rsidRPr="00635501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B83AEDFF363F4FE8B244DF338C3D1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11657-0C11-4F8E-865A-B11079E817E8}"/>
      </w:docPartPr>
      <w:docPartBody>
        <w:p w:rsidR="00067DC3" w:rsidRDefault="00FD236B" w:rsidP="00FD236B">
          <w:pPr>
            <w:pStyle w:val="B83AEDFF363F4FE8B244DF338C3D11704"/>
          </w:pPr>
          <w:r w:rsidRPr="00635501">
            <w:rPr>
              <w:rStyle w:val="PlaceholderText"/>
              <w:vanish/>
              <w:sz w:val="21"/>
              <w:szCs w:val="21"/>
            </w:rPr>
            <w:t>Click or tap to enter a date.</w:t>
          </w:r>
        </w:p>
      </w:docPartBody>
    </w:docPart>
    <w:docPart>
      <w:docPartPr>
        <w:name w:val="A811E710ACB047A8B9327458F61F1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1FC8C-684A-4134-BB8F-29FE4D7FB39B}"/>
      </w:docPartPr>
      <w:docPartBody>
        <w:p w:rsidR="00067DC3" w:rsidRDefault="00FD236B" w:rsidP="00FD236B">
          <w:pPr>
            <w:pStyle w:val="A811E710ACB047A8B9327458F61F1DA74"/>
          </w:pPr>
          <w:r w:rsidRPr="00635501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971BEB8B8F7469A9F686E2352688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B50D7-4C46-4B0A-A6FB-7E2B353C2D32}"/>
      </w:docPartPr>
      <w:docPartBody>
        <w:p w:rsidR="00067DC3" w:rsidRDefault="00FD236B" w:rsidP="00FD236B">
          <w:pPr>
            <w:pStyle w:val="C971BEB8B8F7469A9F686E235268840B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0CE41202E1314307A46E8A88DC8F7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1D504-4C18-4969-AA9A-113EA2361A7C}"/>
      </w:docPartPr>
      <w:docPartBody>
        <w:p w:rsidR="00067DC3" w:rsidRDefault="00FD236B" w:rsidP="00FD236B">
          <w:pPr>
            <w:pStyle w:val="0CE41202E1314307A46E8A88DC8F79C6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261D482E3B714EBA8BE5AABFC6C94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084DE-6ACE-4B28-B18C-230D5EB3169B}"/>
      </w:docPartPr>
      <w:docPartBody>
        <w:p w:rsidR="00067DC3" w:rsidRDefault="00FD236B" w:rsidP="00FD236B">
          <w:pPr>
            <w:pStyle w:val="261D482E3B714EBA8BE5AABFC6C94934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A5A63BDAEDB6419AB6979B70F09B2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D88B1-C5E3-4C09-A35C-E6B65D1F0333}"/>
      </w:docPartPr>
      <w:docPartBody>
        <w:p w:rsidR="00067DC3" w:rsidRDefault="00FD236B" w:rsidP="00FD236B">
          <w:pPr>
            <w:pStyle w:val="A5A63BDAEDB6419AB6979B70F09B27B8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F2230B4E591B47C995F5D32DD3AF3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61515-7BA6-4B48-BC44-C54608B58745}"/>
      </w:docPartPr>
      <w:docPartBody>
        <w:p w:rsidR="00067DC3" w:rsidRDefault="00FD236B" w:rsidP="00FD236B">
          <w:pPr>
            <w:pStyle w:val="F2230B4E591B47C995F5D32DD3AF3C8C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973D21B119BA408CB93CED0FEE31D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C49BF-A142-4307-B293-C8C33CAA3412}"/>
      </w:docPartPr>
      <w:docPartBody>
        <w:p w:rsidR="00067DC3" w:rsidRDefault="00FD236B" w:rsidP="00FD236B">
          <w:pPr>
            <w:pStyle w:val="973D21B119BA408CB93CED0FEE31D746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466F236AF976412AAD311AE3467A6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7294-3F02-4854-AB10-10611995DC9F}"/>
      </w:docPartPr>
      <w:docPartBody>
        <w:p w:rsidR="00067DC3" w:rsidRDefault="00FD236B" w:rsidP="00FD236B">
          <w:pPr>
            <w:pStyle w:val="466F236AF976412AAD311AE3467A6670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B8FDF44EDCF4475391F13CC3AF2E7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A0E2F-015C-4383-9A3F-B48666D50B0F}"/>
      </w:docPartPr>
      <w:docPartBody>
        <w:p w:rsidR="00067DC3" w:rsidRDefault="00FD236B" w:rsidP="00FD236B">
          <w:pPr>
            <w:pStyle w:val="B8FDF44EDCF4475391F13CC3AF2E7E6C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777B7725EAA74E5A86796C7496F92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8B437-8E5F-4976-8848-0E7DD84D52EB}"/>
      </w:docPartPr>
      <w:docPartBody>
        <w:p w:rsidR="00067DC3" w:rsidRDefault="00FD236B" w:rsidP="00FD236B">
          <w:pPr>
            <w:pStyle w:val="777B7725EAA74E5A86796C7496F9274B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966D88CDEF77471883F1B7DFB3DA5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4211B-1429-498C-B290-6AF99586A1D1}"/>
      </w:docPartPr>
      <w:docPartBody>
        <w:p w:rsidR="00067DC3" w:rsidRDefault="00FD236B" w:rsidP="00FD236B">
          <w:pPr>
            <w:pStyle w:val="966D88CDEF77471883F1B7DFB3DA5FAE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6610FB06BC08423BB4210A266F790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DD09A-9239-449A-84C8-6C63828029A8}"/>
      </w:docPartPr>
      <w:docPartBody>
        <w:p w:rsidR="00067DC3" w:rsidRDefault="00FD236B" w:rsidP="00FD236B">
          <w:pPr>
            <w:pStyle w:val="6610FB06BC08423BB4210A266F7906D03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27829C145A6F4B2DB73D8B9F77253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1D1E7-1F43-4F30-86B2-1F3D82E4E9F5}"/>
      </w:docPartPr>
      <w:docPartBody>
        <w:p w:rsidR="006A0F75" w:rsidRDefault="00FD236B" w:rsidP="00FD236B">
          <w:pPr>
            <w:pStyle w:val="27829C145A6F4B2DB73D8B9F7725354F2"/>
          </w:pPr>
          <w:r w:rsidRPr="00481ED6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39DEA2D299DF4D2293C55104C5FAE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7B7BB-ECBD-41C9-8B58-4420947CAC42}"/>
      </w:docPartPr>
      <w:docPartBody>
        <w:p w:rsidR="006A0F75" w:rsidRDefault="00FD236B" w:rsidP="00FD236B">
          <w:pPr>
            <w:pStyle w:val="39DEA2D299DF4D2293C55104C5FAEDFA2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798C5F2357F548688E81F8315960E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38674-A010-40CD-8C23-EABA5122CE0A}"/>
      </w:docPartPr>
      <w:docPartBody>
        <w:p w:rsidR="006A0F75" w:rsidRDefault="00FD236B" w:rsidP="00FD236B">
          <w:pPr>
            <w:pStyle w:val="798C5F2357F548688E81F8315960E3C92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8AD0273F33824FE6AD109DBAED68C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BF0BA-246F-4F51-8453-5FC0D0294E14}"/>
      </w:docPartPr>
      <w:docPartBody>
        <w:p w:rsidR="006A0F75" w:rsidRDefault="00FD236B" w:rsidP="00FD236B">
          <w:pPr>
            <w:pStyle w:val="8AD0273F33824FE6AD109DBAED68C0352"/>
          </w:pPr>
          <w:r w:rsidRPr="008A7050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F238447E13EA4C2B9B9F3FA5D041F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9681F-7BB1-45F9-9EE8-A1B86EAC1585}"/>
      </w:docPartPr>
      <w:docPartBody>
        <w:p w:rsidR="006A0F75" w:rsidRDefault="00C36BE0" w:rsidP="00C36BE0">
          <w:pPr>
            <w:pStyle w:val="F238447E13EA4C2B9B9F3FA5D041F8B7"/>
          </w:pPr>
          <w:r w:rsidRPr="00A866F9">
            <w:rPr>
              <w:rStyle w:val="PlaceholderText"/>
              <w:rFonts w:cstheme="minorHAnsi"/>
              <w:vanish/>
              <w:color w:val="0070C0"/>
              <w:sz w:val="21"/>
              <w:szCs w:val="21"/>
            </w:rPr>
            <w:t>Click or tap here to enter text.</w:t>
          </w:r>
        </w:p>
      </w:docPartBody>
    </w:docPart>
    <w:docPart>
      <w:docPartPr>
        <w:name w:val="EF9E13140AE04E18AA4A23815B3E0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1BDAC-214D-4C87-B36D-ECA75F389486}"/>
      </w:docPartPr>
      <w:docPartBody>
        <w:p w:rsidR="006A0F75" w:rsidRDefault="00FD236B" w:rsidP="00FD236B">
          <w:pPr>
            <w:pStyle w:val="EF9E13140AE04E18AA4A23815B3E02E02"/>
          </w:pPr>
          <w:r w:rsidRPr="00635501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395E424BEA3B407F9BC9579DC88C2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0C723-9305-4419-8B47-0FEE9461FEFD}"/>
      </w:docPartPr>
      <w:docPartBody>
        <w:p w:rsidR="006A0F75" w:rsidRDefault="00FD236B" w:rsidP="00FD236B">
          <w:pPr>
            <w:pStyle w:val="395E424BEA3B407F9BC9579DC88C2E192"/>
          </w:pPr>
          <w:r w:rsidRPr="008A7050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B4B7012B84114C729940F58D5BB34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9C2AF-0F64-42B3-829C-4E30F5750817}"/>
      </w:docPartPr>
      <w:docPartBody>
        <w:p w:rsidR="006A0F75" w:rsidRDefault="00FD236B" w:rsidP="00FD236B">
          <w:pPr>
            <w:pStyle w:val="B4B7012B84114C729940F58D5BB344602"/>
          </w:pPr>
          <w:r w:rsidRPr="00635501">
            <w:rPr>
              <w:rStyle w:val="PlaceholderText"/>
              <w:rFonts w:cstheme="minorHAnsi"/>
              <w:vanish/>
              <w:sz w:val="21"/>
              <w:szCs w:val="21"/>
            </w:rPr>
            <w:t xml:space="preserve">Click here 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66B63-8231-4414-B085-F3D847C867AF}"/>
      </w:docPartPr>
      <w:docPartBody>
        <w:p w:rsidR="00000000" w:rsidRDefault="00E71DB3">
          <w:r w:rsidRPr="003611C9">
            <w:rPr>
              <w:rStyle w:val="PlaceholderText"/>
            </w:rPr>
            <w:t>Choose an item.</w:t>
          </w:r>
        </w:p>
      </w:docPartBody>
    </w:docPart>
    <w:docPart>
      <w:docPartPr>
        <w:name w:val="35D514D080D54052BD068F0A3F46F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85F75-9EC6-4DBE-AAB7-EBBC8125BFF6}"/>
      </w:docPartPr>
      <w:docPartBody>
        <w:p w:rsidR="00000000" w:rsidRDefault="00E71DB3" w:rsidP="00E71DB3">
          <w:pPr>
            <w:pStyle w:val="35D514D080D54052BD068F0A3F46F535"/>
          </w:pPr>
          <w:r w:rsidRPr="003611C9">
            <w:rPr>
              <w:rStyle w:val="PlaceholderText"/>
            </w:rPr>
            <w:t>Choose an item.</w:t>
          </w:r>
        </w:p>
      </w:docPartBody>
    </w:docPart>
    <w:docPart>
      <w:docPartPr>
        <w:name w:val="926F9BFA236E4C0FAE49E5C854AF5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469A7-212D-4D8A-A74D-440CDBC53A89}"/>
      </w:docPartPr>
      <w:docPartBody>
        <w:p w:rsidR="00000000" w:rsidRDefault="00E71DB3" w:rsidP="00E71DB3">
          <w:pPr>
            <w:pStyle w:val="926F9BFA236E4C0FAE49E5C854AF546B"/>
          </w:pPr>
          <w:r w:rsidRPr="003611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2975"/>
    <w:rsid w:val="00003A13"/>
    <w:rsid w:val="00060188"/>
    <w:rsid w:val="00067DC3"/>
    <w:rsid w:val="000E483B"/>
    <w:rsid w:val="000E67D9"/>
    <w:rsid w:val="003410EA"/>
    <w:rsid w:val="0038347D"/>
    <w:rsid w:val="00424CF5"/>
    <w:rsid w:val="00544912"/>
    <w:rsid w:val="005574E9"/>
    <w:rsid w:val="006A0F75"/>
    <w:rsid w:val="006C3A5F"/>
    <w:rsid w:val="00733056"/>
    <w:rsid w:val="007F30B9"/>
    <w:rsid w:val="0080763E"/>
    <w:rsid w:val="008162A8"/>
    <w:rsid w:val="00835865"/>
    <w:rsid w:val="00896EC9"/>
    <w:rsid w:val="008E1EC6"/>
    <w:rsid w:val="00912975"/>
    <w:rsid w:val="00970789"/>
    <w:rsid w:val="00B578C7"/>
    <w:rsid w:val="00BE7464"/>
    <w:rsid w:val="00C213B2"/>
    <w:rsid w:val="00C36BE0"/>
    <w:rsid w:val="00D061C1"/>
    <w:rsid w:val="00D311F1"/>
    <w:rsid w:val="00D96424"/>
    <w:rsid w:val="00E71DB3"/>
    <w:rsid w:val="00EF06E4"/>
    <w:rsid w:val="00F212F1"/>
    <w:rsid w:val="00F23971"/>
    <w:rsid w:val="00F66F95"/>
    <w:rsid w:val="00FD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1DB3"/>
    <w:rPr>
      <w:color w:val="808080"/>
    </w:rPr>
  </w:style>
  <w:style w:type="paragraph" w:customStyle="1" w:styleId="D371DDDE8D524169A4FB94C55AA0990E5">
    <w:name w:val="D371DDDE8D524169A4FB94C55AA0990E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6233ED7D9B34F618E3A4DAB269DEE655">
    <w:name w:val="B6233ED7D9B34F618E3A4DAB269DEE65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B9D2B0F5D3046C69C30AFE2F883B20A2">
    <w:name w:val="0B9D2B0F5D3046C69C30AFE2F883B20A2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1ECEB9B0F5D4391BC288F9BF659B4642">
    <w:name w:val="E1ECEB9B0F5D4391BC288F9BF659B4642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B89EECE0CFB4E4EB493227CAB286FE32">
    <w:name w:val="2B89EECE0CFB4E4EB493227CAB286FE32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298F0953BD44EE0875AE4704B29F9B62">
    <w:name w:val="9298F0953BD44EE0875AE4704B29F9B62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C1F2E6DBCF047FD9977B63AE60450462">
    <w:name w:val="7C1F2E6DBCF047FD9977B63AE60450462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00056C1BD44981858EC6CF73A9DCE52">
    <w:name w:val="A800056C1BD44981858EC6CF73A9DCE52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622B36729C946F5AAD9B20EB21BAA4B1">
    <w:name w:val="0622B36729C946F5AAD9B20EB21BAA4B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88D26838F43F4A911B28523489D9D1">
    <w:name w:val="A8188D26838F43F4A911B28523489D9D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0F9F63FBDD3444BB408BEBC6D81F4A12">
    <w:name w:val="80F9F63FBDD3444BB408BEBC6D81F4A12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B78FDEA531F46B7B8979ACA77073D121">
    <w:name w:val="8B78FDEA531F46B7B8979ACA77073D12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80373C2E00145368CA51CDFA77A3FA41">
    <w:name w:val="380373C2E00145368CA51CDFA77A3FA4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B286EC0664414DA860D820A8272DD31">
    <w:name w:val="D5B286EC0664414DA860D820A8272DD3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CAE50007DDE4B828856FC1545FDC26C1">
    <w:name w:val="1CAE50007DDE4B828856FC1545FDC26C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DF5154B2F1F44F28B973C8C695467A51">
    <w:name w:val="9DF5154B2F1F44F28B973C8C695467A5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2BDCD6F33E4F99B59792C80A5E22FC1">
    <w:name w:val="B82BDCD6F33E4F99B59792C80A5E22FC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FAC12D5C5394F6AA9F05F5F38650CAE1">
    <w:name w:val="BFAC12D5C5394F6AA9F05F5F38650CAE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BA42B3C6CAB40228FD914236313B2411">
    <w:name w:val="DBA42B3C6CAB40228FD914236313B241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A9EA8047DC4442693BF3EEE8014FD761">
    <w:name w:val="EA9EA8047DC4442693BF3EEE8014FD76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F6DEA2E0E9445BFB84970FA22110B361">
    <w:name w:val="2F6DEA2E0E9445BFB84970FA22110B36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4902E90C40D43B5A57E69D21432D0BF1">
    <w:name w:val="04902E90C40D43B5A57E69D21432D0BF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F4767932A444986BDF156E598474AE61">
    <w:name w:val="2F4767932A444986BDF156E598474AE6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EE3CBA165F541BFA5B1E1CFC40DF1F51">
    <w:name w:val="1EE3CBA165F541BFA5B1E1CFC40DF1F5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09303304C1849B58BD39FD3319AC5FD7">
    <w:name w:val="109303304C1849B58BD39FD3319AC5FD7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CD4D78C846741D38E35EA3FB686D4665">
    <w:name w:val="3CD4D78C846741D38E35EA3FB686D466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4942DC1B234CD8B139A2F8F4E97BF21">
    <w:name w:val="794942DC1B234CD8B139A2F8F4E97BF2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0EA4CCA6A3349CE9FEA874A17AFC59F7">
    <w:name w:val="E0EA4CCA6A3349CE9FEA874A17AFC59F7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D4774A8ECF549C2BD541D4E7CC514847">
    <w:name w:val="CD4774A8ECF549C2BD541D4E7CC514847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0BD24AD0E164975B7FEDA94B6E7BFFB5">
    <w:name w:val="C0BD24AD0E164975B7FEDA94B6E7BFFB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B08689F7C4F4B8DA7BBF26F8E0888095">
    <w:name w:val="4B08689F7C4F4B8DA7BBF26F8E088809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BBF87E1A7F94908BB63811711F6F8185">
    <w:name w:val="EBBF87E1A7F94908BB63811711F6F818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87A88C4B7874F3E98CC7FC7633AA1575">
    <w:name w:val="687A88C4B7874F3E98CC7FC7633AA157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988D3F3B4B54F73954EB32B6B0BD3C65">
    <w:name w:val="D988D3F3B4B54F73954EB32B6B0BD3C65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E8A062CDB214B66B1914D2004EE8EFD1">
    <w:name w:val="DE8A062CDB214B66B1914D2004EE8EFD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010FF29A1344E10BE8C0D9880E517BE">
    <w:name w:val="8010FF29A1344E10BE8C0D9880E517BE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6F5E1CDC4024654BCC28526023AB9861">
    <w:name w:val="F6F5E1CDC4024654BCC28526023AB986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239A5B0B85D4034B37B751468223ACC">
    <w:name w:val="3239A5B0B85D4034B37B751468223ACC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36D07FA09D7412F8C3ACAAC256357E71">
    <w:name w:val="136D07FA09D7412F8C3ACAAC256357E7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09F42E857DB475A9AE3EE121E7E21A41">
    <w:name w:val="A09F42E857DB475A9AE3EE121E7E21A4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6A9A4AF1F340F6947F40F20858C9B31">
    <w:name w:val="D56A9A4AF1F340F6947F40F20858C9B3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863D66907FA4C9B8542E48C8A6CBE961">
    <w:name w:val="2863D66907FA4C9B8542E48C8A6CBE96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F55143FEB574607B625625EAD69ECC51">
    <w:name w:val="DF55143FEB574607B625625EAD69ECC5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1332D8E1184431682106E337B13D4C91">
    <w:name w:val="A1332D8E1184431682106E337B13D4C9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07A9CE09D3A4F689DF38ABF20F0315F1">
    <w:name w:val="207A9CE09D3A4F689DF38ABF20F0315F1"/>
    <w:rsid w:val="00F212F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87845D670034FDC993E203DB776C0D2">
    <w:name w:val="187845D670034FDC993E203DB776C0D2"/>
    <w:rsid w:val="006C3A5F"/>
  </w:style>
  <w:style w:type="paragraph" w:customStyle="1" w:styleId="44C9036E43C74DFC82F93F3D5F2C03F4">
    <w:name w:val="44C9036E43C74DFC82F93F3D5F2C03F4"/>
    <w:rsid w:val="006C3A5F"/>
  </w:style>
  <w:style w:type="paragraph" w:customStyle="1" w:styleId="D371DDDE8D524169A4FB94C55AA0990E">
    <w:name w:val="D371DDDE8D524169A4FB94C55AA0990E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6233ED7D9B34F618E3A4DAB269DEE65">
    <w:name w:val="B6233ED7D9B34F618E3A4DAB269DEE65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B9D2B0F5D3046C69C30AFE2F883B20A">
    <w:name w:val="0B9D2B0F5D3046C69C30AFE2F883B20A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1ECEB9B0F5D4391BC288F9BF659B464">
    <w:name w:val="E1ECEB9B0F5D4391BC288F9BF659B464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B89EECE0CFB4E4EB493227CAB286FE3">
    <w:name w:val="2B89EECE0CFB4E4EB493227CAB286FE3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298F0953BD44EE0875AE4704B29F9B6">
    <w:name w:val="9298F0953BD44EE0875AE4704B29F9B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C1F2E6DBCF047FD9977B63AE6045046">
    <w:name w:val="7C1F2E6DBCF047FD9977B63AE604504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00056C1BD44981858EC6CF73A9DCE5">
    <w:name w:val="A800056C1BD44981858EC6CF73A9DCE5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622B36729C946F5AAD9B20EB21BAA4B">
    <w:name w:val="0622B36729C946F5AAD9B20EB21BAA4B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88D26838F43F4A911B28523489D9D">
    <w:name w:val="A8188D26838F43F4A911B28523489D9D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0F9F63FBDD3444BB408BEBC6D81F4A1">
    <w:name w:val="80F9F63FBDD3444BB408BEBC6D81F4A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B78FDEA531F46B7B8979ACA77073D12">
    <w:name w:val="8B78FDEA531F46B7B8979ACA77073D1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80373C2E00145368CA51CDFA77A3FA4">
    <w:name w:val="380373C2E00145368CA51CDFA77A3FA4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B286EC0664414DA860D820A8272DD3">
    <w:name w:val="D5B286EC0664414DA860D820A8272DD3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CAE50007DDE4B828856FC1545FDC26C">
    <w:name w:val="1CAE50007DDE4B828856FC1545FDC26C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DF5154B2F1F44F28B973C8C695467A5">
    <w:name w:val="9DF5154B2F1F44F28B973C8C695467A5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2BDCD6F33E4F99B59792C80A5E22FC">
    <w:name w:val="B82BDCD6F33E4F99B59792C80A5E22FC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FAC12D5C5394F6AA9F05F5F38650CAE">
    <w:name w:val="BFAC12D5C5394F6AA9F05F5F38650CAE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BA42B3C6CAB40228FD914236313B241">
    <w:name w:val="DBA42B3C6CAB40228FD914236313B24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A9EA8047DC4442693BF3EEE8014FD76">
    <w:name w:val="EA9EA8047DC4442693BF3EEE8014FD7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F6DEA2E0E9445BFB84970FA22110B36">
    <w:name w:val="2F6DEA2E0E9445BFB84970FA22110B3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4902E90C40D43B5A57E69D21432D0BF">
    <w:name w:val="04902E90C40D43B5A57E69D21432D0BF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F4767932A444986BDF156E598474AE6">
    <w:name w:val="2F4767932A444986BDF156E598474AE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EE3CBA165F541BFA5B1E1CFC40DF1F5">
    <w:name w:val="1EE3CBA165F541BFA5B1E1CFC40DF1F5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09303304C1849B58BD39FD3319AC5FD">
    <w:name w:val="109303304C1849B58BD39FD3319AC5FD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CD4D78C846741D38E35EA3FB686D466">
    <w:name w:val="3CD4D78C846741D38E35EA3FB686D46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4942DC1B234CD8B139A2F8F4E97BF2">
    <w:name w:val="794942DC1B234CD8B139A2F8F4E97BF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0EA4CCA6A3349CE9FEA874A17AFC59F">
    <w:name w:val="E0EA4CCA6A3349CE9FEA874A17AFC59F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D4774A8ECF549C2BD541D4E7CC51484">
    <w:name w:val="CD4774A8ECF549C2BD541D4E7CC51484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0BD24AD0E164975B7FEDA94B6E7BFFB">
    <w:name w:val="C0BD24AD0E164975B7FEDA94B6E7BFFB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B08689F7C4F4B8DA7BBF26F8E088809">
    <w:name w:val="4B08689F7C4F4B8DA7BBF26F8E088809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BBF87E1A7F94908BB63811711F6F818">
    <w:name w:val="EBBF87E1A7F94908BB63811711F6F818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87A88C4B7874F3E98CC7FC7633AA157">
    <w:name w:val="687A88C4B7874F3E98CC7FC7633AA157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988D3F3B4B54F73954EB32B6B0BD3C6">
    <w:name w:val="D988D3F3B4B54F73954EB32B6B0BD3C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E8A062CDB214B66B1914D2004EE8EFD">
    <w:name w:val="DE8A062CDB214B66B1914D2004EE8EFD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4C9036E43C74DFC82F93F3D5F2C03F41">
    <w:name w:val="44C9036E43C74DFC82F93F3D5F2C03F4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6F5E1CDC4024654BCC28526023AB986">
    <w:name w:val="F6F5E1CDC4024654BCC28526023AB98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239A5B0B85D4034B37B751468223ACC1">
    <w:name w:val="3239A5B0B85D4034B37B751468223ACC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36D07FA09D7412F8C3ACAAC256357E7">
    <w:name w:val="136D07FA09D7412F8C3ACAAC256357E7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09F42E857DB475A9AE3EE121E7E21A4">
    <w:name w:val="A09F42E857DB475A9AE3EE121E7E21A4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6A9A4AF1F340F6947F40F20858C9B3">
    <w:name w:val="D56A9A4AF1F340F6947F40F20858C9B3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863D66907FA4C9B8542E48C8A6CBE96">
    <w:name w:val="2863D66907FA4C9B8542E48C8A6CBE96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F55143FEB574607B625625EAD69ECC5">
    <w:name w:val="DF55143FEB574607B625625EAD69ECC5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1332D8E1184431682106E337B13D4C9">
    <w:name w:val="A1332D8E1184431682106E337B13D4C9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07A9CE09D3A4F689DF38ABF20F0315F">
    <w:name w:val="207A9CE09D3A4F689DF38ABF20F0315F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1EEBF8204EB41B4A1F521543376DDC8">
    <w:name w:val="F1EEBF8204EB41B4A1F521543376DDC8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3AEDFF363F4FE8B244DF338C3D1170">
    <w:name w:val="B83AEDFF363F4FE8B244DF338C3D1170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1E710ACB047A8B9327458F61F1DA7">
    <w:name w:val="A811E710ACB047A8B9327458F61F1DA7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D8F8A0B9ED3442CBBB995E27455357D">
    <w:name w:val="0D8F8A0B9ED3442CBBB995E27455357D"/>
    <w:rsid w:val="00D061C1"/>
  </w:style>
  <w:style w:type="paragraph" w:customStyle="1" w:styleId="D371DDDE8D524169A4FB94C55AA0990E1">
    <w:name w:val="D371DDDE8D524169A4FB94C55AA0990E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6233ED7D9B34F618E3A4DAB269DEE651">
    <w:name w:val="B6233ED7D9B34F618E3A4DAB269DEE65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B9D2B0F5D3046C69C30AFE2F883B20A1">
    <w:name w:val="0B9D2B0F5D3046C69C30AFE2F883B20A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1ECEB9B0F5D4391BC288F9BF659B4641">
    <w:name w:val="E1ECEB9B0F5D4391BC288F9BF659B464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B89EECE0CFB4E4EB493227CAB286FE31">
    <w:name w:val="2B89EECE0CFB4E4EB493227CAB286FE3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298F0953BD44EE0875AE4704B29F9B61">
    <w:name w:val="9298F0953BD44EE0875AE4704B29F9B6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C1F2E6DBCF047FD9977B63AE60450461">
    <w:name w:val="7C1F2E6DBCF047FD9977B63AE6045046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00056C1BD44981858EC6CF73A9DCE51">
    <w:name w:val="A800056C1BD44981858EC6CF73A9DCE5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622B36729C946F5AAD9B20EB21BAA4B2">
    <w:name w:val="0622B36729C946F5AAD9B20EB21BAA4B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88D26838F43F4A911B28523489D9D2">
    <w:name w:val="A8188D26838F43F4A911B28523489D9D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0F9F63FBDD3444BB408BEBC6D81F4A11">
    <w:name w:val="80F9F63FBDD3444BB408BEBC6D81F4A1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B78FDEA531F46B7B8979ACA77073D122">
    <w:name w:val="8B78FDEA531F46B7B8979ACA77073D12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80373C2E00145368CA51CDFA77A3FA42">
    <w:name w:val="380373C2E00145368CA51CDFA77A3FA4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B286EC0664414DA860D820A8272DD32">
    <w:name w:val="D5B286EC0664414DA860D820A8272DD3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CAE50007DDE4B828856FC1545FDC26C2">
    <w:name w:val="1CAE50007DDE4B828856FC1545FDC26C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DF5154B2F1F44F28B973C8C695467A52">
    <w:name w:val="9DF5154B2F1F44F28B973C8C695467A5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2BDCD6F33E4F99B59792C80A5E22FC2">
    <w:name w:val="B82BDCD6F33E4F99B59792C80A5E22FC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FAC12D5C5394F6AA9F05F5F38650CAE2">
    <w:name w:val="BFAC12D5C5394F6AA9F05F5F38650CAE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BA42B3C6CAB40228FD914236313B2412">
    <w:name w:val="DBA42B3C6CAB40228FD914236313B241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A9EA8047DC4442693BF3EEE8014FD762">
    <w:name w:val="EA9EA8047DC4442693BF3EEE8014FD76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F6DEA2E0E9445BFB84970FA22110B362">
    <w:name w:val="2F6DEA2E0E9445BFB84970FA22110B36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4902E90C40D43B5A57E69D21432D0BF2">
    <w:name w:val="04902E90C40D43B5A57E69D21432D0BF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F4767932A444986BDF156E598474AE62">
    <w:name w:val="2F4767932A444986BDF156E598474AE6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EE3CBA165F541BFA5B1E1CFC40DF1F52">
    <w:name w:val="1EE3CBA165F541BFA5B1E1CFC40DF1F5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09303304C1849B58BD39FD3319AC5FD1">
    <w:name w:val="109303304C1849B58BD39FD3319AC5FD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CD4D78C846741D38E35EA3FB686D4661">
    <w:name w:val="3CD4D78C846741D38E35EA3FB686D466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4942DC1B234CD8B139A2F8F4E97BF22">
    <w:name w:val="794942DC1B234CD8B139A2F8F4E97BF2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0EA4CCA6A3349CE9FEA874A17AFC59F1">
    <w:name w:val="E0EA4CCA6A3349CE9FEA874A17AFC59F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D4774A8ECF549C2BD541D4E7CC514841">
    <w:name w:val="CD4774A8ECF549C2BD541D4E7CC51484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0BD24AD0E164975B7FEDA94B6E7BFFB1">
    <w:name w:val="C0BD24AD0E164975B7FEDA94B6E7BFFB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B08689F7C4F4B8DA7BBF26F8E0888091">
    <w:name w:val="4B08689F7C4F4B8DA7BBF26F8E088809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BBF87E1A7F94908BB63811711F6F8181">
    <w:name w:val="EBBF87E1A7F94908BB63811711F6F818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87A88C4B7874F3E98CC7FC7633AA1571">
    <w:name w:val="687A88C4B7874F3E98CC7FC7633AA157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988D3F3B4B54F73954EB32B6B0BD3C61">
    <w:name w:val="D988D3F3B4B54F73954EB32B6B0BD3C6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E8A062CDB214B66B1914D2004EE8EFD2">
    <w:name w:val="DE8A062CDB214B66B1914D2004EE8EFD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4C9036E43C74DFC82F93F3D5F2C03F42">
    <w:name w:val="44C9036E43C74DFC82F93F3D5F2C03F4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D8F8A0B9ED3442CBBB995E27455357D1">
    <w:name w:val="0D8F8A0B9ED3442CBBB995E27455357D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6F5E1CDC4024654BCC28526023AB9862">
    <w:name w:val="F6F5E1CDC4024654BCC28526023AB986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239A5B0B85D4034B37B751468223ACC2">
    <w:name w:val="3239A5B0B85D4034B37B751468223ACC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36D07FA09D7412F8C3ACAAC256357E72">
    <w:name w:val="136D07FA09D7412F8C3ACAAC256357E7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09F42E857DB475A9AE3EE121E7E21A42">
    <w:name w:val="A09F42E857DB475A9AE3EE121E7E21A4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6A9A4AF1F340F6947F40F20858C9B32">
    <w:name w:val="D56A9A4AF1F340F6947F40F20858C9B3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863D66907FA4C9B8542E48C8A6CBE962">
    <w:name w:val="2863D66907FA4C9B8542E48C8A6CBE96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F55143FEB574607B625625EAD69ECC52">
    <w:name w:val="DF55143FEB574607B625625EAD69ECC5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1332D8E1184431682106E337B13D4C92">
    <w:name w:val="A1332D8E1184431682106E337B13D4C9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07A9CE09D3A4F689DF38ABF20F0315F2">
    <w:name w:val="207A9CE09D3A4F689DF38ABF20F0315F2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1EEBF8204EB41B4A1F521543376DDC81">
    <w:name w:val="F1EEBF8204EB41B4A1F521543376DDC8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3AEDFF363F4FE8B244DF338C3D11701">
    <w:name w:val="B83AEDFF363F4FE8B244DF338C3D1170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1E710ACB047A8B9327458F61F1DA71">
    <w:name w:val="A811E710ACB047A8B9327458F61F1DA71"/>
    <w:rsid w:val="00D061C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971BEB8B8F7469A9F686E235268840B">
    <w:name w:val="C971BEB8B8F7469A9F686E235268840B"/>
    <w:rsid w:val="00D061C1"/>
  </w:style>
  <w:style w:type="paragraph" w:customStyle="1" w:styleId="76A4AE3CE7E64143AC2C2A78CA297261">
    <w:name w:val="76A4AE3CE7E64143AC2C2A78CA297261"/>
    <w:rsid w:val="00D061C1"/>
  </w:style>
  <w:style w:type="paragraph" w:customStyle="1" w:styleId="0CE41202E1314307A46E8A88DC8F79C6">
    <w:name w:val="0CE41202E1314307A46E8A88DC8F79C6"/>
    <w:rsid w:val="00D061C1"/>
  </w:style>
  <w:style w:type="paragraph" w:customStyle="1" w:styleId="261D482E3B714EBA8BE5AABFC6C94934">
    <w:name w:val="261D482E3B714EBA8BE5AABFC6C94934"/>
    <w:rsid w:val="00D061C1"/>
  </w:style>
  <w:style w:type="paragraph" w:customStyle="1" w:styleId="A5A63BDAEDB6419AB6979B70F09B27B8">
    <w:name w:val="A5A63BDAEDB6419AB6979B70F09B27B8"/>
    <w:rsid w:val="00D061C1"/>
  </w:style>
  <w:style w:type="paragraph" w:customStyle="1" w:styleId="59BCD5B181DB4DFAA167C70AAD1078DD">
    <w:name w:val="59BCD5B181DB4DFAA167C70AAD1078DD"/>
    <w:rsid w:val="00D061C1"/>
  </w:style>
  <w:style w:type="paragraph" w:customStyle="1" w:styleId="5D18EC48E1F94C71B77CBB373EC52D49">
    <w:name w:val="5D18EC48E1F94C71B77CBB373EC52D49"/>
    <w:rsid w:val="00D061C1"/>
  </w:style>
  <w:style w:type="paragraph" w:customStyle="1" w:styleId="A97EA9AE51DC4F108E67B2C5540749A8">
    <w:name w:val="A97EA9AE51DC4F108E67B2C5540749A8"/>
    <w:rsid w:val="00D061C1"/>
  </w:style>
  <w:style w:type="paragraph" w:customStyle="1" w:styleId="88CA2BF918854E22B76FCE3EE531F523">
    <w:name w:val="88CA2BF918854E22B76FCE3EE531F523"/>
    <w:rsid w:val="00D061C1"/>
  </w:style>
  <w:style w:type="paragraph" w:customStyle="1" w:styleId="F2230B4E591B47C995F5D32DD3AF3C8C">
    <w:name w:val="F2230B4E591B47C995F5D32DD3AF3C8C"/>
    <w:rsid w:val="00D061C1"/>
  </w:style>
  <w:style w:type="paragraph" w:customStyle="1" w:styleId="973D21B119BA408CB93CED0FEE31D746">
    <w:name w:val="973D21B119BA408CB93CED0FEE31D746"/>
    <w:rsid w:val="00D061C1"/>
  </w:style>
  <w:style w:type="paragraph" w:customStyle="1" w:styleId="466F236AF976412AAD311AE3467A6670">
    <w:name w:val="466F236AF976412AAD311AE3467A6670"/>
    <w:rsid w:val="00D061C1"/>
  </w:style>
  <w:style w:type="paragraph" w:customStyle="1" w:styleId="B8FDF44EDCF4475391F13CC3AF2E7E6C">
    <w:name w:val="B8FDF44EDCF4475391F13CC3AF2E7E6C"/>
    <w:rsid w:val="00D061C1"/>
  </w:style>
  <w:style w:type="paragraph" w:customStyle="1" w:styleId="777B7725EAA74E5A86796C7496F9274B">
    <w:name w:val="777B7725EAA74E5A86796C7496F9274B"/>
    <w:rsid w:val="00D061C1"/>
  </w:style>
  <w:style w:type="paragraph" w:customStyle="1" w:styleId="966D88CDEF77471883F1B7DFB3DA5FAE">
    <w:name w:val="966D88CDEF77471883F1B7DFB3DA5FAE"/>
    <w:rsid w:val="00D061C1"/>
  </w:style>
  <w:style w:type="paragraph" w:customStyle="1" w:styleId="6610FB06BC08423BB4210A266F7906D0">
    <w:name w:val="6610FB06BC08423BB4210A266F7906D0"/>
    <w:rsid w:val="00D061C1"/>
  </w:style>
  <w:style w:type="paragraph" w:customStyle="1" w:styleId="C86815BB13204B0B9786A5E292118871">
    <w:name w:val="C86815BB13204B0B9786A5E292118871"/>
    <w:rsid w:val="00D061C1"/>
  </w:style>
  <w:style w:type="paragraph" w:customStyle="1" w:styleId="0A6B4FE53A5E42FE957B7DD78DF3016F">
    <w:name w:val="0A6B4FE53A5E42FE957B7DD78DF3016F"/>
    <w:rsid w:val="00D061C1"/>
  </w:style>
  <w:style w:type="paragraph" w:customStyle="1" w:styleId="D371DDDE8D524169A4FB94C55AA0990E2">
    <w:name w:val="D371DDDE8D524169A4FB94C55AA0990E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6233ED7D9B34F618E3A4DAB269DEE652">
    <w:name w:val="B6233ED7D9B34F618E3A4DAB269DEE65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CE41202E1314307A46E8A88DC8F79C61">
    <w:name w:val="0CE41202E1314307A46E8A88DC8F79C6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1ECEB9B0F5D4391BC288F9BF659B4643">
    <w:name w:val="E1ECEB9B0F5D4391BC288F9BF659B464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971BEB8B8F7469A9F686E235268840B1">
    <w:name w:val="C971BEB8B8F7469A9F686E235268840B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298F0953BD44EE0875AE4704B29F9B63">
    <w:name w:val="9298F0953BD44EE0875AE4704B29F9B6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61D482E3B714EBA8BE5AABFC6C949341">
    <w:name w:val="261D482E3B714EBA8BE5AABFC6C94934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5A63BDAEDB6419AB6979B70F09B27B81">
    <w:name w:val="A5A63BDAEDB6419AB6979B70F09B27B8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59BCD5B181DB4DFAA167C70AAD1078DD1">
    <w:name w:val="59BCD5B181DB4DFAA167C70AAD1078DD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5D18EC48E1F94C71B77CBB373EC52D491">
    <w:name w:val="5D18EC48E1F94C71B77CBB373EC52D49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2882D4F48B242D482CFCC13B7D9C380">
    <w:name w:val="72882D4F48B242D482CFCC13B7D9C380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97EA9AE51DC4F108E67B2C5540749A81">
    <w:name w:val="A97EA9AE51DC4F108E67B2C5540749A8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80373C2E00145368CA51CDFA77A3FA43">
    <w:name w:val="380373C2E00145368CA51CDFA77A3FA4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B286EC0664414DA860D820A8272DD33">
    <w:name w:val="D5B286EC0664414DA860D820A8272DD3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2230B4E591B47C995F5D32DD3AF3C8C1">
    <w:name w:val="F2230B4E591B47C995F5D32DD3AF3C8C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8CA2BF918854E22B76FCE3EE531F5231">
    <w:name w:val="88CA2BF918854E22B76FCE3EE531F523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73D21B119BA408CB93CED0FEE31D7461">
    <w:name w:val="973D21B119BA408CB93CED0FEE31D746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66F236AF976412AAD311AE3467A66701">
    <w:name w:val="466F236AF976412AAD311AE3467A6670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610FB06BC08423BB4210A266F7906D01">
    <w:name w:val="6610FB06BC08423BB4210A266F7906D0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FDF44EDCF4475391F13CC3AF2E7E6C1">
    <w:name w:val="B8FDF44EDCF4475391F13CC3AF2E7E6C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86815BB13204B0B9786A5E2921188711">
    <w:name w:val="C86815BB13204B0B9786A5E292118871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77B7725EAA74E5A86796C7496F9274B1">
    <w:name w:val="777B7725EAA74E5A86796C7496F9274B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66D88CDEF77471883F1B7DFB3DA5FAE1">
    <w:name w:val="966D88CDEF77471883F1B7DFB3DA5FAE1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EE3CBA165F541BFA5B1E1CFC40DF1F53">
    <w:name w:val="1EE3CBA165F541BFA5B1E1CFC40DF1F5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09303304C1849B58BD39FD3319AC5FD2">
    <w:name w:val="109303304C1849B58BD39FD3319AC5FD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CD4D78C846741D38E35EA3FB686D4662">
    <w:name w:val="3CD4D78C846741D38E35EA3FB686D466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4942DC1B234CD8B139A2F8F4E97BF23">
    <w:name w:val="794942DC1B234CD8B139A2F8F4E97BF2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0EA4CCA6A3349CE9FEA874A17AFC59F2">
    <w:name w:val="E0EA4CCA6A3349CE9FEA874A17AFC59F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D4774A8ECF549C2BD541D4E7CC514842">
    <w:name w:val="CD4774A8ECF549C2BD541D4E7CC51484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0BD24AD0E164975B7FEDA94B6E7BFFB2">
    <w:name w:val="C0BD24AD0E164975B7FEDA94B6E7BFFB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B08689F7C4F4B8DA7BBF26F8E0888092">
    <w:name w:val="4B08689F7C4F4B8DA7BBF26F8E088809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BBF87E1A7F94908BB63811711F6F8182">
    <w:name w:val="EBBF87E1A7F94908BB63811711F6F818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87A88C4B7874F3E98CC7FC7633AA1572">
    <w:name w:val="687A88C4B7874F3E98CC7FC7633AA157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988D3F3B4B54F73954EB32B6B0BD3C62">
    <w:name w:val="D988D3F3B4B54F73954EB32B6B0BD3C6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E8A062CDB214B66B1914D2004EE8EFD3">
    <w:name w:val="DE8A062CDB214B66B1914D2004EE8EFD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4C9036E43C74DFC82F93F3D5F2C03F43">
    <w:name w:val="44C9036E43C74DFC82F93F3D5F2C03F4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6F5E1CDC4024654BCC28526023AB9863">
    <w:name w:val="F6F5E1CDC4024654BCC28526023AB986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239A5B0B85D4034B37B751468223ACC3">
    <w:name w:val="3239A5B0B85D4034B37B751468223ACC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36D07FA09D7412F8C3ACAAC256357E73">
    <w:name w:val="136D07FA09D7412F8C3ACAAC256357E7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09F42E857DB475A9AE3EE121E7E21A43">
    <w:name w:val="A09F42E857DB475A9AE3EE121E7E21A4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6A9A4AF1F340F6947F40F20858C9B33">
    <w:name w:val="D56A9A4AF1F340F6947F40F20858C9B3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863D66907FA4C9B8542E48C8A6CBE963">
    <w:name w:val="2863D66907FA4C9B8542E48C8A6CBE96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F55143FEB574607B625625EAD69ECC53">
    <w:name w:val="DF55143FEB574607B625625EAD69ECC5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1332D8E1184431682106E337B13D4C93">
    <w:name w:val="A1332D8E1184431682106E337B13D4C9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07A9CE09D3A4F689DF38ABF20F0315F3">
    <w:name w:val="207A9CE09D3A4F689DF38ABF20F0315F3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1EEBF8204EB41B4A1F521543376DDC82">
    <w:name w:val="F1EEBF8204EB41B4A1F521543376DDC8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7829C145A6F4B2DB73D8B9F7725354F">
    <w:name w:val="27829C145A6F4B2DB73D8B9F7725354F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3AEDFF363F4FE8B244DF338C3D11702">
    <w:name w:val="B83AEDFF363F4FE8B244DF338C3D1170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1E710ACB047A8B9327458F61F1DA72">
    <w:name w:val="A811E710ACB047A8B9327458F61F1DA72"/>
    <w:rsid w:val="00C36BE0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9DEA2D299DF4D2293C55104C5FAEDFA">
    <w:name w:val="39DEA2D299DF4D2293C55104C5FAEDFA"/>
    <w:rsid w:val="00C36BE0"/>
  </w:style>
  <w:style w:type="paragraph" w:customStyle="1" w:styleId="798C5F2357F548688E81F8315960E3C9">
    <w:name w:val="798C5F2357F548688E81F8315960E3C9"/>
    <w:rsid w:val="00C36BE0"/>
  </w:style>
  <w:style w:type="paragraph" w:customStyle="1" w:styleId="8AD0273F33824FE6AD109DBAED68C035">
    <w:name w:val="8AD0273F33824FE6AD109DBAED68C035"/>
    <w:rsid w:val="00C36BE0"/>
  </w:style>
  <w:style w:type="paragraph" w:customStyle="1" w:styleId="F238447E13EA4C2B9B9F3FA5D041F8B7">
    <w:name w:val="F238447E13EA4C2B9B9F3FA5D041F8B7"/>
    <w:rsid w:val="00C36BE0"/>
  </w:style>
  <w:style w:type="paragraph" w:customStyle="1" w:styleId="EF9E13140AE04E18AA4A23815B3E02E0">
    <w:name w:val="EF9E13140AE04E18AA4A23815B3E02E0"/>
    <w:rsid w:val="00C36BE0"/>
  </w:style>
  <w:style w:type="paragraph" w:customStyle="1" w:styleId="395E424BEA3B407F9BC9579DC88C2E19">
    <w:name w:val="395E424BEA3B407F9BC9579DC88C2E19"/>
    <w:rsid w:val="00C36BE0"/>
  </w:style>
  <w:style w:type="paragraph" w:customStyle="1" w:styleId="B4B7012B84114C729940F58D5BB34460">
    <w:name w:val="B4B7012B84114C729940F58D5BB34460"/>
    <w:rsid w:val="00C36BE0"/>
  </w:style>
  <w:style w:type="paragraph" w:customStyle="1" w:styleId="D371DDDE8D524169A4FB94C55AA0990E3">
    <w:name w:val="D371DDDE8D524169A4FB94C55AA0990E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6233ED7D9B34F618E3A4DAB269DEE653">
    <w:name w:val="B6233ED7D9B34F618E3A4DAB269DEE65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CE41202E1314307A46E8A88DC8F79C62">
    <w:name w:val="0CE41202E1314307A46E8A88DC8F79C6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1ECEB9B0F5D4391BC288F9BF659B4644">
    <w:name w:val="E1ECEB9B0F5D4391BC288F9BF659B464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971BEB8B8F7469A9F686E235268840B2">
    <w:name w:val="C971BEB8B8F7469A9F686E235268840B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298F0953BD44EE0875AE4704B29F9B64">
    <w:name w:val="9298F0953BD44EE0875AE4704B29F9B6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61D482E3B714EBA8BE5AABFC6C949342">
    <w:name w:val="261D482E3B714EBA8BE5AABFC6C94934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5A63BDAEDB6419AB6979B70F09B27B82">
    <w:name w:val="A5A63BDAEDB6419AB6979B70F09B27B8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8C5F2357F548688E81F8315960E3C91">
    <w:name w:val="798C5F2357F548688E81F8315960E3C91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AD0273F33824FE6AD109DBAED68C0351">
    <w:name w:val="8AD0273F33824FE6AD109DBAED68C0351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F9E13140AE04E18AA4A23815B3E02E01">
    <w:name w:val="EF9E13140AE04E18AA4A23815B3E02E01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95E424BEA3B407F9BC9579DC88C2E191">
    <w:name w:val="395E424BEA3B407F9BC9579DC88C2E191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80373C2E00145368CA51CDFA77A3FA44">
    <w:name w:val="380373C2E00145368CA51CDFA77A3FA4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B286EC0664414DA860D820A8272DD34">
    <w:name w:val="D5B286EC0664414DA860D820A8272DD3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2230B4E591B47C995F5D32DD3AF3C8C2">
    <w:name w:val="F2230B4E591B47C995F5D32DD3AF3C8C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4B7012B84114C729940F58D5BB344601">
    <w:name w:val="B4B7012B84114C729940F58D5BB344601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73D21B119BA408CB93CED0FEE31D7462">
    <w:name w:val="973D21B119BA408CB93CED0FEE31D746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66F236AF976412AAD311AE3467A66702">
    <w:name w:val="466F236AF976412AAD311AE3467A6670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610FB06BC08423BB4210A266F7906D02">
    <w:name w:val="6610FB06BC08423BB4210A266F7906D0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FDF44EDCF4475391F13CC3AF2E7E6C2">
    <w:name w:val="B8FDF44EDCF4475391F13CC3AF2E7E6C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9DEA2D299DF4D2293C55104C5FAEDFA1">
    <w:name w:val="39DEA2D299DF4D2293C55104C5FAEDFA1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77B7725EAA74E5A86796C7496F9274B2">
    <w:name w:val="777B7725EAA74E5A86796C7496F9274B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66D88CDEF77471883F1B7DFB3DA5FAE2">
    <w:name w:val="966D88CDEF77471883F1B7DFB3DA5FAE2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EE3CBA165F541BFA5B1E1CFC40DF1F54">
    <w:name w:val="1EE3CBA165F541BFA5B1E1CFC40DF1F5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09303304C1849B58BD39FD3319AC5FD3">
    <w:name w:val="109303304C1849B58BD39FD3319AC5FD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CD4D78C846741D38E35EA3FB686D4663">
    <w:name w:val="3CD4D78C846741D38E35EA3FB686D466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4942DC1B234CD8B139A2F8F4E97BF24">
    <w:name w:val="794942DC1B234CD8B139A2F8F4E97BF2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0EA4CCA6A3349CE9FEA874A17AFC59F3">
    <w:name w:val="E0EA4CCA6A3349CE9FEA874A17AFC59F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D4774A8ECF549C2BD541D4E7CC514843">
    <w:name w:val="CD4774A8ECF549C2BD541D4E7CC51484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0BD24AD0E164975B7FEDA94B6E7BFFB3">
    <w:name w:val="C0BD24AD0E164975B7FEDA94B6E7BFFB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B08689F7C4F4B8DA7BBF26F8E0888093">
    <w:name w:val="4B08689F7C4F4B8DA7BBF26F8E088809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BBF87E1A7F94908BB63811711F6F8183">
    <w:name w:val="EBBF87E1A7F94908BB63811711F6F818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87A88C4B7874F3E98CC7FC7633AA1573">
    <w:name w:val="687A88C4B7874F3E98CC7FC7633AA157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988D3F3B4B54F73954EB32B6B0BD3C63">
    <w:name w:val="D988D3F3B4B54F73954EB32B6B0BD3C6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E8A062CDB214B66B1914D2004EE8EFD4">
    <w:name w:val="DE8A062CDB214B66B1914D2004EE8EFD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4C9036E43C74DFC82F93F3D5F2C03F44">
    <w:name w:val="44C9036E43C74DFC82F93F3D5F2C03F4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6F5E1CDC4024654BCC28526023AB9864">
    <w:name w:val="F6F5E1CDC4024654BCC28526023AB986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239A5B0B85D4034B37B751468223ACC4">
    <w:name w:val="3239A5B0B85D4034B37B751468223ACC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36D07FA09D7412F8C3ACAAC256357E74">
    <w:name w:val="136D07FA09D7412F8C3ACAAC256357E7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09F42E857DB475A9AE3EE121E7E21A44">
    <w:name w:val="A09F42E857DB475A9AE3EE121E7E21A4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6A9A4AF1F340F6947F40F20858C9B34">
    <w:name w:val="D56A9A4AF1F340F6947F40F20858C9B3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863D66907FA4C9B8542E48C8A6CBE964">
    <w:name w:val="2863D66907FA4C9B8542E48C8A6CBE96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F55143FEB574607B625625EAD69ECC54">
    <w:name w:val="DF55143FEB574607B625625EAD69ECC5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1332D8E1184431682106E337B13D4C94">
    <w:name w:val="A1332D8E1184431682106E337B13D4C9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07A9CE09D3A4F689DF38ABF20F0315F4">
    <w:name w:val="207A9CE09D3A4F689DF38ABF20F0315F4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1EEBF8204EB41B4A1F521543376DDC83">
    <w:name w:val="F1EEBF8204EB41B4A1F521543376DDC8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7829C145A6F4B2DB73D8B9F7725354F1">
    <w:name w:val="27829C145A6F4B2DB73D8B9F7725354F1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3AEDFF363F4FE8B244DF338C3D11703">
    <w:name w:val="B83AEDFF363F4FE8B244DF338C3D1170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1E710ACB047A8B9327458F61F1DA73">
    <w:name w:val="A811E710ACB047A8B9327458F61F1DA73"/>
    <w:rsid w:val="00F23971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371DDDE8D524169A4FB94C55AA0990E4">
    <w:name w:val="D371DDDE8D524169A4FB94C55AA0990E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6233ED7D9B34F618E3A4DAB269DEE654">
    <w:name w:val="B6233ED7D9B34F618E3A4DAB269DEE65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0CE41202E1314307A46E8A88DC8F79C63">
    <w:name w:val="0CE41202E1314307A46E8A88DC8F79C6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1ECEB9B0F5D4391BC288F9BF659B4645">
    <w:name w:val="E1ECEB9B0F5D4391BC288F9BF659B46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971BEB8B8F7469A9F686E235268840B3">
    <w:name w:val="C971BEB8B8F7469A9F686E235268840B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298F0953BD44EE0875AE4704B29F9B65">
    <w:name w:val="9298F0953BD44EE0875AE4704B29F9B6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61D482E3B714EBA8BE5AABFC6C949343">
    <w:name w:val="261D482E3B714EBA8BE5AABFC6C94934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5A63BDAEDB6419AB6979B70F09B27B83">
    <w:name w:val="A5A63BDAEDB6419AB6979B70F09B27B8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8C5F2357F548688E81F8315960E3C92">
    <w:name w:val="798C5F2357F548688E81F8315960E3C9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8AD0273F33824FE6AD109DBAED68C0352">
    <w:name w:val="8AD0273F33824FE6AD109DBAED68C035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F9E13140AE04E18AA4A23815B3E02E02">
    <w:name w:val="EF9E13140AE04E18AA4A23815B3E02E0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95E424BEA3B407F9BC9579DC88C2E192">
    <w:name w:val="395E424BEA3B407F9BC9579DC88C2E19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80373C2E00145368CA51CDFA77A3FA45">
    <w:name w:val="380373C2E00145368CA51CDFA77A3FA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B286EC0664414DA860D820A8272DD35">
    <w:name w:val="D5B286EC0664414DA860D820A8272DD3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2230B4E591B47C995F5D32DD3AF3C8C3">
    <w:name w:val="F2230B4E591B47C995F5D32DD3AF3C8C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4B7012B84114C729940F58D5BB344602">
    <w:name w:val="B4B7012B84114C729940F58D5BB34460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73D21B119BA408CB93CED0FEE31D7463">
    <w:name w:val="973D21B119BA408CB93CED0FEE31D746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66F236AF976412AAD311AE3467A66703">
    <w:name w:val="466F236AF976412AAD311AE3467A6670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610FB06BC08423BB4210A266F7906D03">
    <w:name w:val="6610FB06BC08423BB4210A266F7906D0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FDF44EDCF4475391F13CC3AF2E7E6C3">
    <w:name w:val="B8FDF44EDCF4475391F13CC3AF2E7E6C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9DEA2D299DF4D2293C55104C5FAEDFA2">
    <w:name w:val="39DEA2D299DF4D2293C55104C5FAEDFA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77B7725EAA74E5A86796C7496F9274B3">
    <w:name w:val="777B7725EAA74E5A86796C7496F9274B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966D88CDEF77471883F1B7DFB3DA5FAE3">
    <w:name w:val="966D88CDEF77471883F1B7DFB3DA5FAE3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EE3CBA165F541BFA5B1E1CFC40DF1F55">
    <w:name w:val="1EE3CBA165F541BFA5B1E1CFC40DF1F5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09303304C1849B58BD39FD3319AC5FD4">
    <w:name w:val="109303304C1849B58BD39FD3319AC5FD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CD4D78C846741D38E35EA3FB686D4664">
    <w:name w:val="3CD4D78C846741D38E35EA3FB686D466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794942DC1B234CD8B139A2F8F4E97BF25">
    <w:name w:val="794942DC1B234CD8B139A2F8F4E97BF2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0EA4CCA6A3349CE9FEA874A17AFC59F4">
    <w:name w:val="E0EA4CCA6A3349CE9FEA874A17AFC59F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D4774A8ECF549C2BD541D4E7CC514844">
    <w:name w:val="CD4774A8ECF549C2BD541D4E7CC51484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C0BD24AD0E164975B7FEDA94B6E7BFFB4">
    <w:name w:val="C0BD24AD0E164975B7FEDA94B6E7BFFB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B08689F7C4F4B8DA7BBF26F8E0888094">
    <w:name w:val="4B08689F7C4F4B8DA7BBF26F8E088809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EBBF87E1A7F94908BB63811711F6F8184">
    <w:name w:val="EBBF87E1A7F94908BB63811711F6F818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687A88C4B7874F3E98CC7FC7633AA1574">
    <w:name w:val="687A88C4B7874F3E98CC7FC7633AA157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988D3F3B4B54F73954EB32B6B0BD3C64">
    <w:name w:val="D988D3F3B4B54F73954EB32B6B0BD3C6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E8A062CDB214B66B1914D2004EE8EFD5">
    <w:name w:val="DE8A062CDB214B66B1914D2004EE8EFD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44C9036E43C74DFC82F93F3D5F2C03F45">
    <w:name w:val="44C9036E43C74DFC82F93F3D5F2C03F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6F5E1CDC4024654BCC28526023AB9865">
    <w:name w:val="F6F5E1CDC4024654BCC28526023AB986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239A5B0B85D4034B37B751468223ACC5">
    <w:name w:val="3239A5B0B85D4034B37B751468223ACC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136D07FA09D7412F8C3ACAAC256357E75">
    <w:name w:val="136D07FA09D7412F8C3ACAAC256357E7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09F42E857DB475A9AE3EE121E7E21A45">
    <w:name w:val="A09F42E857DB475A9AE3EE121E7E21A4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56A9A4AF1F340F6947F40F20858C9B35">
    <w:name w:val="D56A9A4AF1F340F6947F40F20858C9B3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863D66907FA4C9B8542E48C8A6CBE965">
    <w:name w:val="2863D66907FA4C9B8542E48C8A6CBE96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DF55143FEB574607B625625EAD69ECC55">
    <w:name w:val="DF55143FEB574607B625625EAD69ECC5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1332D8E1184431682106E337B13D4C95">
    <w:name w:val="A1332D8E1184431682106E337B13D4C9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07A9CE09D3A4F689DF38ABF20F0315F5">
    <w:name w:val="207A9CE09D3A4F689DF38ABF20F0315F5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F1EEBF8204EB41B4A1F521543376DDC84">
    <w:name w:val="F1EEBF8204EB41B4A1F521543376DDC8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27829C145A6F4B2DB73D8B9F7725354F2">
    <w:name w:val="27829C145A6F4B2DB73D8B9F7725354F2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B83AEDFF363F4FE8B244DF338C3D11704">
    <w:name w:val="B83AEDFF363F4FE8B244DF338C3D1170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A811E710ACB047A8B9327458F61F1DA74">
    <w:name w:val="A811E710ACB047A8B9327458F61F1DA74"/>
    <w:rsid w:val="00FD236B"/>
    <w:pPr>
      <w:widowControl w:val="0"/>
      <w:spacing w:after="0" w:line="240" w:lineRule="auto"/>
    </w:pPr>
    <w:rPr>
      <w:rFonts w:eastAsiaTheme="minorHAnsi"/>
      <w:lang w:val="en-US" w:eastAsia="en-US"/>
    </w:rPr>
  </w:style>
  <w:style w:type="paragraph" w:customStyle="1" w:styleId="35D514D080D54052BD068F0A3F46F535">
    <w:name w:val="35D514D080D54052BD068F0A3F46F535"/>
    <w:rsid w:val="00E71DB3"/>
  </w:style>
  <w:style w:type="paragraph" w:customStyle="1" w:styleId="926F9BFA236E4C0FAE49E5C854AF546B">
    <w:name w:val="926F9BFA236E4C0FAE49E5C854AF546B"/>
    <w:rsid w:val="00E71D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5</TotalTime>
  <Pages>4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 Fuyuki</dc:creator>
  <cp:keywords/>
  <dc:description/>
  <cp:lastModifiedBy>Nakazawa Fuyuki</cp:lastModifiedBy>
  <cp:revision>125</cp:revision>
  <cp:lastPrinted>2021-10-05T08:38:00Z</cp:lastPrinted>
  <dcterms:created xsi:type="dcterms:W3CDTF">2021-10-05T00:55:00Z</dcterms:created>
  <dcterms:modified xsi:type="dcterms:W3CDTF">2021-11-24T04:41:00Z</dcterms:modified>
</cp:coreProperties>
</file>